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2CA7B" w14:textId="1E8FE080" w:rsidR="00A04F99" w:rsidRDefault="00A04F99" w:rsidP="00A04F99">
      <w:pPr>
        <w:jc w:val="center"/>
      </w:pPr>
    </w:p>
    <w:p w14:paraId="2C316B33" w14:textId="10A44F9E" w:rsidR="00A04F99" w:rsidRDefault="005B2109" w:rsidP="00A04F99">
      <w:pPr>
        <w:jc w:val="center"/>
      </w:pPr>
      <w:r>
        <w:rPr>
          <w:noProof/>
        </w:rPr>
        <w:drawing>
          <wp:anchor distT="0" distB="0" distL="114300" distR="114300" simplePos="0" relativeHeight="251658243" behindDoc="0" locked="0" layoutInCell="1" allowOverlap="1" wp14:anchorId="0D6E4832" wp14:editId="48FAA045">
            <wp:simplePos x="0" y="0"/>
            <wp:positionH relativeFrom="column">
              <wp:posOffset>953226</wp:posOffset>
            </wp:positionH>
            <wp:positionV relativeFrom="paragraph">
              <wp:posOffset>55427</wp:posOffset>
            </wp:positionV>
            <wp:extent cx="789305" cy="789305"/>
            <wp:effectExtent l="0" t="0" r="0" b="0"/>
            <wp:wrapNone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89305" cy="78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525BC1" w14:textId="018DAE1B" w:rsidR="00A04F99" w:rsidRPr="005B2109" w:rsidRDefault="005B2109" w:rsidP="005B2109">
      <w:pPr>
        <w:jc w:val="center"/>
        <w:rPr>
          <w:rFonts w:ascii="Arial" w:hAnsi="Arial" w:cs="Arial"/>
          <w:color w:val="000000" w:themeColor="text1"/>
          <w:sz w:val="40"/>
          <w:szCs w:val="40"/>
          <w:u w:val="single"/>
        </w:rPr>
      </w:pPr>
      <w:r>
        <w:rPr>
          <w:sz w:val="32"/>
          <w:szCs w:val="32"/>
        </w:rPr>
        <w:t xml:space="preserve">                        </w:t>
      </w:r>
      <w:r w:rsidR="00A04F99" w:rsidRPr="005B2109">
        <w:rPr>
          <w:rFonts w:ascii="Arial" w:hAnsi="Arial" w:cs="Arial"/>
          <w:color w:val="C00000"/>
          <w:sz w:val="40"/>
          <w:szCs w:val="40"/>
          <w:u w:val="single"/>
          <w:bdr w:val="single" w:sz="4" w:space="0" w:color="auto"/>
        </w:rPr>
        <w:t>Tank Trouble Remastered</w:t>
      </w:r>
    </w:p>
    <w:p w14:paraId="5D0C9255" w14:textId="5F46A01F" w:rsidR="00A04F99" w:rsidRDefault="005B2109" w:rsidP="005B2109">
      <w:pPr>
        <w:tabs>
          <w:tab w:val="left" w:pos="2095"/>
        </w:tabs>
      </w:pPr>
      <w:r>
        <w:tab/>
      </w:r>
    </w:p>
    <w:p w14:paraId="03A88CCC" w14:textId="015BE3A4" w:rsidR="00A04F99" w:rsidRDefault="006D6DED" w:rsidP="00A04F99">
      <w:pPr>
        <w:jc w:val="center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87AEAAE" wp14:editId="3D38CD31">
            <wp:simplePos x="0" y="0"/>
            <wp:positionH relativeFrom="margin">
              <wp:align>center</wp:align>
            </wp:positionH>
            <wp:positionV relativeFrom="paragraph">
              <wp:posOffset>251056</wp:posOffset>
            </wp:positionV>
            <wp:extent cx="5196840" cy="3684270"/>
            <wp:effectExtent l="0" t="0" r="3810" b="0"/>
            <wp:wrapThrough wrapText="bothSides">
              <wp:wrapPolygon edited="0">
                <wp:start x="0" y="0"/>
                <wp:lineTo x="0" y="21444"/>
                <wp:lineTo x="21537" y="21444"/>
                <wp:lineTo x="21537" y="0"/>
                <wp:lineTo x="0" y="0"/>
              </wp:wrapPolygon>
            </wp:wrapThrough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61" t="3841" r="14220" b="1221"/>
                    <a:stretch/>
                  </pic:blipFill>
                  <pic:spPr bwMode="auto">
                    <a:xfrm>
                      <a:off x="0" y="0"/>
                      <a:ext cx="5196840" cy="3684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728B42" w14:textId="6A96816E" w:rsidR="002A774C" w:rsidRDefault="002A774C" w:rsidP="008F065F">
      <w:pPr>
        <w:jc w:val="center"/>
        <w:rPr>
          <w:noProof/>
        </w:rPr>
      </w:pPr>
    </w:p>
    <w:p w14:paraId="11A5076B" w14:textId="7A2F3D9F" w:rsidR="008F065F" w:rsidRDefault="008F065F" w:rsidP="008F065F">
      <w:pPr>
        <w:jc w:val="center"/>
      </w:pPr>
    </w:p>
    <w:p w14:paraId="4E60A910" w14:textId="77777777" w:rsidR="009F6105" w:rsidRDefault="009F6105" w:rsidP="008F065F">
      <w:pPr>
        <w:spacing w:line="360" w:lineRule="auto"/>
        <w:jc w:val="center"/>
        <w:rPr>
          <w:rStyle w:val="markedcontent"/>
          <w:rFonts w:ascii="Arial" w:hAnsi="Arial" w:cs="Arial"/>
          <w:sz w:val="28"/>
          <w:szCs w:val="28"/>
        </w:rPr>
      </w:pPr>
    </w:p>
    <w:p w14:paraId="34458337" w14:textId="77777777" w:rsidR="009F6105" w:rsidRDefault="009F6105" w:rsidP="008F065F">
      <w:pPr>
        <w:spacing w:line="360" w:lineRule="auto"/>
        <w:jc w:val="center"/>
        <w:rPr>
          <w:rStyle w:val="markedcontent"/>
          <w:rFonts w:ascii="Arial" w:hAnsi="Arial" w:cs="Arial"/>
          <w:sz w:val="28"/>
          <w:szCs w:val="28"/>
        </w:rPr>
      </w:pPr>
    </w:p>
    <w:p w14:paraId="2B8D8B58" w14:textId="77777777" w:rsidR="009F6105" w:rsidRDefault="009F6105" w:rsidP="008F065F">
      <w:pPr>
        <w:spacing w:line="360" w:lineRule="auto"/>
        <w:jc w:val="center"/>
        <w:rPr>
          <w:rStyle w:val="markedcontent"/>
          <w:rFonts w:ascii="Arial" w:hAnsi="Arial" w:cs="Arial"/>
          <w:sz w:val="28"/>
          <w:szCs w:val="28"/>
        </w:rPr>
      </w:pPr>
    </w:p>
    <w:p w14:paraId="348223DC" w14:textId="77777777" w:rsidR="00207030" w:rsidRDefault="00207030" w:rsidP="008F065F">
      <w:pPr>
        <w:jc w:val="center"/>
      </w:pPr>
    </w:p>
    <w:p w14:paraId="313005A7" w14:textId="77777777" w:rsidR="00207030" w:rsidRDefault="00207030" w:rsidP="008F065F">
      <w:pPr>
        <w:jc w:val="center"/>
      </w:pPr>
    </w:p>
    <w:p w14:paraId="63E6A124" w14:textId="77777777" w:rsidR="00207030" w:rsidRDefault="00207030" w:rsidP="008F065F">
      <w:pPr>
        <w:jc w:val="center"/>
      </w:pPr>
    </w:p>
    <w:p w14:paraId="79FBB7C8" w14:textId="77777777" w:rsidR="00207030" w:rsidRDefault="00207030" w:rsidP="008F065F">
      <w:pPr>
        <w:jc w:val="center"/>
      </w:pPr>
    </w:p>
    <w:p w14:paraId="7F0A1FAB" w14:textId="77777777" w:rsidR="00207030" w:rsidRDefault="00207030" w:rsidP="008F065F">
      <w:pPr>
        <w:jc w:val="center"/>
      </w:pPr>
    </w:p>
    <w:p w14:paraId="0A97716C" w14:textId="419FB534" w:rsidR="00207030" w:rsidRDefault="00207030" w:rsidP="008F065F">
      <w:pPr>
        <w:jc w:val="center"/>
      </w:pPr>
    </w:p>
    <w:p w14:paraId="26F750AD" w14:textId="77777777" w:rsidR="005530BD" w:rsidRDefault="005530BD" w:rsidP="008F065F">
      <w:pPr>
        <w:jc w:val="center"/>
      </w:pPr>
    </w:p>
    <w:p w14:paraId="045AD5B7" w14:textId="4CAE33F6" w:rsidR="00A33363" w:rsidRDefault="002A774C" w:rsidP="008F065F">
      <w:pPr>
        <w:spacing w:line="360" w:lineRule="auto"/>
        <w:jc w:val="center"/>
      </w:pPr>
      <w:r w:rsidRPr="000B2DC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4" behindDoc="1" locked="0" layoutInCell="1" allowOverlap="1" wp14:anchorId="642BD8DF" wp14:editId="24DB41DD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2992120" cy="691515"/>
            <wp:effectExtent l="38100" t="38100" r="74930" b="70485"/>
            <wp:wrapThrough wrapText="bothSides">
              <wp:wrapPolygon edited="0">
                <wp:start x="5913" y="-1190"/>
                <wp:lineTo x="-275" y="0"/>
                <wp:lineTo x="-275" y="20826"/>
                <wp:lineTo x="138" y="23207"/>
                <wp:lineTo x="11689" y="23207"/>
                <wp:lineTo x="13202" y="22017"/>
                <wp:lineTo x="16228" y="20231"/>
                <wp:lineTo x="16778" y="19041"/>
                <wp:lineTo x="19803" y="11306"/>
                <wp:lineTo x="19803" y="9521"/>
                <wp:lineTo x="22003" y="2975"/>
                <wp:lineTo x="21178" y="0"/>
                <wp:lineTo x="6876" y="-1190"/>
                <wp:lineTo x="5913" y="-1190"/>
              </wp:wrapPolygon>
            </wp:wrapThrough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" r="1255"/>
                    <a:stretch/>
                  </pic:blipFill>
                  <pic:spPr bwMode="auto">
                    <a:xfrm>
                      <a:off x="0" y="0"/>
                      <a:ext cx="2992120" cy="691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29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markedcontent"/>
          <w:rFonts w:ascii="Arial" w:hAnsi="Arial" w:cs="Arial"/>
          <w:sz w:val="28"/>
          <w:szCs w:val="28"/>
        </w:rPr>
        <w:t>Group 7</w:t>
      </w:r>
      <w:r w:rsidR="00667690">
        <w:rPr>
          <w:rStyle w:val="markedcontent"/>
          <w:rFonts w:ascii="Arial" w:hAnsi="Arial" w:cs="Arial"/>
          <w:sz w:val="28"/>
          <w:szCs w:val="28"/>
        </w:rPr>
        <w:t>1</w:t>
      </w:r>
      <w:r w:rsidR="00587379">
        <w:rPr>
          <w:rStyle w:val="markedcontent"/>
          <w:rFonts w:ascii="Arial" w:hAnsi="Arial" w:cs="Arial"/>
          <w:sz w:val="28"/>
          <w:szCs w:val="28"/>
        </w:rPr>
        <w:t>-72</w:t>
      </w:r>
      <w:r>
        <w:rPr>
          <w:rStyle w:val="markedcontent"/>
          <w:rFonts w:ascii="Arial" w:hAnsi="Arial" w:cs="Arial"/>
          <w:sz w:val="28"/>
          <w:szCs w:val="28"/>
        </w:rPr>
        <w:t xml:space="preserve"> – Promo 64</w:t>
      </w:r>
      <w:r>
        <w:br/>
      </w:r>
      <w:r>
        <w:rPr>
          <w:rStyle w:val="markedcontent"/>
          <w:rFonts w:ascii="Arial" w:hAnsi="Arial" w:cs="Arial"/>
          <w:sz w:val="28"/>
          <w:szCs w:val="28"/>
        </w:rPr>
        <w:t>----------------------------------</w:t>
      </w:r>
      <w:r>
        <w:br/>
      </w:r>
      <w:r>
        <w:rPr>
          <w:rStyle w:val="markedcontent"/>
          <w:rFonts w:ascii="Arial" w:hAnsi="Arial" w:cs="Arial"/>
          <w:sz w:val="28"/>
          <w:szCs w:val="28"/>
        </w:rPr>
        <w:t>Merle Ad</w:t>
      </w:r>
      <w:r w:rsidR="008F065F">
        <w:rPr>
          <w:rStyle w:val="markedcontent"/>
          <w:rFonts w:ascii="Arial" w:hAnsi="Arial" w:cs="Arial"/>
          <w:sz w:val="28"/>
          <w:szCs w:val="28"/>
        </w:rPr>
        <w:t>ri</w:t>
      </w:r>
      <w:r>
        <w:rPr>
          <w:rStyle w:val="markedcontent"/>
          <w:rFonts w:ascii="Arial" w:hAnsi="Arial" w:cs="Arial"/>
          <w:sz w:val="28"/>
          <w:szCs w:val="28"/>
        </w:rPr>
        <w:t>an</w:t>
      </w:r>
      <w:r>
        <w:br/>
      </w:r>
      <w:r>
        <w:rPr>
          <w:rStyle w:val="markedcontent"/>
          <w:rFonts w:ascii="Arial" w:hAnsi="Arial" w:cs="Arial"/>
          <w:sz w:val="28"/>
          <w:szCs w:val="28"/>
        </w:rPr>
        <w:t>SIBILEAU Antonin</w:t>
      </w:r>
      <w:r>
        <w:br/>
      </w:r>
      <w:r>
        <w:rPr>
          <w:rStyle w:val="markedcontent"/>
          <w:rFonts w:ascii="Arial" w:hAnsi="Arial" w:cs="Arial"/>
          <w:sz w:val="28"/>
          <w:szCs w:val="28"/>
        </w:rPr>
        <w:t>ROSARD Alexandre</w:t>
      </w:r>
      <w:r>
        <w:br/>
      </w:r>
      <w:r>
        <w:rPr>
          <w:rStyle w:val="markedcontent"/>
          <w:rFonts w:ascii="Arial" w:hAnsi="Arial" w:cs="Arial"/>
          <w:sz w:val="28"/>
          <w:szCs w:val="28"/>
        </w:rPr>
        <w:t>BONNAIRE Léo</w:t>
      </w:r>
      <w:r>
        <w:t xml:space="preserve"> </w:t>
      </w:r>
      <w:r w:rsidR="00A33363">
        <w:br w:type="page"/>
      </w:r>
    </w:p>
    <w:p w14:paraId="6B65DA51" w14:textId="13273432" w:rsidR="006F466B" w:rsidRDefault="00B21355" w:rsidP="00133792">
      <w:pPr>
        <w:jc w:val="both"/>
      </w:pPr>
      <w:r>
        <w:lastRenderedPageBreak/>
        <w:t>Everyone has ever played an arcade game online</w:t>
      </w:r>
      <w:r w:rsidR="00E81DF7">
        <w:t xml:space="preserve">. </w:t>
      </w:r>
      <w:r w:rsidR="00125229">
        <w:t>One of them</w:t>
      </w:r>
      <w:r w:rsidR="00AB49B9">
        <w:t xml:space="preserve"> is</w:t>
      </w:r>
      <w:r w:rsidR="00125229">
        <w:t xml:space="preserve"> </w:t>
      </w:r>
      <w:r w:rsidR="004F56EF">
        <w:t>particularly</w:t>
      </w:r>
      <w:r w:rsidR="00125229">
        <w:t xml:space="preserve"> </w:t>
      </w:r>
      <w:r w:rsidR="00AB49B9">
        <w:t xml:space="preserve">remembered in our childhood: </w:t>
      </w:r>
      <w:r w:rsidR="00F43D3A">
        <w:t xml:space="preserve">Tank Trouble. </w:t>
      </w:r>
      <w:r w:rsidR="00AB5BCD">
        <w:t xml:space="preserve"> It’s a funny multiplayer game</w:t>
      </w:r>
      <w:r w:rsidR="00CA7BEF">
        <w:t xml:space="preserve"> where you drive a little tank in a maze</w:t>
      </w:r>
      <w:r w:rsidR="00070696">
        <w:t xml:space="preserve"> </w:t>
      </w:r>
      <w:r w:rsidR="00516652">
        <w:t>to try to shoot your friend</w:t>
      </w:r>
      <w:r w:rsidR="001A39EE">
        <w:t>s’</w:t>
      </w:r>
      <w:r w:rsidR="00516652">
        <w:t xml:space="preserve"> tank</w:t>
      </w:r>
      <w:r w:rsidR="00070696">
        <w:t>.</w:t>
      </w:r>
      <w:r w:rsidR="00A95C4B">
        <w:t xml:space="preserve"> </w:t>
      </w:r>
      <w:r w:rsidR="00C61562">
        <w:t xml:space="preserve">You and your friend are on the same keyboard. </w:t>
      </w:r>
      <w:r w:rsidR="00A95C4B">
        <w:t>That’s why…</w:t>
      </w:r>
    </w:p>
    <w:p w14:paraId="6561307E" w14:textId="0EDE757E" w:rsidR="008730C7" w:rsidRDefault="00945BA0" w:rsidP="004D7CA1">
      <w:pPr>
        <w:jc w:val="center"/>
      </w:pPr>
      <w:r>
        <w:t>We</w:t>
      </w:r>
      <w:r w:rsidR="008730C7">
        <w:t xml:space="preserve"> introduce you </w:t>
      </w:r>
      <w:r w:rsidR="008730C7" w:rsidRPr="00AC1060">
        <w:rPr>
          <w:b/>
          <w:bCs/>
        </w:rPr>
        <w:t>Tank Trouble Remastered</w:t>
      </w:r>
      <w:r w:rsidR="008730C7">
        <w:t>!</w:t>
      </w:r>
    </w:p>
    <w:p w14:paraId="7BFD910C" w14:textId="3760DF42" w:rsidR="00202132" w:rsidRDefault="00D65627" w:rsidP="00133792">
      <w:pPr>
        <w:jc w:val="both"/>
      </w:pPr>
      <w:r>
        <w:t>We have completely re</w:t>
      </w:r>
      <w:r w:rsidR="00711D54">
        <w:t>-</w:t>
      </w:r>
      <w:r>
        <w:t xml:space="preserve">coded </w:t>
      </w:r>
      <w:r w:rsidR="00FD421D">
        <w:t>the game</w:t>
      </w:r>
      <w:r w:rsidR="00F930BC">
        <w:t xml:space="preserve"> and added new features</w:t>
      </w:r>
      <w:r w:rsidR="00C06C3D">
        <w:t>.</w:t>
      </w:r>
      <w:r w:rsidR="00A5069A">
        <w:t xml:space="preserve"> </w:t>
      </w:r>
      <w:r w:rsidR="00A6260A">
        <w:t xml:space="preserve">The </w:t>
      </w:r>
      <w:r w:rsidR="00C242CF">
        <w:t xml:space="preserve">original </w:t>
      </w:r>
      <w:r w:rsidR="00DE5105">
        <w:t>game</w:t>
      </w:r>
      <w:r w:rsidR="00A6260A">
        <w:t xml:space="preserve"> opposes </w:t>
      </w:r>
      <w:r w:rsidR="007F1046">
        <w:t>two players</w:t>
      </w:r>
      <w:r w:rsidR="00C6195D">
        <w:t xml:space="preserve"> on a map selected</w:t>
      </w:r>
      <w:r w:rsidR="00A66DFF">
        <w:t xml:space="preserve"> from a </w:t>
      </w:r>
      <w:r w:rsidR="006D2182">
        <w:t>predefine</w:t>
      </w:r>
      <w:r w:rsidR="00A240B1">
        <w:t xml:space="preserve">d </w:t>
      </w:r>
      <w:r w:rsidR="00C6195D">
        <w:t>(</w:t>
      </w:r>
      <w:r w:rsidR="00A66DFF">
        <w:t>finite</w:t>
      </w:r>
      <w:r w:rsidR="00C6195D">
        <w:t>)</w:t>
      </w:r>
      <w:r w:rsidR="00A66DFF">
        <w:t xml:space="preserve"> set</w:t>
      </w:r>
      <w:r w:rsidR="00BB1CA9">
        <w:t>,</w:t>
      </w:r>
      <w:r w:rsidR="00C6195D">
        <w:t xml:space="preserve"> </w:t>
      </w:r>
      <w:r w:rsidR="00BB1CA9">
        <w:t>and you only have one type of tank.</w:t>
      </w:r>
    </w:p>
    <w:p w14:paraId="01A7DA4C" w14:textId="4F99049A" w:rsidR="00FC246C" w:rsidRDefault="00202132" w:rsidP="00133792">
      <w:pPr>
        <w:jc w:val="both"/>
      </w:pPr>
      <w:r>
        <w:t xml:space="preserve">Our first objective was to </w:t>
      </w:r>
      <w:r w:rsidR="003328E3">
        <w:t xml:space="preserve">code the </w:t>
      </w:r>
      <w:r w:rsidR="00482DC3">
        <w:t>original</w:t>
      </w:r>
      <w:r w:rsidR="003328E3">
        <w:t xml:space="preserve"> game</w:t>
      </w:r>
      <w:r w:rsidR="00351E9A">
        <w:t>.</w:t>
      </w:r>
      <w:r w:rsidR="00612ED3">
        <w:t xml:space="preserve"> It </w:t>
      </w:r>
      <w:r w:rsidR="00264BC4">
        <w:t>includes, among other</w:t>
      </w:r>
      <w:r w:rsidR="004A2EBF">
        <w:t>s</w:t>
      </w:r>
      <w:r w:rsidR="00264BC4">
        <w:t xml:space="preserve">: </w:t>
      </w:r>
      <w:r w:rsidR="00612ED3">
        <w:t>dealing with collisions</w:t>
      </w:r>
      <w:r w:rsidR="00F247E6">
        <w:t xml:space="preserve"> (of tanks and bullets), trajectories of the bullets</w:t>
      </w:r>
      <w:r w:rsidR="006B6145">
        <w:t xml:space="preserve"> (with bounces off the walls)</w:t>
      </w:r>
      <w:r w:rsidR="00F247E6">
        <w:t>, acceleration (</w:t>
      </w:r>
      <w:r w:rsidR="00F247E6" w:rsidRPr="00F247E6">
        <w:t>to make the game more enjoyable to play</w:t>
      </w:r>
      <w:r w:rsidR="00F247E6">
        <w:t>)</w:t>
      </w:r>
      <w:r w:rsidR="00CF5EB3">
        <w:t xml:space="preserve"> </w:t>
      </w:r>
      <w:r w:rsidR="00B00260">
        <w:t xml:space="preserve">and </w:t>
      </w:r>
      <w:r w:rsidR="004A2EBF">
        <w:t xml:space="preserve">a </w:t>
      </w:r>
      <w:r w:rsidR="00C915E6">
        <w:t xml:space="preserve">user-friendly </w:t>
      </w:r>
      <w:r w:rsidR="00CF5EB3">
        <w:t>graphic</w:t>
      </w:r>
      <w:r w:rsidR="003A2A30">
        <w:t>al</w:t>
      </w:r>
      <w:r w:rsidR="00CF5EB3">
        <w:t xml:space="preserve"> interface</w:t>
      </w:r>
      <w:r w:rsidR="00F247E6">
        <w:t xml:space="preserve">. </w:t>
      </w:r>
      <w:r w:rsidR="00351E9A">
        <w:t xml:space="preserve">However, </w:t>
      </w:r>
      <w:r w:rsidR="00226628">
        <w:t xml:space="preserve">we </w:t>
      </w:r>
      <w:r w:rsidR="00663D34">
        <w:t>went</w:t>
      </w:r>
      <w:r w:rsidR="00226628">
        <w:t xml:space="preserve"> further</w:t>
      </w:r>
      <w:r w:rsidR="00B94BA9">
        <w:t xml:space="preserve"> with</w:t>
      </w:r>
      <w:r w:rsidR="00A30CBA">
        <w:t xml:space="preserve"> a</w:t>
      </w:r>
      <w:r w:rsidR="00CF2598">
        <w:t xml:space="preserve">dditional </w:t>
      </w:r>
      <w:r w:rsidR="00FD421D">
        <w:t>features</w:t>
      </w:r>
      <w:r w:rsidR="00B94BA9">
        <w:t>, such as</w:t>
      </w:r>
      <w:r w:rsidR="0010321E">
        <w:t xml:space="preserve"> </w:t>
      </w:r>
      <w:r w:rsidR="004A2EBF">
        <w:t xml:space="preserve">a </w:t>
      </w:r>
      <w:r w:rsidR="00996B81">
        <w:t>random</w:t>
      </w:r>
      <w:r w:rsidR="00EB3E7A">
        <w:t>ly-</w:t>
      </w:r>
      <w:r w:rsidR="00996B81">
        <w:t>generat</w:t>
      </w:r>
      <w:r w:rsidR="00EB3E7A">
        <w:t>ed</w:t>
      </w:r>
      <w:r w:rsidR="00F7445F">
        <w:t xml:space="preserve"> maze</w:t>
      </w:r>
      <w:r w:rsidR="00525DBA">
        <w:t xml:space="preserve">, </w:t>
      </w:r>
      <w:r w:rsidR="00F9611E">
        <w:t>several</w:t>
      </w:r>
      <w:r w:rsidR="002E3C42">
        <w:t xml:space="preserve"> </w:t>
      </w:r>
      <w:r w:rsidR="00525DBA">
        <w:t>super tanks</w:t>
      </w:r>
      <w:r w:rsidR="0089469F">
        <w:t xml:space="preserve"> and bullets</w:t>
      </w:r>
      <w:r w:rsidR="00525DBA">
        <w:t xml:space="preserve"> with special abilities, </w:t>
      </w:r>
      <w:r w:rsidR="00ED1018">
        <w:t>sound effects</w:t>
      </w:r>
      <w:r w:rsidR="00705568">
        <w:t xml:space="preserve">, </w:t>
      </w:r>
      <w:r w:rsidR="004A2EBF">
        <w:t xml:space="preserve">a </w:t>
      </w:r>
      <w:r w:rsidR="00705568">
        <w:t>game menu</w:t>
      </w:r>
      <w:r w:rsidR="00AF30E0">
        <w:t xml:space="preserve"> </w:t>
      </w:r>
      <w:r w:rsidR="007D6704">
        <w:t>(</w:t>
      </w:r>
      <w:r w:rsidR="00AF30E0">
        <w:t xml:space="preserve">to choose </w:t>
      </w:r>
      <w:r w:rsidR="007726FD">
        <w:t>your</w:t>
      </w:r>
      <w:r w:rsidR="00434C6F">
        <w:t xml:space="preserve"> </w:t>
      </w:r>
      <w:r w:rsidR="00AF30E0">
        <w:t>tank</w:t>
      </w:r>
      <w:r w:rsidR="005B0138">
        <w:t xml:space="preserve"> and </w:t>
      </w:r>
      <w:r w:rsidR="00A30E24">
        <w:t>the map</w:t>
      </w:r>
      <w:r w:rsidR="005B0138">
        <w:t>)</w:t>
      </w:r>
      <w:r w:rsidR="00705568">
        <w:t xml:space="preserve">, </w:t>
      </w:r>
      <w:r w:rsidR="0048194D">
        <w:t>“</w:t>
      </w:r>
      <w:r w:rsidR="00CB259C">
        <w:t>different game modes</w:t>
      </w:r>
      <w:r w:rsidR="004C747D">
        <w:t>” …</w:t>
      </w:r>
    </w:p>
    <w:p w14:paraId="66942EBB" w14:textId="65BA0B85" w:rsidR="00057014" w:rsidRDefault="00EE4474" w:rsidP="00133792">
      <w:pPr>
        <w:jc w:val="both"/>
      </w:pPr>
      <w:r>
        <w:t>We took full use of object</w:t>
      </w:r>
      <w:r w:rsidR="004A2EBF">
        <w:t>-</w:t>
      </w:r>
      <w:r>
        <w:t xml:space="preserve">oriented programming </w:t>
      </w:r>
      <w:r w:rsidR="00FA77D9">
        <w:t xml:space="preserve">in our project since we have similar objects such as </w:t>
      </w:r>
      <w:r w:rsidR="001D50AB">
        <w:t>entities (tanks and bullets)</w:t>
      </w:r>
      <w:r w:rsidR="00B07E6E">
        <w:t>. Therefore, our</w:t>
      </w:r>
      <w:r w:rsidR="00342668">
        <w:t xml:space="preserve"> project archive is divided</w:t>
      </w:r>
      <w:r w:rsidR="009E1B1F">
        <w:t xml:space="preserve"> </w:t>
      </w:r>
      <w:r w:rsidR="000A1A75">
        <w:t>in</w:t>
      </w:r>
      <w:r w:rsidR="003040AB">
        <w:t>to</w:t>
      </w:r>
      <w:r w:rsidR="000A1A75">
        <w:t xml:space="preserve"> several classes</w:t>
      </w:r>
      <w:r w:rsidR="00861251">
        <w:t xml:space="preserve"> (non</w:t>
      </w:r>
      <w:r w:rsidR="00C20D57">
        <w:t>-</w:t>
      </w:r>
      <w:r w:rsidR="00861251">
        <w:t>exhaustive list)</w:t>
      </w:r>
      <w:r w:rsidR="000A1A75">
        <w:t>: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6090"/>
      </w:tblGrid>
      <w:tr w:rsidR="00FE5FBC" w14:paraId="0DBB05C1" w14:textId="77777777" w:rsidTr="009C6B84">
        <w:trPr>
          <w:jc w:val="center"/>
        </w:trPr>
        <w:tc>
          <w:tcPr>
            <w:tcW w:w="2972" w:type="dxa"/>
          </w:tcPr>
          <w:p w14:paraId="448F3548" w14:textId="31B6ECF2" w:rsidR="00FE5FBC" w:rsidRDefault="00B92F84" w:rsidP="004D4280">
            <w:pPr>
              <w:jc w:val="both"/>
            </w:pPr>
            <w:r>
              <w:t>Class n</w:t>
            </w:r>
            <w:r w:rsidR="00FE5FBC">
              <w:t>ame</w:t>
            </w:r>
          </w:p>
        </w:tc>
        <w:tc>
          <w:tcPr>
            <w:tcW w:w="6090" w:type="dxa"/>
          </w:tcPr>
          <w:p w14:paraId="44FBDF87" w14:textId="1C49073C" w:rsidR="00FE5FBC" w:rsidRDefault="00CB78BD" w:rsidP="004D4280">
            <w:pPr>
              <w:jc w:val="both"/>
            </w:pPr>
            <w:r>
              <w:t>Primary</w:t>
            </w:r>
            <w:r w:rsidR="005116E1" w:rsidRPr="005116E1">
              <w:t xml:space="preserve"> features</w:t>
            </w:r>
            <w:r w:rsidR="001E46BD">
              <w:t xml:space="preserve"> (not exhaustive)</w:t>
            </w:r>
          </w:p>
        </w:tc>
      </w:tr>
      <w:tr w:rsidR="00FE5FBC" w14:paraId="2D4F37E2" w14:textId="77777777" w:rsidTr="009C6B84">
        <w:trPr>
          <w:jc w:val="center"/>
        </w:trPr>
        <w:tc>
          <w:tcPr>
            <w:tcW w:w="2972" w:type="dxa"/>
          </w:tcPr>
          <w:p w14:paraId="75E324E8" w14:textId="23D4AF07" w:rsidR="00FE5FBC" w:rsidRDefault="00915DB8" w:rsidP="004D4280">
            <w:pPr>
              <w:jc w:val="both"/>
            </w:pPr>
            <w:proofErr w:type="spellStart"/>
            <w:r>
              <w:t>GamePanel</w:t>
            </w:r>
            <w:proofErr w:type="spellEnd"/>
          </w:p>
        </w:tc>
        <w:tc>
          <w:tcPr>
            <w:tcW w:w="6090" w:type="dxa"/>
          </w:tcPr>
          <w:p w14:paraId="260BC9F3" w14:textId="56D304BD" w:rsidR="00FE5FBC" w:rsidRDefault="00FA2056" w:rsidP="004D4280">
            <w:pPr>
              <w:jc w:val="both"/>
            </w:pPr>
            <w:r>
              <w:t xml:space="preserve">Start </w:t>
            </w:r>
            <w:r w:rsidR="00C22523">
              <w:t xml:space="preserve">a </w:t>
            </w:r>
            <w:r>
              <w:t>thread</w:t>
            </w:r>
            <w:r w:rsidR="00635068">
              <w:t>, and updat</w:t>
            </w:r>
            <w:r w:rsidR="002879E0">
              <w:t xml:space="preserve">e </w:t>
            </w:r>
            <w:r w:rsidR="00060E9E">
              <w:t>every</w:t>
            </w:r>
            <w:r w:rsidR="004D131C">
              <w:t xml:space="preserve"> entit</w:t>
            </w:r>
            <w:r w:rsidR="00C22523">
              <w:t>y</w:t>
            </w:r>
            <w:r w:rsidR="004D131C">
              <w:t xml:space="preserve"> at each fra</w:t>
            </w:r>
            <w:r w:rsidR="00832B31">
              <w:t>me</w:t>
            </w:r>
          </w:p>
        </w:tc>
      </w:tr>
      <w:tr w:rsidR="00DD240A" w14:paraId="5A6ED2DE" w14:textId="77777777" w:rsidTr="009C6B84">
        <w:trPr>
          <w:jc w:val="center"/>
        </w:trPr>
        <w:tc>
          <w:tcPr>
            <w:tcW w:w="2972" w:type="dxa"/>
          </w:tcPr>
          <w:p w14:paraId="58C9F3AE" w14:textId="75BEC569" w:rsidR="00DD240A" w:rsidRDefault="00DD240A" w:rsidP="004D4280">
            <w:pPr>
              <w:jc w:val="both"/>
            </w:pPr>
            <w:proofErr w:type="spellStart"/>
            <w:r>
              <w:t>KeyHandler</w:t>
            </w:r>
            <w:proofErr w:type="spellEnd"/>
          </w:p>
        </w:tc>
        <w:tc>
          <w:tcPr>
            <w:tcW w:w="6090" w:type="dxa"/>
          </w:tcPr>
          <w:p w14:paraId="56962DFB" w14:textId="70783616" w:rsidR="00DD240A" w:rsidRDefault="004B7426" w:rsidP="004D4280">
            <w:pPr>
              <w:jc w:val="both"/>
            </w:pPr>
            <w:r>
              <w:t>Key bindings</w:t>
            </w:r>
          </w:p>
        </w:tc>
      </w:tr>
      <w:tr w:rsidR="00DD240A" w14:paraId="1FF8E102" w14:textId="77777777" w:rsidTr="009C6B84">
        <w:trPr>
          <w:jc w:val="center"/>
        </w:trPr>
        <w:tc>
          <w:tcPr>
            <w:tcW w:w="2972" w:type="dxa"/>
          </w:tcPr>
          <w:p w14:paraId="6721E36C" w14:textId="54379902" w:rsidR="00DD240A" w:rsidRDefault="00B0465A" w:rsidP="004D4280">
            <w:pPr>
              <w:jc w:val="both"/>
            </w:pPr>
            <w:proofErr w:type="spellStart"/>
            <w:r>
              <w:t>Moving</w:t>
            </w:r>
            <w:r w:rsidR="00DD240A">
              <w:t>Entit</w:t>
            </w:r>
            <w:r w:rsidR="00292342">
              <w:t>y</w:t>
            </w:r>
            <w:proofErr w:type="spellEnd"/>
          </w:p>
        </w:tc>
        <w:tc>
          <w:tcPr>
            <w:tcW w:w="6090" w:type="dxa"/>
          </w:tcPr>
          <w:p w14:paraId="1A1E859F" w14:textId="2725AB5B" w:rsidR="00DD240A" w:rsidRDefault="00A71CE5" w:rsidP="004D4280">
            <w:pPr>
              <w:jc w:val="both"/>
            </w:pPr>
            <w:r>
              <w:t>Abstract d</w:t>
            </w:r>
            <w:r w:rsidR="001156F6">
              <w:t xml:space="preserve">aughter class of the abstract </w:t>
            </w:r>
            <w:r w:rsidR="003A3FF8">
              <w:t xml:space="preserve">class </w:t>
            </w:r>
            <w:r w:rsidR="001156F6">
              <w:t>Entity.</w:t>
            </w:r>
            <w:r w:rsidR="002206F3">
              <w:t xml:space="preserve"> C</w:t>
            </w:r>
            <w:r w:rsidR="005A73D2">
              <w:t>ontain</w:t>
            </w:r>
            <w:r w:rsidR="005E1EB1">
              <w:t>s</w:t>
            </w:r>
            <w:r w:rsidR="005A73D2">
              <w:t xml:space="preserve"> the basics of entities</w:t>
            </w:r>
            <w:r w:rsidR="00A60DE2">
              <w:t xml:space="preserve"> (</w:t>
            </w:r>
            <w:r w:rsidR="0071233A">
              <w:t>movement</w:t>
            </w:r>
            <w:r w:rsidR="00A60DE2">
              <w:t>)</w:t>
            </w:r>
          </w:p>
        </w:tc>
      </w:tr>
      <w:tr w:rsidR="00DD240A" w14:paraId="42BB8588" w14:textId="77777777" w:rsidTr="009C6B84">
        <w:trPr>
          <w:jc w:val="center"/>
        </w:trPr>
        <w:tc>
          <w:tcPr>
            <w:tcW w:w="2972" w:type="dxa"/>
          </w:tcPr>
          <w:p w14:paraId="7720C483" w14:textId="6AF5B276" w:rsidR="00DD240A" w:rsidRDefault="00DD240A" w:rsidP="004D4280">
            <w:pPr>
              <w:jc w:val="both"/>
            </w:pPr>
            <w:r>
              <w:t>Tank</w:t>
            </w:r>
            <w:r w:rsidR="00B30B2D">
              <w:t xml:space="preserve"> &amp; Bullet</w:t>
            </w:r>
          </w:p>
        </w:tc>
        <w:tc>
          <w:tcPr>
            <w:tcW w:w="6090" w:type="dxa"/>
          </w:tcPr>
          <w:p w14:paraId="3F1FD1AC" w14:textId="1467C6FD" w:rsidR="00DD240A" w:rsidRDefault="00143969" w:rsidP="004D4280">
            <w:pPr>
              <w:jc w:val="both"/>
            </w:pPr>
            <w:r>
              <w:t xml:space="preserve">Extends </w:t>
            </w:r>
            <w:proofErr w:type="spellStart"/>
            <w:r>
              <w:t>MovingEntity</w:t>
            </w:r>
            <w:proofErr w:type="spellEnd"/>
            <w:r w:rsidR="00651FCE">
              <w:t xml:space="preserve"> with </w:t>
            </w:r>
            <w:r w:rsidR="003164CD">
              <w:t xml:space="preserve">collisions, </w:t>
            </w:r>
            <w:r w:rsidR="00B561BC">
              <w:t>displacements</w:t>
            </w:r>
            <w:r w:rsidR="003164CD">
              <w:t>, draw, shoot</w:t>
            </w:r>
            <w:r w:rsidR="00E10F5A">
              <w:t xml:space="preserve">, </w:t>
            </w:r>
            <w:r w:rsidR="002D202D">
              <w:t xml:space="preserve">with specifics </w:t>
            </w:r>
            <w:r w:rsidR="00711EEC">
              <w:t xml:space="preserve">to the </w:t>
            </w:r>
            <w:r w:rsidR="00970ED9">
              <w:t>enti</w:t>
            </w:r>
            <w:r w:rsidR="00A12D75">
              <w:t>ty</w:t>
            </w:r>
          </w:p>
        </w:tc>
      </w:tr>
      <w:tr w:rsidR="0042017B" w14:paraId="6CDECC4E" w14:textId="77777777" w:rsidTr="009C6B84">
        <w:trPr>
          <w:jc w:val="center"/>
        </w:trPr>
        <w:tc>
          <w:tcPr>
            <w:tcW w:w="2972" w:type="dxa"/>
          </w:tcPr>
          <w:p w14:paraId="596DC273" w14:textId="393096D8" w:rsidR="0042017B" w:rsidRDefault="0042017B" w:rsidP="004D4280">
            <w:pPr>
              <w:jc w:val="both"/>
            </w:pPr>
            <w:proofErr w:type="spellStart"/>
            <w:r>
              <w:t>Tank_Super</w:t>
            </w:r>
            <w:proofErr w:type="spellEnd"/>
          </w:p>
        </w:tc>
        <w:tc>
          <w:tcPr>
            <w:tcW w:w="6090" w:type="dxa"/>
          </w:tcPr>
          <w:p w14:paraId="62C9A57E" w14:textId="2D58EA26" w:rsidR="0042017B" w:rsidRDefault="00D40528" w:rsidP="005A1AA2">
            <w:pPr>
              <w:keepNext/>
              <w:jc w:val="both"/>
            </w:pPr>
            <w:r>
              <w:t xml:space="preserve">Extends from Tank and Bullet respectively. Enables to create </w:t>
            </w:r>
            <w:r w:rsidR="004A2EBF">
              <w:t xml:space="preserve">of </w:t>
            </w:r>
            <w:r>
              <w:t>entities with special capacities</w:t>
            </w:r>
          </w:p>
        </w:tc>
      </w:tr>
    </w:tbl>
    <w:p w14:paraId="7495EC71" w14:textId="011E0C9C" w:rsidR="00FC5587" w:rsidRDefault="005A1AA2" w:rsidP="005A1AA2">
      <w:pPr>
        <w:pStyle w:val="Lgende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CC2C72">
        <w:rPr>
          <w:noProof/>
        </w:rPr>
        <w:t>1</w:t>
      </w:r>
      <w:r>
        <w:fldChar w:fldCharType="end"/>
      </w:r>
      <w:r>
        <w:t>:</w:t>
      </w:r>
      <w:r w:rsidR="002D4087">
        <w:t xml:space="preserve"> Division of the project in classes</w:t>
      </w:r>
    </w:p>
    <w:p w14:paraId="7F8DA845" w14:textId="1381B4F3" w:rsidR="00BE5EB5" w:rsidRDefault="00F65AF1" w:rsidP="002C7AF8">
      <w:pPr>
        <w:ind w:firstLine="720"/>
        <w:jc w:val="both"/>
      </w:pPr>
      <w:r>
        <w:t xml:space="preserve">We used </w:t>
      </w:r>
      <w:r w:rsidR="00F034EF">
        <w:t>Git</w:t>
      </w:r>
      <w:r>
        <w:t xml:space="preserve"> to code in a synchronous way and manage versions. </w:t>
      </w:r>
      <w:r w:rsidR="004A2EBF">
        <w:t>In the beginning, w</w:t>
      </w:r>
      <w:r w:rsidR="00545868">
        <w:t>e spent some time</w:t>
      </w:r>
      <w:r w:rsidR="004A2EBF">
        <w:t xml:space="preserve"> getting</w:t>
      </w:r>
      <w:r>
        <w:t xml:space="preserve"> used to it, but it’s a great way to code </w:t>
      </w:r>
      <w:r w:rsidR="004E5C7F">
        <w:t xml:space="preserve">together </w:t>
      </w:r>
      <w:r>
        <w:t xml:space="preserve">with partners. </w:t>
      </w:r>
      <w:r w:rsidR="00CF7423">
        <w:t xml:space="preserve">You can find hereafter </w:t>
      </w:r>
      <w:r w:rsidR="00FC19E2">
        <w:t xml:space="preserve">the table of involvement </w:t>
      </w:r>
      <w:r w:rsidR="00231F34">
        <w:t>of everyone in the project.</w:t>
      </w:r>
    </w:p>
    <w:tbl>
      <w:tblPr>
        <w:tblStyle w:val="Grilledutableau"/>
        <w:tblW w:w="2923" w:type="pct"/>
        <w:jc w:val="center"/>
        <w:tblLook w:val="04A0" w:firstRow="1" w:lastRow="0" w:firstColumn="1" w:lastColumn="0" w:noHBand="0" w:noVBand="1"/>
      </w:tblPr>
      <w:tblGrid>
        <w:gridCol w:w="2814"/>
        <w:gridCol w:w="2815"/>
      </w:tblGrid>
      <w:tr w:rsidR="002752FF" w14:paraId="5EADFE48" w14:textId="77777777" w:rsidTr="006751F7">
        <w:trPr>
          <w:trHeight w:val="271"/>
          <w:jc w:val="center"/>
        </w:trPr>
        <w:tc>
          <w:tcPr>
            <w:tcW w:w="2500" w:type="pct"/>
          </w:tcPr>
          <w:p w14:paraId="28366714" w14:textId="1E45F644" w:rsidR="002752FF" w:rsidRDefault="002752FF" w:rsidP="002752FF">
            <w:pPr>
              <w:jc w:val="center"/>
            </w:pPr>
            <w:r>
              <w:t>Name</w:t>
            </w:r>
          </w:p>
        </w:tc>
        <w:tc>
          <w:tcPr>
            <w:tcW w:w="2500" w:type="pct"/>
          </w:tcPr>
          <w:p w14:paraId="4A1D3CB0" w14:textId="4FAD81E6" w:rsidR="002752FF" w:rsidRDefault="00FA224C" w:rsidP="002752FF">
            <w:pPr>
              <w:jc w:val="center"/>
            </w:pPr>
            <w:r>
              <w:t>Involvement</w:t>
            </w:r>
          </w:p>
        </w:tc>
      </w:tr>
      <w:tr w:rsidR="00FD450A" w14:paraId="00FAF2E8" w14:textId="77777777" w:rsidTr="006751F7">
        <w:trPr>
          <w:trHeight w:val="271"/>
          <w:jc w:val="center"/>
        </w:trPr>
        <w:tc>
          <w:tcPr>
            <w:tcW w:w="2500" w:type="pct"/>
          </w:tcPr>
          <w:p w14:paraId="7796A261" w14:textId="2B98384B" w:rsidR="00FD450A" w:rsidRDefault="00D60004" w:rsidP="002752FF">
            <w:pPr>
              <w:jc w:val="center"/>
            </w:pPr>
            <w:proofErr w:type="spellStart"/>
            <w:r>
              <w:t>Bonnaire</w:t>
            </w:r>
            <w:proofErr w:type="spellEnd"/>
            <w:r>
              <w:t xml:space="preserve"> Léo</w:t>
            </w:r>
          </w:p>
        </w:tc>
        <w:tc>
          <w:tcPr>
            <w:tcW w:w="2500" w:type="pct"/>
          </w:tcPr>
          <w:p w14:paraId="68E053C7" w14:textId="1F0B6137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6370CCB3" w14:textId="77777777" w:rsidTr="006751F7">
        <w:trPr>
          <w:trHeight w:val="271"/>
          <w:jc w:val="center"/>
        </w:trPr>
        <w:tc>
          <w:tcPr>
            <w:tcW w:w="2500" w:type="pct"/>
          </w:tcPr>
          <w:p w14:paraId="36455A31" w14:textId="19A46C54" w:rsidR="00FD450A" w:rsidRDefault="00D60004" w:rsidP="002752FF">
            <w:pPr>
              <w:jc w:val="center"/>
            </w:pPr>
            <w:r>
              <w:t>Merle Adrian</w:t>
            </w:r>
          </w:p>
        </w:tc>
        <w:tc>
          <w:tcPr>
            <w:tcW w:w="2500" w:type="pct"/>
          </w:tcPr>
          <w:p w14:paraId="1DA1CE37" w14:textId="64283400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2B817728" w14:textId="77777777" w:rsidTr="006751F7">
        <w:trPr>
          <w:trHeight w:val="283"/>
          <w:jc w:val="center"/>
        </w:trPr>
        <w:tc>
          <w:tcPr>
            <w:tcW w:w="2500" w:type="pct"/>
          </w:tcPr>
          <w:p w14:paraId="7969DC1F" w14:textId="54AD97FF" w:rsidR="00FD450A" w:rsidRDefault="00D60004" w:rsidP="002752FF">
            <w:pPr>
              <w:jc w:val="center"/>
            </w:pPr>
            <w:proofErr w:type="spellStart"/>
            <w:r>
              <w:t>Rosard</w:t>
            </w:r>
            <w:proofErr w:type="spellEnd"/>
            <w:r>
              <w:t xml:space="preserve"> Alexandre</w:t>
            </w:r>
          </w:p>
        </w:tc>
        <w:tc>
          <w:tcPr>
            <w:tcW w:w="2500" w:type="pct"/>
          </w:tcPr>
          <w:p w14:paraId="6D2E7D15" w14:textId="62EFB6B3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78EDD793" w14:textId="77777777" w:rsidTr="006751F7">
        <w:trPr>
          <w:trHeight w:val="271"/>
          <w:jc w:val="center"/>
        </w:trPr>
        <w:tc>
          <w:tcPr>
            <w:tcW w:w="2500" w:type="pct"/>
          </w:tcPr>
          <w:p w14:paraId="20C4FBFF" w14:textId="3082C107" w:rsidR="00FD450A" w:rsidRDefault="00D60004" w:rsidP="002752FF">
            <w:pPr>
              <w:jc w:val="center"/>
            </w:pPr>
            <w:proofErr w:type="spellStart"/>
            <w:r>
              <w:t>Sibileau</w:t>
            </w:r>
            <w:proofErr w:type="spellEnd"/>
            <w:r>
              <w:t xml:space="preserve"> Antonin</w:t>
            </w:r>
          </w:p>
        </w:tc>
        <w:tc>
          <w:tcPr>
            <w:tcW w:w="2500" w:type="pct"/>
          </w:tcPr>
          <w:p w14:paraId="40041D89" w14:textId="2B579909" w:rsidR="00FD450A" w:rsidRDefault="006113E0" w:rsidP="005A1AA2">
            <w:pPr>
              <w:keepNext/>
              <w:jc w:val="center"/>
            </w:pPr>
            <w:r>
              <w:t>25 %</w:t>
            </w:r>
          </w:p>
        </w:tc>
      </w:tr>
    </w:tbl>
    <w:p w14:paraId="1435BE12" w14:textId="4855CE53" w:rsidR="004E3434" w:rsidRDefault="005A1AA2" w:rsidP="005A1AA2">
      <w:pPr>
        <w:pStyle w:val="Lgende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CC2C72">
        <w:rPr>
          <w:noProof/>
        </w:rPr>
        <w:t>2</w:t>
      </w:r>
      <w:r>
        <w:fldChar w:fldCharType="end"/>
      </w:r>
      <w:r>
        <w:t xml:space="preserve">: </w:t>
      </w:r>
      <w:r w:rsidR="003D4310">
        <w:t xml:space="preserve">Participation of members </w:t>
      </w:r>
      <w:r w:rsidR="002E67EA">
        <w:t>in</w:t>
      </w:r>
      <w:r w:rsidR="003D4310">
        <w:t xml:space="preserve"> the project</w:t>
      </w:r>
    </w:p>
    <w:p w14:paraId="2D42C595" w14:textId="27A4D5F2" w:rsidR="00D80AF3" w:rsidRDefault="00B55BFC" w:rsidP="00D72B0B">
      <w:pPr>
        <w:jc w:val="both"/>
      </w:pPr>
      <w:r>
        <w:t>Note: The UML graphs presented here are not whole, you can find the entire diagram with the link in our bibliography, at the end of the document.</w:t>
      </w:r>
    </w:p>
    <w:p w14:paraId="375074D7" w14:textId="7C7DA3AA" w:rsidR="00BC3CC1" w:rsidRDefault="00EA79B7" w:rsidP="00D72B0B">
      <w:pPr>
        <w:jc w:val="both"/>
      </w:pPr>
      <w:r>
        <w:t xml:space="preserve">This document </w:t>
      </w:r>
      <w:r w:rsidR="00D80AF3">
        <w:t>detail</w:t>
      </w:r>
      <w:r>
        <w:t>s</w:t>
      </w:r>
      <w:r w:rsidR="00D80AF3">
        <w:t xml:space="preserve"> some of the features implemented in the project. We chose to </w:t>
      </w:r>
      <w:r w:rsidR="00901B54">
        <w:t>group</w:t>
      </w:r>
      <w:r w:rsidR="00D80AF3">
        <w:t xml:space="preserve"> classes</w:t>
      </w:r>
      <w:r w:rsidR="00901B54">
        <w:t xml:space="preserve"> in </w:t>
      </w:r>
      <w:r w:rsidR="00352774">
        <w:t>packages</w:t>
      </w:r>
      <w:r w:rsidR="00901B54">
        <w:t xml:space="preserve"> </w:t>
      </w:r>
      <w:r w:rsidR="00071E58">
        <w:t>t</w:t>
      </w:r>
      <w:r w:rsidR="002E38D7">
        <w:t xml:space="preserve">o talk </w:t>
      </w:r>
      <w:r w:rsidR="009E6C2B">
        <w:t xml:space="preserve">properly about </w:t>
      </w:r>
      <w:r w:rsidR="00567628">
        <w:t xml:space="preserve">their </w:t>
      </w:r>
      <w:r w:rsidR="00832C00">
        <w:t>properties</w:t>
      </w:r>
      <w:r w:rsidR="00A41318">
        <w:t>.</w:t>
      </w:r>
      <w:r w:rsidR="00901B54">
        <w:t xml:space="preserve"> We will discuss the </w:t>
      </w:r>
      <w:r w:rsidR="003B4A4E">
        <w:t>Graphical User Interface</w:t>
      </w:r>
      <w:r w:rsidR="00340283">
        <w:t xml:space="preserve">, </w:t>
      </w:r>
      <w:r w:rsidR="000F41B3">
        <w:t>Playground</w:t>
      </w:r>
      <w:r w:rsidR="00CB3105">
        <w:t xml:space="preserve"> </w:t>
      </w:r>
      <w:r w:rsidR="00340283">
        <w:t>a</w:t>
      </w:r>
      <w:r w:rsidR="00CB0EDC">
        <w:t xml:space="preserve">nd </w:t>
      </w:r>
      <w:r w:rsidR="0067674D">
        <w:t>Entities clusters in the following document.</w:t>
      </w:r>
    </w:p>
    <w:p w14:paraId="44DD1A87" w14:textId="77777777" w:rsidR="00BC3CC1" w:rsidRDefault="00BC3CC1">
      <w:r>
        <w:br w:type="page"/>
      </w:r>
    </w:p>
    <w:p w14:paraId="1AC5C8C5" w14:textId="0E3D1FF6" w:rsidR="00462B11" w:rsidRDefault="00C05D99" w:rsidP="00781AC0">
      <w:pPr>
        <w:pStyle w:val="Titre1"/>
      </w:pPr>
      <w:r>
        <w:lastRenderedPageBreak/>
        <w:t>Graphical User Interface</w:t>
      </w:r>
    </w:p>
    <w:p w14:paraId="3EBADB45" w14:textId="41209A21" w:rsidR="00A80BC4" w:rsidRDefault="00A34E88" w:rsidP="00A33687">
      <w:pPr>
        <w:jc w:val="both"/>
      </w:pPr>
      <w:r>
        <w:t xml:space="preserve">Remark: </w:t>
      </w:r>
      <w:r w:rsidR="00C5542A">
        <w:t xml:space="preserve">every </w:t>
      </w:r>
      <w:r w:rsidR="00AD546B">
        <w:t>image</w:t>
      </w:r>
      <w:r w:rsidR="00C5542A">
        <w:t xml:space="preserve">, </w:t>
      </w:r>
      <w:r w:rsidR="00DC0F6B">
        <w:t xml:space="preserve">sound </w:t>
      </w:r>
      <w:r w:rsidR="00C5542A">
        <w:t xml:space="preserve">or animation </w:t>
      </w:r>
      <w:r w:rsidR="003A57CC">
        <w:t xml:space="preserve">used in the </w:t>
      </w:r>
      <w:r w:rsidR="00B06445">
        <w:t xml:space="preserve">project (both </w:t>
      </w:r>
      <w:r w:rsidR="0095503F">
        <w:t>game</w:t>
      </w:r>
      <w:r w:rsidR="00622958">
        <w:t xml:space="preserve"> and report) have been drawn </w:t>
      </w:r>
      <w:r w:rsidR="0021583C">
        <w:t>or</w:t>
      </w:r>
      <w:r w:rsidR="00177BCC">
        <w:t xml:space="preserve"> recorded</w:t>
      </w:r>
      <w:r w:rsidR="00622958">
        <w:t xml:space="preserve"> by members of the team.</w:t>
      </w:r>
      <w:r w:rsidR="00754E6B">
        <w:t xml:space="preserve"> </w:t>
      </w:r>
      <w:r w:rsidR="00AA4AA4">
        <w:t xml:space="preserve">We think it is important to highlight as graphical design and identity is a strong part of a project. </w:t>
      </w:r>
      <w:r w:rsidR="00181387">
        <w:t xml:space="preserve">Even though </w:t>
      </w:r>
      <w:r w:rsidR="00A11E2E">
        <w:t>this is an algorithm course</w:t>
      </w:r>
      <w:r w:rsidR="00181387">
        <w:t>, it took time to make all the animations and sounds of the game and the report</w:t>
      </w:r>
      <w:r w:rsidR="00D63E13">
        <w:t xml:space="preserve"> to have </w:t>
      </w:r>
      <w:r w:rsidR="00F4240A">
        <w:t xml:space="preserve">a </w:t>
      </w:r>
      <w:r w:rsidR="00261749">
        <w:t>fully</w:t>
      </w:r>
      <w:r w:rsidR="00F4240A">
        <w:t xml:space="preserve"> homemade game</w:t>
      </w:r>
      <w:r w:rsidR="00093CE4">
        <w:t xml:space="preserve"> as we wanted it to be</w:t>
      </w:r>
      <w:r w:rsidR="00103F7A">
        <w:t>. We sincerely hope you appreciated it.</w:t>
      </w:r>
    </w:p>
    <w:p w14:paraId="68905B4E" w14:textId="054C34DF" w:rsidR="00CE3E2D" w:rsidRDefault="00CE3E2D" w:rsidP="000E4F25">
      <w:pPr>
        <w:jc w:val="both"/>
      </w:pPr>
      <w:r>
        <w:t xml:space="preserve">The first </w:t>
      </w:r>
      <w:r w:rsidR="006E7717">
        <w:t xml:space="preserve">problem we had to </w:t>
      </w:r>
      <w:r w:rsidR="00396309">
        <w:t xml:space="preserve">overcome was </w:t>
      </w:r>
      <w:r w:rsidR="00DC0AE0">
        <w:t>choosing</w:t>
      </w:r>
      <w:r w:rsidR="00396309">
        <w:t xml:space="preserve"> a library for the graphics. We were taught </w:t>
      </w:r>
      <w:r w:rsidR="003A299A">
        <w:t>Java’s Swing for graphics interface</w:t>
      </w:r>
      <w:r w:rsidR="00935D04">
        <w:t xml:space="preserve">, </w:t>
      </w:r>
      <w:r w:rsidR="00DC0AE0">
        <w:t>which</w:t>
      </w:r>
      <w:r w:rsidR="00935D04">
        <w:t xml:space="preserve"> we used. Su</w:t>
      </w:r>
      <w:r w:rsidR="00355E68">
        <w:t>rfing the web</w:t>
      </w:r>
      <w:r w:rsidR="00B87946">
        <w:t>,</w:t>
      </w:r>
      <w:r w:rsidR="00355E68">
        <w:t xml:space="preserve"> we found</w:t>
      </w:r>
      <w:r w:rsidR="00FE6B27">
        <w:t xml:space="preserve"> that </w:t>
      </w:r>
      <w:r w:rsidR="006E209D">
        <w:t xml:space="preserve">OpenGL, </w:t>
      </w:r>
      <w:proofErr w:type="spellStart"/>
      <w:r w:rsidR="006E209D">
        <w:t>Libgdx</w:t>
      </w:r>
      <w:proofErr w:type="spellEnd"/>
      <w:r w:rsidR="006E209D">
        <w:t xml:space="preserve"> </w:t>
      </w:r>
      <w:r w:rsidR="00641448">
        <w:t xml:space="preserve">and Graphics2D are </w:t>
      </w:r>
      <w:r w:rsidR="000F0DFC">
        <w:t xml:space="preserve">mostly used for game purposes. </w:t>
      </w:r>
      <w:r w:rsidR="001539A0">
        <w:t xml:space="preserve">We went with the </w:t>
      </w:r>
      <w:r w:rsidR="006052DD">
        <w:t>latter</w:t>
      </w:r>
      <w:r w:rsidR="001539A0">
        <w:t xml:space="preserve"> as it was recommended for beginners in this domain</w:t>
      </w:r>
      <w:r w:rsidR="006052DD">
        <w:t xml:space="preserve"> but still powerful enough to do what we wanted</w:t>
      </w:r>
      <w:r w:rsidR="001539A0">
        <w:t xml:space="preserve">. </w:t>
      </w:r>
    </w:p>
    <w:p w14:paraId="2C97AB40" w14:textId="419AB2A3" w:rsidR="00E35495" w:rsidRDefault="008D0011" w:rsidP="00B459D0">
      <w:pPr>
        <w:pStyle w:val="Titre2"/>
      </w:pPr>
      <w:r>
        <w:t>Start</w:t>
      </w:r>
      <w:r w:rsidR="0031577E">
        <w:t>ing</w:t>
      </w:r>
      <w:r>
        <w:t xml:space="preserve"> menu</w:t>
      </w:r>
    </w:p>
    <w:p w14:paraId="43B2E554" w14:textId="16F56B88" w:rsidR="00BC18ED" w:rsidRDefault="00D43C58" w:rsidP="00D0694C">
      <w:pPr>
        <w:jc w:val="both"/>
      </w:pPr>
      <w:r>
        <w:t>In</w:t>
      </w:r>
      <w:r w:rsidR="009F3A94">
        <w:t xml:space="preserve"> the beginning, a </w:t>
      </w:r>
      <w:proofErr w:type="spellStart"/>
      <w:r w:rsidR="009F3A94">
        <w:t>JLabel</w:t>
      </w:r>
      <w:proofErr w:type="spellEnd"/>
      <w:r w:rsidR="009F3A94">
        <w:t xml:space="preserve"> </w:t>
      </w:r>
      <w:r w:rsidR="00F76B59">
        <w:t xml:space="preserve">is created in the </w:t>
      </w:r>
      <w:proofErr w:type="spellStart"/>
      <w:r w:rsidR="00F76B59">
        <w:t>JFrame</w:t>
      </w:r>
      <w:proofErr w:type="spellEnd"/>
      <w:r w:rsidR="007A73A3">
        <w:t xml:space="preserve"> </w:t>
      </w:r>
      <w:r w:rsidR="009F3A94">
        <w:t>with the animat</w:t>
      </w:r>
      <w:r>
        <w:t>ed</w:t>
      </w:r>
      <w:r w:rsidR="007A73A3">
        <w:t xml:space="preserve"> gif</w:t>
      </w:r>
      <w:r w:rsidR="009F3A94">
        <w:t>.</w:t>
      </w:r>
      <w:r w:rsidR="00AE76F5">
        <w:t xml:space="preserve"> When it has stopped </w:t>
      </w:r>
      <w:r w:rsidR="005D085C">
        <w:t>playing</w:t>
      </w:r>
      <w:r w:rsidR="006076FD">
        <w:t xml:space="preserve">, </w:t>
      </w:r>
      <w:r w:rsidR="000A62A5">
        <w:t>the</w:t>
      </w:r>
      <w:r w:rsidR="006076FD">
        <w:t xml:space="preserve"> </w:t>
      </w:r>
      <w:r w:rsidR="009F3A94">
        <w:t>starting menu is created</w:t>
      </w:r>
      <w:r w:rsidR="006F7A94">
        <w:t xml:space="preserve"> with </w:t>
      </w:r>
      <w:r w:rsidR="009F3A94">
        <w:t xml:space="preserve">a </w:t>
      </w:r>
      <w:proofErr w:type="spellStart"/>
      <w:r w:rsidR="009F3A94">
        <w:t>JLabel</w:t>
      </w:r>
      <w:proofErr w:type="spellEnd"/>
      <w:r w:rsidR="009F3A94">
        <w:t xml:space="preserve"> </w:t>
      </w:r>
      <w:r w:rsidR="006F7A94">
        <w:t xml:space="preserve">containing </w:t>
      </w:r>
      <w:r w:rsidR="00687590">
        <w:t>a</w:t>
      </w:r>
      <w:r w:rsidR="00E73474">
        <w:t xml:space="preserve"> </w:t>
      </w:r>
      <w:r w:rsidR="009F3A94">
        <w:t>background image</w:t>
      </w:r>
      <w:r w:rsidR="006F7A94">
        <w:t xml:space="preserve"> and </w:t>
      </w:r>
      <w:r w:rsidR="00236C44">
        <w:t xml:space="preserve">a </w:t>
      </w:r>
      <w:proofErr w:type="spellStart"/>
      <w:r w:rsidR="00236C44">
        <w:t>HoverButton</w:t>
      </w:r>
      <w:proofErr w:type="spellEnd"/>
      <w:r w:rsidR="004A6ADE">
        <w:t xml:space="preserve"> “start”</w:t>
      </w:r>
      <w:r w:rsidR="006F7A94">
        <w:t>.</w:t>
      </w:r>
    </w:p>
    <w:p w14:paraId="72E19359" w14:textId="328129C1" w:rsidR="00BC18ED" w:rsidRDefault="00BC18ED" w:rsidP="00D0694C">
      <w:pPr>
        <w:jc w:val="both"/>
      </w:pPr>
      <w:r>
        <w:t xml:space="preserve">The </w:t>
      </w:r>
      <w:proofErr w:type="spellStart"/>
      <w:r>
        <w:t>HoverButton</w:t>
      </w:r>
      <w:proofErr w:type="spellEnd"/>
      <w:r>
        <w:t xml:space="preserve"> class </w:t>
      </w:r>
      <w:r w:rsidR="00467DC7">
        <w:t xml:space="preserve">brings to the project a modified button, </w:t>
      </w:r>
      <w:r w:rsidR="00103555">
        <w:t>that</w:t>
      </w:r>
      <w:r w:rsidR="00F80CAD">
        <w:t xml:space="preserve"> is prettier </w:t>
      </w:r>
      <w:r w:rsidR="00C636CC">
        <w:t>and ha</w:t>
      </w:r>
      <w:r w:rsidR="00342786">
        <w:t>s</w:t>
      </w:r>
      <w:r w:rsidR="00C636CC">
        <w:t xml:space="preserve"> more </w:t>
      </w:r>
      <w:r w:rsidR="00772FE8">
        <w:t>functionalities</w:t>
      </w:r>
      <w:r w:rsidR="00F80CAD">
        <w:t xml:space="preserve">. Every button used in the graphical interface will be </w:t>
      </w:r>
      <w:r w:rsidR="00C03733">
        <w:t>of this type</w:t>
      </w:r>
      <w:r w:rsidR="00F80CAD">
        <w:t xml:space="preserve">. </w:t>
      </w:r>
      <w:r w:rsidR="00C618E3">
        <w:t>I</w:t>
      </w:r>
      <w:r w:rsidR="00885C4E">
        <w:t>t</w:t>
      </w:r>
      <w:r w:rsidR="00D52486">
        <w:t xml:space="preserve"> </w:t>
      </w:r>
      <w:r w:rsidR="00BF58B6">
        <w:t>adds</w:t>
      </w:r>
      <w:r w:rsidR="00885C4E">
        <w:t xml:space="preserve"> </w:t>
      </w:r>
      <w:r w:rsidR="00565BBF">
        <w:t xml:space="preserve">a </w:t>
      </w:r>
      <w:proofErr w:type="spellStart"/>
      <w:r w:rsidR="00565BBF">
        <w:t>mouseListener</w:t>
      </w:r>
      <w:proofErr w:type="spellEnd"/>
      <w:r w:rsidR="00565BBF">
        <w:t xml:space="preserve"> which changes the button’s B</w:t>
      </w:r>
      <w:r w:rsidR="00821869">
        <w:t>order</w:t>
      </w:r>
      <w:r w:rsidR="00565BBF">
        <w:t xml:space="preserve"> when the </w:t>
      </w:r>
      <w:r w:rsidR="00821869">
        <w:t>pointer is over it or not</w:t>
      </w:r>
      <w:r w:rsidR="002A2F80">
        <w:t xml:space="preserve"> and plays a sound when it is clicked.</w:t>
      </w:r>
    </w:p>
    <w:p w14:paraId="763AF345" w14:textId="34DE2860" w:rsidR="00A33687" w:rsidRDefault="17DBAD65" w:rsidP="00A33687">
      <w:pPr>
        <w:keepNext/>
        <w:jc w:val="center"/>
      </w:pPr>
      <w:r>
        <w:rPr>
          <w:noProof/>
        </w:rPr>
        <w:drawing>
          <wp:inline distT="0" distB="0" distL="0" distR="0" wp14:anchorId="7639EF61" wp14:editId="7471583D">
            <wp:extent cx="3420533" cy="2464206"/>
            <wp:effectExtent l="0" t="0" r="889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723" cy="2471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B7099" w14:textId="3D60C9F0" w:rsidR="00113F07" w:rsidRDefault="00A33687" w:rsidP="00A33687">
      <w:pPr>
        <w:pStyle w:val="Lgende"/>
        <w:jc w:val="center"/>
      </w:pPr>
      <w:bookmarkStart w:id="0" w:name="_Toc102598134"/>
      <w:bookmarkStart w:id="1" w:name="_Toc102598321"/>
      <w:r>
        <w:t xml:space="preserve">Figure </w:t>
      </w:r>
      <w:fldSimple w:instr=" SEQ Figure \* ARABIC ">
        <w:r w:rsidR="00CC2C72">
          <w:rPr>
            <w:noProof/>
          </w:rPr>
          <w:t>1</w:t>
        </w:r>
      </w:fldSimple>
      <w:r>
        <w:t>: GUI Label and Panel organisation</w:t>
      </w:r>
      <w:bookmarkEnd w:id="0"/>
      <w:bookmarkEnd w:id="1"/>
    </w:p>
    <w:p w14:paraId="4E0646C8" w14:textId="47176F0C" w:rsidR="003C3F9B" w:rsidRDefault="00892141" w:rsidP="00A33687">
      <w:pPr>
        <w:jc w:val="both"/>
      </w:pPr>
      <w:r>
        <w:t xml:space="preserve">Then </w:t>
      </w:r>
      <w:r w:rsidR="0DF11446">
        <w:t>begin</w:t>
      </w:r>
      <w:r w:rsidR="002C140D">
        <w:t>s</w:t>
      </w:r>
      <w:r w:rsidR="00DC55A9">
        <w:t xml:space="preserve"> the </w:t>
      </w:r>
      <w:r w:rsidR="0DF11446">
        <w:t xml:space="preserve">tank Selection. </w:t>
      </w:r>
      <w:r w:rsidR="00DF69A8">
        <w:t>We add a</w:t>
      </w:r>
      <w:r w:rsidR="6CF8D6AE">
        <w:t xml:space="preserve"> Preview</w:t>
      </w:r>
      <w:r w:rsidR="0DF11446">
        <w:t xml:space="preserve"> Panel</w:t>
      </w:r>
      <w:r w:rsidR="00654614">
        <w:t xml:space="preserve">, </w:t>
      </w:r>
      <w:r w:rsidR="0012666E">
        <w:t>a</w:t>
      </w:r>
      <w:r w:rsidR="008C0B19">
        <w:t xml:space="preserve"> </w:t>
      </w:r>
      <w:proofErr w:type="spellStart"/>
      <w:r w:rsidR="6CF8D6AE">
        <w:t>JPanel</w:t>
      </w:r>
      <w:proofErr w:type="spellEnd"/>
      <w:r w:rsidR="6CF8D6AE">
        <w:t xml:space="preserve"> containing </w:t>
      </w:r>
      <w:r w:rsidR="0DF11446">
        <w:t xml:space="preserve">the </w:t>
      </w:r>
      <w:proofErr w:type="spellStart"/>
      <w:r w:rsidR="0DF11446">
        <w:t>HoverButtons</w:t>
      </w:r>
      <w:proofErr w:type="spellEnd"/>
      <w:r w:rsidR="0DF11446">
        <w:t xml:space="preserve"> to select the tanks</w:t>
      </w:r>
      <w:r w:rsidR="009D5F50">
        <w:t>,</w:t>
      </w:r>
      <w:r w:rsidR="00F0670D">
        <w:t xml:space="preserve"> </w:t>
      </w:r>
      <w:r w:rsidR="008C0B19">
        <w:t xml:space="preserve">as well as </w:t>
      </w:r>
      <w:r w:rsidR="00F0670D">
        <w:t xml:space="preserve">a </w:t>
      </w:r>
      <w:proofErr w:type="spellStart"/>
      <w:r w:rsidR="00017FDF">
        <w:t>JLabel</w:t>
      </w:r>
      <w:proofErr w:type="spellEnd"/>
      <w:r w:rsidR="00F0670D">
        <w:t xml:space="preserve"> </w:t>
      </w:r>
      <w:r w:rsidR="005E3180">
        <w:t xml:space="preserve">named </w:t>
      </w:r>
      <w:proofErr w:type="spellStart"/>
      <w:r w:rsidR="00F0670D">
        <w:t>TopLabel</w:t>
      </w:r>
      <w:proofErr w:type="spellEnd"/>
      <w:r w:rsidR="009C2DBD">
        <w:t xml:space="preserve"> that </w:t>
      </w:r>
      <w:r w:rsidR="002278DA">
        <w:t>helps</w:t>
      </w:r>
      <w:r w:rsidR="00D731C1">
        <w:t xml:space="preserve"> the </w:t>
      </w:r>
      <w:r w:rsidR="007D708E">
        <w:t>user in the menus</w:t>
      </w:r>
      <w:r w:rsidR="0DF11446">
        <w:t>.</w:t>
      </w:r>
    </w:p>
    <w:p w14:paraId="36A9E3FB" w14:textId="6248AB33" w:rsidR="0C93DB52" w:rsidRDefault="7D105391" w:rsidP="00A33687">
      <w:pPr>
        <w:jc w:val="both"/>
        <w:rPr>
          <w:rFonts w:ascii="Calibri" w:eastAsia="Calibri" w:hAnsi="Calibri" w:cs="Calibri"/>
          <w:color w:val="000000" w:themeColor="text1"/>
        </w:rPr>
      </w:pPr>
      <w:r w:rsidRPr="523D5401">
        <w:rPr>
          <w:rFonts w:ascii="Calibri" w:eastAsia="Calibri" w:hAnsi="Calibri" w:cs="Calibri"/>
          <w:color w:val="000000" w:themeColor="text1"/>
        </w:rPr>
        <w:t xml:space="preserve">The </w:t>
      </w:r>
      <w:proofErr w:type="spellStart"/>
      <w:r w:rsidRPr="523D5401">
        <w:rPr>
          <w:rFonts w:ascii="Calibri" w:eastAsia="Calibri" w:hAnsi="Calibri" w:cs="Calibri"/>
          <w:color w:val="000000" w:themeColor="text1"/>
        </w:rPr>
        <w:t>JPanel</w:t>
      </w:r>
      <w:proofErr w:type="spellEnd"/>
      <w:r w:rsidRPr="523D5401">
        <w:rPr>
          <w:rFonts w:ascii="Calibri" w:eastAsia="Calibri" w:hAnsi="Calibri" w:cs="Calibri"/>
          <w:color w:val="000000" w:themeColor="text1"/>
        </w:rPr>
        <w:t xml:space="preserve"> uses a </w:t>
      </w:r>
      <w:proofErr w:type="spellStart"/>
      <w:r w:rsidRPr="523D5401">
        <w:rPr>
          <w:rFonts w:ascii="Calibri" w:eastAsia="Calibri" w:hAnsi="Calibri" w:cs="Calibri"/>
          <w:color w:val="000000" w:themeColor="text1"/>
        </w:rPr>
        <w:t>GridLayout</w:t>
      </w:r>
      <w:proofErr w:type="spellEnd"/>
      <w:r w:rsidRPr="523D5401">
        <w:rPr>
          <w:rFonts w:ascii="Calibri" w:eastAsia="Calibri" w:hAnsi="Calibri" w:cs="Calibri"/>
          <w:color w:val="000000" w:themeColor="text1"/>
        </w:rPr>
        <w:t xml:space="preserve">. It has four columns and when adding a fifth </w:t>
      </w:r>
      <w:proofErr w:type="spellStart"/>
      <w:r w:rsidRPr="523D5401">
        <w:rPr>
          <w:rFonts w:ascii="Calibri" w:eastAsia="Calibri" w:hAnsi="Calibri" w:cs="Calibri"/>
          <w:color w:val="000000" w:themeColor="text1"/>
        </w:rPr>
        <w:t>HoverButton</w:t>
      </w:r>
      <w:proofErr w:type="spellEnd"/>
      <w:r w:rsidRPr="523D5401">
        <w:rPr>
          <w:rFonts w:ascii="Calibri" w:eastAsia="Calibri" w:hAnsi="Calibri" w:cs="Calibri"/>
          <w:color w:val="000000" w:themeColor="text1"/>
        </w:rPr>
        <w:t xml:space="preserve"> the layout creates a new line. This adaptative behaviour makes it easy to add new tanks to the interface.</w:t>
      </w:r>
    </w:p>
    <w:p w14:paraId="55510EF6" w14:textId="37691B07" w:rsidR="00A27E87" w:rsidRDefault="2FE5F159" w:rsidP="00A33687">
      <w:pPr>
        <w:jc w:val="both"/>
        <w:rPr>
          <w:rFonts w:ascii="Calibri" w:eastAsia="Calibri" w:hAnsi="Calibri" w:cs="Calibri"/>
          <w:color w:val="000000" w:themeColor="text1"/>
        </w:rPr>
      </w:pPr>
      <w:r w:rsidRPr="2FE5F159">
        <w:rPr>
          <w:rFonts w:ascii="Calibri" w:eastAsia="Calibri" w:hAnsi="Calibri" w:cs="Calibri"/>
          <w:color w:val="000000" w:themeColor="text1"/>
        </w:rPr>
        <w:t xml:space="preserve">The </w:t>
      </w:r>
      <w:proofErr w:type="spellStart"/>
      <w:r w:rsidRPr="2FE5F159">
        <w:rPr>
          <w:rFonts w:ascii="Calibri" w:eastAsia="Calibri" w:hAnsi="Calibri" w:cs="Calibri"/>
          <w:color w:val="000000" w:themeColor="text1"/>
        </w:rPr>
        <w:t>PreviewPanel</w:t>
      </w:r>
      <w:proofErr w:type="spellEnd"/>
      <w:r w:rsidR="04176C74" w:rsidRPr="04176C74">
        <w:rPr>
          <w:rFonts w:ascii="Calibri" w:eastAsia="Calibri" w:hAnsi="Calibri" w:cs="Calibri"/>
          <w:color w:val="000000" w:themeColor="text1"/>
        </w:rPr>
        <w:t xml:space="preserve"> </w:t>
      </w:r>
      <w:r w:rsidR="4CDA6655" w:rsidRPr="4CDA6655">
        <w:rPr>
          <w:rFonts w:ascii="Calibri" w:eastAsia="Calibri" w:hAnsi="Calibri" w:cs="Calibri"/>
          <w:color w:val="000000" w:themeColor="text1"/>
        </w:rPr>
        <w:t xml:space="preserve">is a </w:t>
      </w:r>
      <w:r w:rsidR="22810D43" w:rsidRPr="4BEC64DE">
        <w:rPr>
          <w:rFonts w:ascii="Calibri" w:eastAsia="Calibri" w:hAnsi="Calibri" w:cs="Calibri"/>
          <w:color w:val="000000" w:themeColor="text1"/>
        </w:rPr>
        <w:t xml:space="preserve">class that extends </w:t>
      </w:r>
      <w:proofErr w:type="spellStart"/>
      <w:r w:rsidR="21DF25F8" w:rsidRPr="21DF25F8">
        <w:rPr>
          <w:rFonts w:ascii="Calibri" w:eastAsia="Calibri" w:hAnsi="Calibri" w:cs="Calibri"/>
          <w:color w:val="000000" w:themeColor="text1"/>
        </w:rPr>
        <w:t>JPanel</w:t>
      </w:r>
      <w:proofErr w:type="spellEnd"/>
      <w:r w:rsidR="21DF25F8" w:rsidRPr="21DF25F8">
        <w:rPr>
          <w:rFonts w:ascii="Calibri" w:eastAsia="Calibri" w:hAnsi="Calibri" w:cs="Calibri"/>
          <w:color w:val="000000" w:themeColor="text1"/>
        </w:rPr>
        <w:t xml:space="preserve"> containing a </w:t>
      </w:r>
      <w:proofErr w:type="spellStart"/>
      <w:r w:rsidR="2F6C7504" w:rsidRPr="1F84E253">
        <w:rPr>
          <w:rFonts w:ascii="Calibri" w:eastAsia="Calibri" w:hAnsi="Calibri" w:cs="Calibri"/>
          <w:color w:val="000000" w:themeColor="text1"/>
        </w:rPr>
        <w:t>JLabel</w:t>
      </w:r>
      <w:proofErr w:type="spellEnd"/>
      <w:r w:rsidR="2F6C7504" w:rsidRPr="1F84E253">
        <w:rPr>
          <w:rFonts w:ascii="Calibri" w:eastAsia="Calibri" w:hAnsi="Calibri" w:cs="Calibri"/>
          <w:color w:val="000000" w:themeColor="text1"/>
        </w:rPr>
        <w:t xml:space="preserve"> with the </w:t>
      </w:r>
      <w:r w:rsidR="1F84E253" w:rsidRPr="1F84E253">
        <w:rPr>
          <w:rFonts w:ascii="Calibri" w:eastAsia="Calibri" w:hAnsi="Calibri" w:cs="Calibri"/>
          <w:color w:val="000000" w:themeColor="text1"/>
        </w:rPr>
        <w:t xml:space="preserve">image of </w:t>
      </w:r>
      <w:r w:rsidR="0358F930" w:rsidRPr="0358F930">
        <w:rPr>
          <w:rFonts w:ascii="Calibri" w:eastAsia="Calibri" w:hAnsi="Calibri" w:cs="Calibri"/>
          <w:color w:val="000000" w:themeColor="text1"/>
        </w:rPr>
        <w:t xml:space="preserve">the </w:t>
      </w:r>
      <w:r w:rsidR="65B54FD9" w:rsidRPr="7CA952F2">
        <w:rPr>
          <w:rFonts w:ascii="Calibri" w:eastAsia="Calibri" w:hAnsi="Calibri" w:cs="Calibri"/>
          <w:color w:val="000000" w:themeColor="text1"/>
        </w:rPr>
        <w:t>currently</w:t>
      </w:r>
      <w:r w:rsidR="0358F930" w:rsidRPr="0358F930">
        <w:rPr>
          <w:rFonts w:ascii="Calibri" w:eastAsia="Calibri" w:hAnsi="Calibri" w:cs="Calibri"/>
          <w:color w:val="000000" w:themeColor="text1"/>
        </w:rPr>
        <w:t xml:space="preserve"> </w:t>
      </w:r>
      <w:r w:rsidR="65B54FD9" w:rsidRPr="12167D20">
        <w:rPr>
          <w:rFonts w:ascii="Calibri" w:eastAsia="Calibri" w:hAnsi="Calibri" w:cs="Calibri"/>
          <w:color w:val="000000" w:themeColor="text1"/>
        </w:rPr>
        <w:t xml:space="preserve">selected tank, another </w:t>
      </w:r>
      <w:proofErr w:type="spellStart"/>
      <w:r w:rsidR="65B54FD9" w:rsidRPr="2FD74638">
        <w:rPr>
          <w:rFonts w:ascii="Calibri" w:eastAsia="Calibri" w:hAnsi="Calibri" w:cs="Calibri"/>
          <w:color w:val="000000" w:themeColor="text1"/>
        </w:rPr>
        <w:t>JLabel</w:t>
      </w:r>
      <w:proofErr w:type="spellEnd"/>
      <w:r w:rsidR="65B54FD9" w:rsidRPr="2FD74638">
        <w:rPr>
          <w:rFonts w:ascii="Calibri" w:eastAsia="Calibri" w:hAnsi="Calibri" w:cs="Calibri"/>
          <w:color w:val="000000" w:themeColor="text1"/>
        </w:rPr>
        <w:t xml:space="preserve"> with its name and a </w:t>
      </w:r>
      <w:proofErr w:type="spellStart"/>
      <w:r w:rsidR="65B54FD9" w:rsidRPr="652D2C12">
        <w:rPr>
          <w:rFonts w:ascii="Calibri" w:eastAsia="Calibri" w:hAnsi="Calibri" w:cs="Calibri"/>
          <w:color w:val="000000" w:themeColor="text1"/>
        </w:rPr>
        <w:t>JTextArea</w:t>
      </w:r>
      <w:proofErr w:type="spellEnd"/>
      <w:r w:rsidR="65B54FD9" w:rsidRPr="652D2C12">
        <w:rPr>
          <w:rFonts w:ascii="Calibri" w:eastAsia="Calibri" w:hAnsi="Calibri" w:cs="Calibri"/>
          <w:color w:val="000000" w:themeColor="text1"/>
        </w:rPr>
        <w:t xml:space="preserve"> with its description</w:t>
      </w:r>
      <w:r w:rsidR="00540927">
        <w:t>.</w:t>
      </w:r>
    </w:p>
    <w:p w14:paraId="484325FA" w14:textId="78F276E6" w:rsidR="008E6004" w:rsidRPr="00B459D0" w:rsidRDefault="61FB105E" w:rsidP="00A33687">
      <w:pPr>
        <w:jc w:val="both"/>
      </w:pPr>
      <w:r>
        <w:t>Lastly, the user will choose the number of games</w:t>
      </w:r>
      <w:r w:rsidR="007745EE">
        <w:t xml:space="preserve">. The </w:t>
      </w:r>
      <w:proofErr w:type="spellStart"/>
      <w:r w:rsidR="007745EE">
        <w:t>PreviewPanel</w:t>
      </w:r>
      <w:proofErr w:type="spellEnd"/>
      <w:r w:rsidR="007745EE">
        <w:t xml:space="preserve"> and the </w:t>
      </w:r>
      <w:proofErr w:type="spellStart"/>
      <w:r w:rsidR="007745EE">
        <w:t>buttonPanel</w:t>
      </w:r>
      <w:proofErr w:type="spellEnd"/>
      <w:r w:rsidR="007745EE">
        <w:t xml:space="preserve"> are removed and two buttons “+” and “-” and a </w:t>
      </w:r>
      <w:proofErr w:type="spellStart"/>
      <w:r w:rsidR="007745EE">
        <w:t>JLabel</w:t>
      </w:r>
      <w:proofErr w:type="spellEnd"/>
      <w:r w:rsidR="007745EE">
        <w:t xml:space="preserve"> displaying the number of games are added. </w:t>
      </w:r>
    </w:p>
    <w:p w14:paraId="40B6F379" w14:textId="0B1B2CF1" w:rsidR="20070AE4" w:rsidRDefault="00E87D3D" w:rsidP="20070AE4">
      <w:pPr>
        <w:jc w:val="both"/>
      </w:pPr>
      <w:r>
        <w:t xml:space="preserve">Remark: </w:t>
      </w:r>
      <w:r w:rsidR="29B4DD96">
        <w:t>Two</w:t>
      </w:r>
      <w:r w:rsidR="7FB778C0">
        <w:t xml:space="preserve"> </w:t>
      </w:r>
      <w:r w:rsidR="29B4DD96">
        <w:t>objects</w:t>
      </w:r>
      <w:r w:rsidR="7FB778C0">
        <w:t xml:space="preserve"> </w:t>
      </w:r>
      <w:r w:rsidR="00413A47">
        <w:t>may</w:t>
      </w:r>
      <w:r w:rsidR="7FB778C0">
        <w:t xml:space="preserve"> have </w:t>
      </w:r>
      <w:r w:rsidR="29B4DD96">
        <w:t xml:space="preserve">an </w:t>
      </w:r>
      <w:r w:rsidR="5EDDF8BF">
        <w:t xml:space="preserve">icon and use a </w:t>
      </w:r>
      <w:r w:rsidR="29B4DD96">
        <w:t>method</w:t>
      </w:r>
      <w:r w:rsidR="5EDDF8BF">
        <w:t xml:space="preserve"> </w:t>
      </w:r>
      <w:proofErr w:type="spellStart"/>
      <w:r w:rsidR="5EDDF8BF">
        <w:t>setIcon</w:t>
      </w:r>
      <w:proofErr w:type="spellEnd"/>
      <w:r w:rsidR="29B4DD96">
        <w:t>():</w:t>
      </w:r>
      <w:r w:rsidR="5EDDF8BF">
        <w:t xml:space="preserve"> </w:t>
      </w:r>
      <w:proofErr w:type="spellStart"/>
      <w:r w:rsidR="5EDDF8BF">
        <w:t>JButton</w:t>
      </w:r>
      <w:proofErr w:type="spellEnd"/>
      <w:r w:rsidR="5EDDF8BF">
        <w:t xml:space="preserve"> and </w:t>
      </w:r>
      <w:proofErr w:type="spellStart"/>
      <w:r w:rsidR="29B4DD96">
        <w:t>JLabel</w:t>
      </w:r>
      <w:proofErr w:type="spellEnd"/>
      <w:r w:rsidR="29B4DD96">
        <w:t xml:space="preserve">. Both inherit from </w:t>
      </w:r>
      <w:proofErr w:type="spellStart"/>
      <w:r w:rsidR="29B4DD96">
        <w:t>JComponent</w:t>
      </w:r>
      <w:proofErr w:type="spellEnd"/>
      <w:r w:rsidR="29B4DD96">
        <w:t xml:space="preserve">, but </w:t>
      </w:r>
      <w:proofErr w:type="spellStart"/>
      <w:r w:rsidR="29B4DD96">
        <w:t>JComponent</w:t>
      </w:r>
      <w:proofErr w:type="spellEnd"/>
      <w:r w:rsidR="29B4DD96">
        <w:t xml:space="preserve"> does not have a </w:t>
      </w:r>
      <w:proofErr w:type="spellStart"/>
      <w:r w:rsidR="29B4DD96">
        <w:t>setIcon</w:t>
      </w:r>
      <w:proofErr w:type="spellEnd"/>
      <w:r w:rsidR="29B4DD96">
        <w:t xml:space="preserve">() method. Thus, to make a common method for both, </w:t>
      </w:r>
      <w:r w:rsidR="00B757E4">
        <w:t>it has</w:t>
      </w:r>
      <w:r w:rsidR="29B4DD96">
        <w:t xml:space="preserve"> to take as an </w:t>
      </w:r>
      <w:r w:rsidR="00846E93">
        <w:t>i</w:t>
      </w:r>
      <w:r w:rsidR="29B4DD96">
        <w:t xml:space="preserve">nput a </w:t>
      </w:r>
      <w:proofErr w:type="spellStart"/>
      <w:r w:rsidR="29B4DD96">
        <w:t>JComponent</w:t>
      </w:r>
      <w:proofErr w:type="spellEnd"/>
      <w:r w:rsidR="29B4DD96">
        <w:t xml:space="preserve"> and then to avoid Compilation error, I had to chec</w:t>
      </w:r>
      <w:r w:rsidR="00D15394">
        <w:t>k</w:t>
      </w:r>
      <w:r w:rsidR="29B4DD96">
        <w:t xml:space="preserve"> i</w:t>
      </w:r>
      <w:r w:rsidR="00D15394">
        <w:t>f</w:t>
      </w:r>
      <w:r w:rsidR="29B4DD96">
        <w:t xml:space="preserve"> they were instances of either </w:t>
      </w:r>
      <w:proofErr w:type="spellStart"/>
      <w:r w:rsidR="29B4DD96">
        <w:t>JButton</w:t>
      </w:r>
      <w:proofErr w:type="spellEnd"/>
      <w:r w:rsidR="29B4DD96">
        <w:t xml:space="preserve"> or </w:t>
      </w:r>
      <w:proofErr w:type="spellStart"/>
      <w:r w:rsidR="29B4DD96">
        <w:t>JLabel</w:t>
      </w:r>
      <w:proofErr w:type="spellEnd"/>
      <w:r w:rsidR="29B4DD96">
        <w:t xml:space="preserve"> and then downcast to use </w:t>
      </w:r>
      <w:proofErr w:type="spellStart"/>
      <w:r w:rsidR="29B4DD96">
        <w:t>setIcon</w:t>
      </w:r>
      <w:proofErr w:type="spellEnd"/>
      <w:r w:rsidR="29B4DD96">
        <w:t xml:space="preserve">(). </w:t>
      </w:r>
    </w:p>
    <w:p w14:paraId="7DA41973" w14:textId="66D069E2" w:rsidR="000D118E" w:rsidRPr="000D118E" w:rsidRDefault="00E36E0F" w:rsidP="00875A17">
      <w:pPr>
        <w:pStyle w:val="Titre2"/>
      </w:pPr>
      <w:r>
        <w:lastRenderedPageBreak/>
        <w:t>Ending menu</w:t>
      </w:r>
    </w:p>
    <w:p w14:paraId="0C501C7B" w14:textId="626BD6EB" w:rsidR="39A858E1" w:rsidRDefault="39A858E1" w:rsidP="00C27935">
      <w:pPr>
        <w:jc w:val="both"/>
      </w:pPr>
      <w:r>
        <w:t xml:space="preserve">Three </w:t>
      </w:r>
      <w:proofErr w:type="spellStart"/>
      <w:r>
        <w:t>JLabels</w:t>
      </w:r>
      <w:proofErr w:type="spellEnd"/>
      <w:r>
        <w:t xml:space="preserve"> are ad</w:t>
      </w:r>
      <w:r w:rsidR="3B6B6548">
        <w:t xml:space="preserve">ded to a global </w:t>
      </w:r>
      <w:proofErr w:type="spellStart"/>
      <w:r w:rsidR="3B6B6548">
        <w:t>JPanel</w:t>
      </w:r>
      <w:proofErr w:type="spellEnd"/>
      <w:r w:rsidR="3B6B6548">
        <w:t xml:space="preserve">: a big </w:t>
      </w:r>
      <w:proofErr w:type="spellStart"/>
      <w:r w:rsidR="3B6B6548">
        <w:t>JLabel</w:t>
      </w:r>
      <w:proofErr w:type="spellEnd"/>
      <w:r w:rsidR="3B6B6548">
        <w:t xml:space="preserve"> displaying the winner of the series of games and two </w:t>
      </w:r>
      <w:proofErr w:type="spellStart"/>
      <w:r w:rsidR="3B6B6548">
        <w:t>JLabels</w:t>
      </w:r>
      <w:proofErr w:type="spellEnd"/>
      <w:r w:rsidR="3B6B6548">
        <w:t xml:space="preserve"> with the scores of each player. Also, two </w:t>
      </w:r>
      <w:proofErr w:type="spellStart"/>
      <w:r w:rsidR="3B6B6548">
        <w:t>HoverButtons</w:t>
      </w:r>
      <w:proofErr w:type="spellEnd"/>
      <w:r w:rsidR="3B6B6548">
        <w:t xml:space="preserve"> “Quit” and “Play again” </w:t>
      </w:r>
      <w:r w:rsidR="000050FE">
        <w:t>lay on the bottom of the frame</w:t>
      </w:r>
      <w:r w:rsidR="4BC11EA5">
        <w:t>.</w:t>
      </w:r>
    </w:p>
    <w:p w14:paraId="6E3F1DB5" w14:textId="4970575E" w:rsidR="00366035" w:rsidRDefault="0023657A" w:rsidP="00781AC0">
      <w:pPr>
        <w:pStyle w:val="Titre1"/>
      </w:pPr>
      <w:r>
        <w:t>Playground</w:t>
      </w:r>
    </w:p>
    <w:p w14:paraId="75D49B8B" w14:textId="7EE31FC7" w:rsidR="003B0B6F" w:rsidRPr="003B0B6F" w:rsidRDefault="003B0B6F" w:rsidP="00A86B90">
      <w:pPr>
        <w:jc w:val="both"/>
      </w:pPr>
      <w:r>
        <w:t xml:space="preserve">The game is played </w:t>
      </w:r>
      <w:r w:rsidR="00E33D45">
        <w:t>o</w:t>
      </w:r>
      <w:r>
        <w:t>n a different map each time you start it. The playground is a randomly-generated labyrinth, from which we will destroy some of the walls to make it more enjoyable to play (if there are wall</w:t>
      </w:r>
      <w:r w:rsidR="00E33D45">
        <w:t>s</w:t>
      </w:r>
      <w:r>
        <w:t xml:space="preserve"> everywhere, it’s hard to touch your opponent). </w:t>
      </w:r>
      <w:r w:rsidR="00D611A8">
        <w:t xml:space="preserve">The map is a huge </w:t>
      </w:r>
      <w:r w:rsidR="00BF2AAC">
        <w:t>2D</w:t>
      </w:r>
      <w:r w:rsidR="00D611A8">
        <w:t xml:space="preserve"> matrix</w:t>
      </w:r>
      <w:r w:rsidR="003E4BE2">
        <w:t xml:space="preserve"> where each </w:t>
      </w:r>
      <w:r w:rsidR="002F40C9">
        <w:t>component is a til</w:t>
      </w:r>
      <w:r w:rsidR="0034025C">
        <w:t>e.</w:t>
      </w:r>
    </w:p>
    <w:p w14:paraId="2E87D7C0" w14:textId="683F69E0" w:rsidR="000C508D" w:rsidRDefault="005F3C06" w:rsidP="00AA6960">
      <w:pPr>
        <w:pStyle w:val="Titre2"/>
      </w:pPr>
      <w:r>
        <w:t>Maze</w:t>
      </w:r>
      <w:r w:rsidR="00FC1E98">
        <w:t xml:space="preserve"> generation</w:t>
      </w:r>
    </w:p>
    <w:p w14:paraId="43C8CA7A" w14:textId="2968F658" w:rsidR="005574F3" w:rsidRDefault="00173608" w:rsidP="00330D49">
      <w:pPr>
        <w:jc w:val="both"/>
      </w:pPr>
      <w:r>
        <w:t xml:space="preserve">To generate a </w:t>
      </w:r>
      <w:r w:rsidR="005F3C06">
        <w:t>maze</w:t>
      </w:r>
      <w:r>
        <w:t xml:space="preserve">, </w:t>
      </w:r>
      <w:r w:rsidR="00695657">
        <w:t>we will firs</w:t>
      </w:r>
      <w:r w:rsidR="000F30E2">
        <w:t xml:space="preserve">t create a </w:t>
      </w:r>
      <w:r w:rsidR="00E52192">
        <w:t>paving</w:t>
      </w:r>
      <w:r w:rsidR="004156D0">
        <w:t xml:space="preserve"> </w:t>
      </w:r>
      <w:r w:rsidR="0086420A">
        <w:t>(Figure 1</w:t>
      </w:r>
      <w:r w:rsidR="009674F2">
        <w:t>)</w:t>
      </w:r>
      <w:r w:rsidR="0039561F">
        <w:t>, of the size of our map.</w:t>
      </w:r>
      <w:r w:rsidR="00D611A8">
        <w:t xml:space="preserve"> </w:t>
      </w:r>
      <w:r w:rsidR="0034025C">
        <w:t>The</w:t>
      </w:r>
      <w:r w:rsidR="00677553">
        <w:t xml:space="preserve"> paving is a 2D matrix</w:t>
      </w:r>
      <w:r w:rsidR="00624F53">
        <w:t xml:space="preserve"> containing </w:t>
      </w:r>
      <w:r w:rsidR="00F05DFD">
        <w:t>zero</w:t>
      </w:r>
      <w:r w:rsidR="0061108C">
        <w:t>s</w:t>
      </w:r>
      <w:r w:rsidR="00D670F0">
        <w:t xml:space="preserve"> </w:t>
      </w:r>
      <w:r w:rsidR="00D3051E">
        <w:t xml:space="preserve">(empty cell) </w:t>
      </w:r>
      <w:r w:rsidR="00D670F0">
        <w:t xml:space="preserve">and </w:t>
      </w:r>
      <w:r w:rsidR="00F05DFD">
        <w:t>one</w:t>
      </w:r>
      <w:r w:rsidR="0061108C">
        <w:t>s</w:t>
      </w:r>
      <w:r w:rsidR="00D3051E">
        <w:t xml:space="preserve"> (wall). </w:t>
      </w:r>
      <w:r w:rsidR="00AA6960">
        <w:t>The general goal is to create</w:t>
      </w:r>
      <w:r w:rsidR="00394F6D">
        <w:t xml:space="preserve"> </w:t>
      </w:r>
      <w:r w:rsidR="008E1212">
        <w:t>one</w:t>
      </w:r>
      <w:r w:rsidR="00394F6D">
        <w:t xml:space="preserve"> path that links </w:t>
      </w:r>
      <w:r w:rsidR="00B4491D">
        <w:t>all the</w:t>
      </w:r>
      <w:r w:rsidR="00E3105A">
        <w:t xml:space="preserve"> white/empty cells.</w:t>
      </w:r>
    </w:p>
    <w:p w14:paraId="03F29D69" w14:textId="77777777" w:rsidR="00567E3F" w:rsidRDefault="00B50432" w:rsidP="003602D5">
      <w:pPr>
        <w:keepNext/>
        <w:jc w:val="center"/>
      </w:pPr>
      <w:r>
        <w:rPr>
          <w:noProof/>
        </w:rPr>
        <w:drawing>
          <wp:inline distT="0" distB="0" distL="0" distR="0" wp14:anchorId="772D60B0" wp14:editId="6EABCDD9">
            <wp:extent cx="5188528" cy="1407813"/>
            <wp:effectExtent l="0" t="0" r="0" b="1905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060" cy="1422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FA7B4" w14:textId="0BEBE29A" w:rsidR="0075237F" w:rsidRDefault="00567E3F" w:rsidP="00567E3F">
      <w:pPr>
        <w:pStyle w:val="Lgende"/>
        <w:jc w:val="center"/>
      </w:pPr>
      <w:bookmarkStart w:id="2" w:name="_Toc102598322"/>
      <w:r>
        <w:t xml:space="preserve">Figure </w:t>
      </w:r>
      <w:fldSimple w:instr=" SEQ Figure \* ARABIC ">
        <w:r w:rsidR="00CC2C72">
          <w:rPr>
            <w:noProof/>
          </w:rPr>
          <w:t>2</w:t>
        </w:r>
      </w:fldSimple>
      <w:r>
        <w:t xml:space="preserve">: </w:t>
      </w:r>
      <w:r w:rsidRPr="00BA7985">
        <w:t>Steps of maze generation</w:t>
      </w:r>
      <w:bookmarkEnd w:id="2"/>
    </w:p>
    <w:p w14:paraId="699D5045" w14:textId="4E94C951" w:rsidR="00B115CD" w:rsidRDefault="007F09C9" w:rsidP="00B50432">
      <w:pPr>
        <w:jc w:val="both"/>
      </w:pPr>
      <w:r>
        <w:t xml:space="preserve">Once the generation of the paving </w:t>
      </w:r>
      <w:r w:rsidR="00B05329">
        <w:t xml:space="preserve">is </w:t>
      </w:r>
      <w:r>
        <w:t xml:space="preserve">done, </w:t>
      </w:r>
      <w:r w:rsidR="00F507F2">
        <w:t>w</w:t>
      </w:r>
      <w:r w:rsidR="00561760">
        <w:t>e attribute to all the empty cells</w:t>
      </w:r>
      <w:r>
        <w:t xml:space="preserve"> (zeros) </w:t>
      </w:r>
      <w:r w:rsidR="00561760">
        <w:t>a</w:t>
      </w:r>
      <w:r>
        <w:t xml:space="preserve"> new</w:t>
      </w:r>
      <w:r w:rsidR="00561760">
        <w:t xml:space="preserve"> </w:t>
      </w:r>
      <w:r w:rsidR="00392757">
        <w:t>unique</w:t>
      </w:r>
      <w:r w:rsidR="00561760">
        <w:t xml:space="preserve"> </w:t>
      </w:r>
      <w:r>
        <w:t>identifie</w:t>
      </w:r>
      <w:r w:rsidR="00F05DFD">
        <w:t>r</w:t>
      </w:r>
      <w:r w:rsidR="00474C3A">
        <w:t>.</w:t>
      </w:r>
      <w:r w:rsidR="003904C0">
        <w:t xml:space="preserve"> </w:t>
      </w:r>
      <w:r w:rsidR="00496E6F">
        <w:t xml:space="preserve">Repeat the following process until all of the non-wall cells have the same </w:t>
      </w:r>
      <w:r w:rsidR="000717C6">
        <w:t>identifier</w:t>
      </w:r>
      <w:r w:rsidR="001615D0">
        <w:t>:</w:t>
      </w:r>
    </w:p>
    <w:p w14:paraId="4A34188D" w14:textId="77777777" w:rsidR="00D24507" w:rsidRDefault="003749D0" w:rsidP="00B50432">
      <w:pPr>
        <w:pStyle w:val="Paragraphedeliste"/>
        <w:numPr>
          <w:ilvl w:val="0"/>
          <w:numId w:val="7"/>
        </w:numPr>
        <w:jc w:val="both"/>
      </w:pPr>
      <w:r>
        <w:t xml:space="preserve">choose a random </w:t>
      </w:r>
      <w:r w:rsidR="00F44EDD">
        <w:t>cell</w:t>
      </w:r>
      <w:r w:rsidR="00A55B97">
        <w:t xml:space="preserve"> that </w:t>
      </w:r>
      <w:r w:rsidR="006A2C7D">
        <w:t xml:space="preserve">contains a </w:t>
      </w:r>
      <w:r w:rsidR="002242AB">
        <w:t>“1”</w:t>
      </w:r>
      <w:r w:rsidR="006A2C7D">
        <w:t xml:space="preserve"> (</w:t>
      </w:r>
      <w:r w:rsidR="00A55B97">
        <w:t>wall</w:t>
      </w:r>
      <w:r w:rsidR="006A2C7D">
        <w:t>)</w:t>
      </w:r>
    </w:p>
    <w:p w14:paraId="5DAD26DF" w14:textId="5CFA0443" w:rsidR="00FD4F04" w:rsidRDefault="002E07BA" w:rsidP="00B50432">
      <w:pPr>
        <w:pStyle w:val="Paragraphedeliste"/>
        <w:numPr>
          <w:ilvl w:val="0"/>
          <w:numId w:val="7"/>
        </w:numPr>
        <w:jc w:val="both"/>
      </w:pPr>
      <w:r>
        <w:t xml:space="preserve">change </w:t>
      </w:r>
      <w:r w:rsidR="00593899">
        <w:t>its</w:t>
      </w:r>
      <w:r>
        <w:t xml:space="preserve"> value from </w:t>
      </w:r>
      <w:r w:rsidR="00BF13F7">
        <w:t>“1”</w:t>
      </w:r>
      <w:r>
        <w:t xml:space="preserve"> (wall) to </w:t>
      </w:r>
      <w:r w:rsidR="00296F27">
        <w:t>t</w:t>
      </w:r>
      <w:r w:rsidR="00ED4645">
        <w:t xml:space="preserve">he maximum </w:t>
      </w:r>
      <w:r w:rsidR="00D2209F">
        <w:t xml:space="preserve">identifier </w:t>
      </w:r>
      <w:r w:rsidR="00ED4645">
        <w:t xml:space="preserve">value </w:t>
      </w:r>
      <w:r w:rsidR="001D3232">
        <w:t xml:space="preserve">among the </w:t>
      </w:r>
      <w:r w:rsidR="00D2209F">
        <w:t>ne</w:t>
      </w:r>
      <w:r w:rsidR="001D3232">
        <w:t>ighbour</w:t>
      </w:r>
      <w:r w:rsidR="00D2209F">
        <w:t>s</w:t>
      </w:r>
      <w:r w:rsidR="00D24507">
        <w:t>. We define by “neighbours” all of the empty cells already connected (i.e. have the same value) to the cell right next to the wall that we destroyed.</w:t>
      </w:r>
    </w:p>
    <w:p w14:paraId="58075DC1" w14:textId="7CE29B97" w:rsidR="00142E50" w:rsidRDefault="00F92B77" w:rsidP="00B50432">
      <w:pPr>
        <w:pStyle w:val="Paragraphedeliste"/>
        <w:numPr>
          <w:ilvl w:val="0"/>
          <w:numId w:val="7"/>
        </w:numPr>
        <w:jc w:val="both"/>
      </w:pPr>
      <w:r>
        <w:t>update all of its neighbours to th</w:t>
      </w:r>
      <w:r w:rsidR="007F3DBB">
        <w:t>at</w:t>
      </w:r>
      <w:r>
        <w:t xml:space="preserve"> same value</w:t>
      </w:r>
    </w:p>
    <w:p w14:paraId="3561F00E" w14:textId="2DD73740" w:rsidR="00386939" w:rsidRDefault="005F1F70" w:rsidP="00B50432">
      <w:pPr>
        <w:jc w:val="both"/>
      </w:pPr>
      <w:r>
        <w:t>This way, we are 100% sure to have one</w:t>
      </w:r>
      <w:r w:rsidR="00A37DD6">
        <w:t xml:space="preserve"> and only</w:t>
      </w:r>
      <w:r>
        <w:t xml:space="preserve"> one </w:t>
      </w:r>
      <w:r w:rsidR="00F865E0">
        <w:t>path</w:t>
      </w:r>
      <w:r w:rsidR="000717C6">
        <w:t xml:space="preserve"> that </w:t>
      </w:r>
      <w:r w:rsidR="00A37DD6">
        <w:t>connects</w:t>
      </w:r>
      <w:r w:rsidR="000717C6">
        <w:t xml:space="preserve"> all the </w:t>
      </w:r>
      <w:r w:rsidR="00386939">
        <w:t>empty cells</w:t>
      </w:r>
      <w:r w:rsidR="00172AC8">
        <w:t>.</w:t>
      </w:r>
      <w:r w:rsidR="00386939">
        <w:t xml:space="preserve"> </w:t>
      </w:r>
    </w:p>
    <w:p w14:paraId="5D2557A1" w14:textId="3A837DEB" w:rsidR="00B078CE" w:rsidRDefault="00A93092" w:rsidP="00B078CE">
      <w:pPr>
        <w:pStyle w:val="Titre2"/>
      </w:pPr>
      <w:r>
        <w:t>W</w:t>
      </w:r>
      <w:r w:rsidR="00660990">
        <w:t>all removal</w:t>
      </w:r>
    </w:p>
    <w:p w14:paraId="68706C7E" w14:textId="4BDDA2FD" w:rsidR="0094732E" w:rsidRDefault="00757772" w:rsidP="00D24507">
      <w:pPr>
        <w:jc w:val="both"/>
      </w:pPr>
      <w:r>
        <w:t xml:space="preserve">When this process is finished, we remove more walls of the labyrinth to create several possible paths from </w:t>
      </w:r>
      <w:r w:rsidR="00A73621">
        <w:t>one</w:t>
      </w:r>
      <w:r>
        <w:t xml:space="preserve"> place to the other. This will make the game a lot better to play since the goal is not to find your way through a labyrinth but to try to find and shoot at your opponent.</w:t>
      </w:r>
    </w:p>
    <w:p w14:paraId="16199BA7" w14:textId="10C2AE89" w:rsidR="0071134F" w:rsidRDefault="00565D3D" w:rsidP="00D24507">
      <w:pPr>
        <w:jc w:val="both"/>
      </w:pPr>
      <w:r>
        <w:t>First, w</w:t>
      </w:r>
      <w:r w:rsidR="0071134F">
        <w:t>e</w:t>
      </w:r>
      <w:r w:rsidR="001C1C9F">
        <w:t xml:space="preserve"> </w:t>
      </w:r>
      <w:r w:rsidR="0071134F">
        <w:t>have to ensure that the spawn points don’t contain any walls</w:t>
      </w:r>
      <w:r w:rsidR="00A6299C">
        <w:t>. O</w:t>
      </w:r>
      <w:r w:rsidR="0071134F">
        <w:t xml:space="preserve">therwise, the tank may spawn in a wall and </w:t>
      </w:r>
      <w:r w:rsidR="00F02259">
        <w:t>not</w:t>
      </w:r>
      <w:r w:rsidR="0071134F">
        <w:t xml:space="preserve"> be able to move at all</w:t>
      </w:r>
      <w:r w:rsidR="008A7F33">
        <w:t xml:space="preserve">. We define a </w:t>
      </w:r>
      <w:r w:rsidR="008A7F33" w:rsidRPr="00C40602">
        <w:t>2x2</w:t>
      </w:r>
      <w:r w:rsidR="008A7F33">
        <w:t xml:space="preserve"> </w:t>
      </w:r>
      <w:r w:rsidR="00A137F7">
        <w:t>cell</w:t>
      </w:r>
      <w:r w:rsidR="00864413">
        <w:t xml:space="preserve"> </w:t>
      </w:r>
      <w:r w:rsidR="008A7F33">
        <w:t>spawn zone at the top left and bottom right</w:t>
      </w:r>
      <w:r w:rsidR="00DF4361">
        <w:t xml:space="preserve"> and destroy any wall in this area.</w:t>
      </w:r>
    </w:p>
    <w:p w14:paraId="23535EEE" w14:textId="17AE8375" w:rsidR="003946E5" w:rsidRDefault="00E92B55" w:rsidP="00D24507">
      <w:pPr>
        <w:jc w:val="both"/>
      </w:pPr>
      <w:r>
        <w:t>Second,</w:t>
      </w:r>
      <w:r w:rsidR="00AB1A50">
        <w:t xml:space="preserve"> we destroy some of the walls</w:t>
      </w:r>
      <w:r w:rsidR="00A6299C">
        <w:t>. T</w:t>
      </w:r>
      <w:r w:rsidR="00AB1A50">
        <w:t>his will be done randomly.</w:t>
      </w:r>
      <w:r w:rsidR="00DD69E6">
        <w:t xml:space="preserve"> </w:t>
      </w:r>
      <w:r w:rsidR="00E06429">
        <w:t>To do so, c</w:t>
      </w:r>
      <w:r w:rsidR="00AB1A50">
        <w:t>hoose a random</w:t>
      </w:r>
      <w:r w:rsidR="00DD69E6">
        <w:t xml:space="preserve"> element </w:t>
      </w:r>
      <w:r w:rsidR="000F3E2B">
        <w:t xml:space="preserve">of the 2D matrix that contains a “1” </w:t>
      </w:r>
      <w:r w:rsidR="00A73621">
        <w:t xml:space="preserve">and </w:t>
      </w:r>
      <w:r w:rsidR="000F3E2B">
        <w:t>change it to “0”</w:t>
      </w:r>
      <w:r w:rsidR="00836A3D">
        <w:t>.</w:t>
      </w:r>
      <w:r w:rsidR="003A4B73">
        <w:t xml:space="preserve"> Repeat</w:t>
      </w:r>
      <w:r w:rsidR="00E4327B">
        <w:t xml:space="preserve"> this</w:t>
      </w:r>
      <w:r w:rsidR="003A4B73">
        <w:t xml:space="preserve"> an arbitrary number of times,</w:t>
      </w:r>
      <w:r w:rsidR="00A83A2C">
        <w:t xml:space="preserve"> such that the </w:t>
      </w:r>
      <w:r w:rsidR="00180320">
        <w:t xml:space="preserve">map is sufficiently </w:t>
      </w:r>
      <w:r w:rsidR="00E4327B">
        <w:t>empty</w:t>
      </w:r>
      <w:r w:rsidR="0029193F">
        <w:t>.</w:t>
      </w:r>
    </w:p>
    <w:p w14:paraId="4420FC82" w14:textId="5B50F7E9" w:rsidR="003457C4" w:rsidRDefault="000F3E2B" w:rsidP="00D24507">
      <w:pPr>
        <w:jc w:val="both"/>
      </w:pPr>
      <w:r>
        <w:t>Finally</w:t>
      </w:r>
      <w:r w:rsidR="00E945B7">
        <w:t>, we</w:t>
      </w:r>
      <w:r>
        <w:t xml:space="preserve"> </w:t>
      </w:r>
      <w:r w:rsidR="00E945B7">
        <w:t>destroy any lone wall</w:t>
      </w:r>
      <w:r w:rsidR="00F219EE">
        <w:t xml:space="preserve"> (a </w:t>
      </w:r>
      <w:r>
        <w:t>cell</w:t>
      </w:r>
      <w:r w:rsidR="00F219EE">
        <w:t xml:space="preserve"> where all of its neighbours </w:t>
      </w:r>
      <w:r w:rsidR="00A73621">
        <w:t>are</w:t>
      </w:r>
      <w:r w:rsidR="00F219EE">
        <w:t xml:space="preserve"> not wall</w:t>
      </w:r>
      <w:r w:rsidR="00A73621">
        <w:t>s</w:t>
      </w:r>
      <w:r w:rsidR="00F219EE">
        <w:t>)</w:t>
      </w:r>
      <w:r w:rsidR="00E945B7">
        <w:t xml:space="preserve"> if there is any</w:t>
      </w:r>
      <w:r>
        <w:t xml:space="preserve">. We also </w:t>
      </w:r>
      <w:r w:rsidR="001F3682">
        <w:t xml:space="preserve">replace all of the </w:t>
      </w:r>
      <w:r w:rsidR="00A53B79">
        <w:t xml:space="preserve">identifiers of the </w:t>
      </w:r>
      <w:r>
        <w:t>empty</w:t>
      </w:r>
      <w:r w:rsidR="001F3682">
        <w:t xml:space="preserve"> </w:t>
      </w:r>
      <w:r w:rsidR="00A53B79">
        <w:t>cell</w:t>
      </w:r>
      <w:r w:rsidR="001F3682">
        <w:t xml:space="preserve"> </w:t>
      </w:r>
      <w:r w:rsidR="002C0905">
        <w:t>with</w:t>
      </w:r>
      <w:r w:rsidR="001F3682">
        <w:t xml:space="preserve"> </w:t>
      </w:r>
      <w:r w:rsidR="00EA144C">
        <w:t xml:space="preserve">a </w:t>
      </w:r>
      <w:r>
        <w:t>“</w:t>
      </w:r>
      <w:r w:rsidR="00EA144C">
        <w:t>0</w:t>
      </w:r>
      <w:r>
        <w:t>”</w:t>
      </w:r>
      <w:r w:rsidR="00EA144C">
        <w:t xml:space="preserve"> value</w:t>
      </w:r>
      <w:r w:rsidR="003457C4">
        <w:t>.</w:t>
      </w:r>
      <w:r>
        <w:t xml:space="preserve"> That is it, the 2D matrix is finished!</w:t>
      </w:r>
    </w:p>
    <w:p w14:paraId="66F54F07" w14:textId="779F8920" w:rsidR="00AB095D" w:rsidRDefault="00266A87" w:rsidP="003457C4">
      <w:pPr>
        <w:pStyle w:val="Titre2"/>
      </w:pPr>
      <w:r>
        <w:lastRenderedPageBreak/>
        <w:t>From matrix to Tiles</w:t>
      </w:r>
    </w:p>
    <w:p w14:paraId="29413677" w14:textId="60278E6C" w:rsidR="00477BB1" w:rsidRDefault="003B3307" w:rsidP="00267333">
      <w:pPr>
        <w:jc w:val="bot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141FC20" wp14:editId="2C3C3590">
            <wp:simplePos x="0" y="0"/>
            <wp:positionH relativeFrom="margin">
              <wp:align>center</wp:align>
            </wp:positionH>
            <wp:positionV relativeFrom="paragraph">
              <wp:posOffset>777067</wp:posOffset>
            </wp:positionV>
            <wp:extent cx="311150" cy="650875"/>
            <wp:effectExtent l="0" t="0" r="0" b="0"/>
            <wp:wrapTight wrapText="bothSides">
              <wp:wrapPolygon edited="0">
                <wp:start x="0" y="0"/>
                <wp:lineTo x="0" y="20862"/>
                <wp:lineTo x="19837" y="20862"/>
                <wp:lineTo x="19837" y="0"/>
                <wp:lineTo x="0" y="0"/>
              </wp:wrapPolygon>
            </wp:wrapTight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" cy="6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7D09">
        <w:t xml:space="preserve">We now have a matrix with only zeros and ones. </w:t>
      </w:r>
      <w:r w:rsidR="009712BB">
        <w:t>All we need is</w:t>
      </w:r>
      <w:r w:rsidR="00760973">
        <w:t xml:space="preserve"> </w:t>
      </w:r>
      <w:r w:rsidR="00C3227A">
        <w:t xml:space="preserve">to </w:t>
      </w:r>
      <w:r w:rsidR="00760973">
        <w:t>convert</w:t>
      </w:r>
      <w:r w:rsidR="00266A87">
        <w:t xml:space="preserve"> </w:t>
      </w:r>
      <w:r w:rsidR="009712BB">
        <w:t>the ones</w:t>
      </w:r>
      <w:r w:rsidR="00AA6866">
        <w:t xml:space="preserve"> </w:t>
      </w:r>
      <w:r w:rsidR="00266A87">
        <w:t xml:space="preserve">to actual </w:t>
      </w:r>
      <w:r w:rsidR="004229ED">
        <w:t>walls</w:t>
      </w:r>
      <w:r w:rsidR="00266A87">
        <w:t>,</w:t>
      </w:r>
      <w:r w:rsidR="00486886">
        <w:t xml:space="preserve"> with the properties associated.</w:t>
      </w:r>
      <w:r w:rsidR="000B18FD">
        <w:t xml:space="preserve"> </w:t>
      </w:r>
      <w:r w:rsidR="00635440">
        <w:t xml:space="preserve">This is done </w:t>
      </w:r>
      <w:r w:rsidR="00807B77">
        <w:t>by defining a Tile class</w:t>
      </w:r>
      <w:r w:rsidR="006F4599">
        <w:t xml:space="preserve"> and creating a 2D</w:t>
      </w:r>
      <w:r w:rsidR="00635440">
        <w:t xml:space="preserve"> </w:t>
      </w:r>
      <w:r w:rsidR="00807B77">
        <w:t>Tile array</w:t>
      </w:r>
      <w:r w:rsidR="006F4599">
        <w:t>.</w:t>
      </w:r>
      <w:r>
        <w:t xml:space="preserve"> </w:t>
      </w:r>
      <w:r w:rsidR="00477BB1">
        <w:t xml:space="preserve">Each wall </w:t>
      </w:r>
      <w:r w:rsidR="004501FE">
        <w:t>ha</w:t>
      </w:r>
      <w:r w:rsidR="00267333">
        <w:t>s a</w:t>
      </w:r>
      <w:r w:rsidR="004501FE">
        <w:t xml:space="preserve"> different </w:t>
      </w:r>
      <w:r w:rsidR="00F80564">
        <w:t>look and properties</w:t>
      </w:r>
      <w:r w:rsidR="00F04241">
        <w:t xml:space="preserve"> </w:t>
      </w:r>
      <w:r w:rsidR="00635440">
        <w:t>d</w:t>
      </w:r>
      <w:r w:rsidR="00F04241">
        <w:t xml:space="preserve">epending </w:t>
      </w:r>
      <w:r w:rsidR="00C3227A">
        <w:t>on</w:t>
      </w:r>
      <w:r w:rsidR="00F04241">
        <w:t xml:space="preserve"> if it has any wall neighbour</w:t>
      </w:r>
      <w:r w:rsidR="00267333">
        <w:t xml:space="preserve"> (Figure </w:t>
      </w:r>
      <w:r>
        <w:t>3</w:t>
      </w:r>
      <w:r w:rsidR="00267333">
        <w:t>)</w:t>
      </w:r>
      <w:r w:rsidR="003E694F">
        <w:t xml:space="preserve">. </w:t>
      </w:r>
      <w:r w:rsidR="00135209">
        <w:t>Hence</w:t>
      </w:r>
      <w:r w:rsidR="00212429">
        <w:t xml:space="preserve"> w</w:t>
      </w:r>
      <w:r w:rsidR="00E07607">
        <w:t xml:space="preserve">hen passing </w:t>
      </w:r>
      <w:r w:rsidR="002B7C82">
        <w:t xml:space="preserve">to </w:t>
      </w:r>
      <w:r w:rsidR="00317F7C">
        <w:t xml:space="preserve">the 2D Tile </w:t>
      </w:r>
      <w:r w:rsidR="0053292F">
        <w:t>array</w:t>
      </w:r>
      <w:r w:rsidR="00726325">
        <w:t xml:space="preserve"> we have</w:t>
      </w:r>
      <w:r w:rsidR="00944128">
        <w:t xml:space="preserve"> </w:t>
      </w:r>
      <w:r w:rsidR="00996552">
        <w:t>to adapt in case there is an adjacent wall.</w:t>
      </w:r>
    </w:p>
    <w:p w14:paraId="7945A3C0" w14:textId="71C75E2F" w:rsidR="00BA3E57" w:rsidRDefault="00BA3E57" w:rsidP="00BA3E57">
      <w:pPr>
        <w:jc w:val="center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0746B9FF" wp14:editId="3DB5B1CB">
            <wp:simplePos x="0" y="0"/>
            <wp:positionH relativeFrom="column">
              <wp:posOffset>1864129</wp:posOffset>
            </wp:positionH>
            <wp:positionV relativeFrom="paragraph">
              <wp:posOffset>156788</wp:posOffset>
            </wp:positionV>
            <wp:extent cx="623455" cy="298066"/>
            <wp:effectExtent l="0" t="0" r="5715" b="6985"/>
            <wp:wrapSquare wrapText="bothSides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455" cy="298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E7EAF01" w14:textId="779F8920" w:rsidR="007A1BBF" w:rsidRDefault="007A1BBF" w:rsidP="00E173AB"/>
    <w:p w14:paraId="3B6A70BA" w14:textId="70275E26" w:rsidR="00E8630A" w:rsidRDefault="00567E3F" w:rsidP="00A33687"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3B99CAF9" wp14:editId="0F8E39F7">
                <wp:simplePos x="0" y="0"/>
                <wp:positionH relativeFrom="margin">
                  <wp:align>center</wp:align>
                </wp:positionH>
                <wp:positionV relativeFrom="paragraph">
                  <wp:posOffset>111125</wp:posOffset>
                </wp:positionV>
                <wp:extent cx="2886075" cy="160020"/>
                <wp:effectExtent l="0" t="0" r="9525" b="0"/>
                <wp:wrapTight wrapText="bothSides">
                  <wp:wrapPolygon edited="0">
                    <wp:start x="0" y="0"/>
                    <wp:lineTo x="0" y="18000"/>
                    <wp:lineTo x="21529" y="18000"/>
                    <wp:lineTo x="21529" y="0"/>
                    <wp:lineTo x="0" y="0"/>
                  </wp:wrapPolygon>
                </wp:wrapTight>
                <wp:docPr id="15" name="Zone de text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6075" cy="1600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D8F9B3" w14:textId="2351D665" w:rsidR="00567E3F" w:rsidRPr="004E55A5" w:rsidRDefault="00567E3F" w:rsidP="00567E3F">
                            <w:pPr>
                              <w:pStyle w:val="Lgende"/>
                              <w:rPr>
                                <w:noProof/>
                              </w:rPr>
                            </w:pPr>
                            <w:bookmarkStart w:id="3" w:name="_Toc102598323"/>
                            <w:r>
                              <w:t xml:space="preserve">Figure </w:t>
                            </w:r>
                            <w:fldSimple w:instr=" SEQ Figure \* ARABIC ">
                              <w:r w:rsidR="00CC2C72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: </w:t>
                            </w:r>
                            <w:r w:rsidRPr="00BD64E8">
                              <w:t>Different wall skin depending on the neighbours</w:t>
                            </w:r>
                            <w:bookmarkEnd w:id="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99CAF9" id="_x0000_t202" coordsize="21600,21600" o:spt="202" path="m,l,21600r21600,l21600,xe">
                <v:stroke joinstyle="miter"/>
                <v:path gradientshapeok="t" o:connecttype="rect"/>
              </v:shapetype>
              <v:shape id="Zone de texte 15" o:spid="_x0000_s1026" type="#_x0000_t202" style="position:absolute;margin-left:0;margin-top:8.75pt;width:227.25pt;height:12.6pt;z-index:-251658235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" stroked="f">
                <v:textbox inset="0,0,0,0">
                  <w:txbxContent>
                    <w:p w14:paraId="78D8F9B3" w14:textId="2351D665" w:rsidR="00567E3F" w:rsidRPr="004E55A5" w:rsidRDefault="00567E3F" w:rsidP="00567E3F">
                      <w:pPr>
                        <w:pStyle w:val="Lgende"/>
                        <w:rPr>
                          <w:noProof/>
                        </w:rPr>
                      </w:pPr>
                      <w:bookmarkStart w:id="4" w:name="_Toc102598323"/>
                      <w:r>
                        <w:t xml:space="preserve">Figure </w:t>
                      </w:r>
                      <w:fldSimple w:instr=" SEQ Figure \* ARABIC ">
                        <w:r w:rsidR="00CC2C72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: </w:t>
                      </w:r>
                      <w:r w:rsidRPr="00BD64E8">
                        <w:t>Different wall skin depending on the neighbours</w:t>
                      </w:r>
                      <w:bookmarkEnd w:id="4"/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FD68EF9" w14:textId="1E39E5FF" w:rsidR="0075237F" w:rsidRDefault="00C67E4C" w:rsidP="00C67E4C">
      <w:pPr>
        <w:jc w:val="both"/>
      </w:pPr>
      <w:r>
        <w:t>If there’s no collision, it means there’s no wall and hence nothing is to be drawn. Otherwise, we draw the corresponding rectangles</w:t>
      </w:r>
      <w:r w:rsidR="00153F59">
        <w:t xml:space="preserve"> (seen and figure 2)</w:t>
      </w:r>
      <w:r w:rsidR="0000233A">
        <w:t xml:space="preserve">. We first draw a small square at the </w:t>
      </w:r>
      <w:proofErr w:type="spellStart"/>
      <w:r w:rsidR="0000233A">
        <w:t>center</w:t>
      </w:r>
      <w:proofErr w:type="spellEnd"/>
      <w:r w:rsidR="0000233A">
        <w:t xml:space="preserve"> of the tile to have nice transitions between the rectangles then we draw either the horizontal or vertical image.</w:t>
      </w:r>
    </w:p>
    <w:p w14:paraId="0FB9C326" w14:textId="39338619" w:rsidR="009E01FC" w:rsidRDefault="009E01FC" w:rsidP="009E01FC">
      <w:pPr>
        <w:pStyle w:val="Titre2"/>
      </w:pPr>
      <w:r>
        <w:t>Limit</w:t>
      </w:r>
    </w:p>
    <w:p w14:paraId="099FADA1" w14:textId="20A4CC39" w:rsidR="003E154F" w:rsidRPr="003E154F" w:rsidRDefault="00EF4AF8" w:rsidP="00EF4AF8">
      <w:pPr>
        <w:jc w:val="both"/>
      </w:pPr>
      <w:r>
        <w:t>I</w:t>
      </w:r>
      <w:r w:rsidR="00D63047">
        <w:t>terat</w:t>
      </w:r>
      <w:r>
        <w:t>ing</w:t>
      </w:r>
      <w:r w:rsidR="00D63047">
        <w:t xml:space="preserve"> in arrays takes time</w:t>
      </w:r>
      <w:r w:rsidR="0076105D">
        <w:t>.</w:t>
      </w:r>
      <w:r w:rsidR="00B1101A">
        <w:t xml:space="preserve"> </w:t>
      </w:r>
      <w:r w:rsidR="00676DCD">
        <w:t>The</w:t>
      </w:r>
      <w:r w:rsidR="00B1101A">
        <w:t xml:space="preserve"> </w:t>
      </w:r>
      <w:r w:rsidR="00D323E2">
        <w:t>gam</w:t>
      </w:r>
      <w:r w:rsidR="003F1868">
        <w:t>e will freeze</w:t>
      </w:r>
      <w:r w:rsidR="00805234">
        <w:t xml:space="preserve"> </w:t>
      </w:r>
      <w:r w:rsidR="00070572">
        <w:t>wh</w:t>
      </w:r>
      <w:r w:rsidR="00805234">
        <w:t>ile</w:t>
      </w:r>
      <w:r w:rsidR="00070572">
        <w:t xml:space="preserve"> generating</w:t>
      </w:r>
      <w:r w:rsidR="00805234">
        <w:t>,</w:t>
      </w:r>
      <w:r w:rsidR="008A0583">
        <w:t xml:space="preserve"> which can be a little confusing </w:t>
      </w:r>
      <w:r w:rsidR="003F79E5">
        <w:t>for the user</w:t>
      </w:r>
      <w:r w:rsidR="00DE5994">
        <w:t xml:space="preserve">, especially at the first launch. </w:t>
      </w:r>
      <w:r w:rsidR="00BF7D83">
        <w:t xml:space="preserve">An </w:t>
      </w:r>
      <w:r w:rsidR="00E65BA8">
        <w:t>improvement would be to parallelise tasks</w:t>
      </w:r>
      <w:r w:rsidR="00D11806">
        <w:t xml:space="preserve">: </w:t>
      </w:r>
      <w:r w:rsidR="00E65BA8">
        <w:t>generat</w:t>
      </w:r>
      <w:r w:rsidR="007518E3">
        <w:t>ing</w:t>
      </w:r>
      <w:r w:rsidR="00E65BA8">
        <w:t xml:space="preserve"> the map while the </w:t>
      </w:r>
      <w:r w:rsidR="00D323E2">
        <w:t>players</w:t>
      </w:r>
      <w:r w:rsidR="00E65BA8">
        <w:t xml:space="preserve"> </w:t>
      </w:r>
      <w:r w:rsidR="00D15398">
        <w:t xml:space="preserve">select </w:t>
      </w:r>
      <w:r w:rsidR="00D323E2">
        <w:t>their</w:t>
      </w:r>
      <w:r w:rsidR="00D15398">
        <w:t xml:space="preserve"> tanks</w:t>
      </w:r>
      <w:r w:rsidR="009E2986">
        <w:t xml:space="preserve">. </w:t>
      </w:r>
      <w:r w:rsidR="000351CC">
        <w:t>Us</w:t>
      </w:r>
      <w:r w:rsidR="00614585">
        <w:t>ing</w:t>
      </w:r>
      <w:r w:rsidR="00F97D3A">
        <w:t xml:space="preserve"> </w:t>
      </w:r>
      <w:r>
        <w:t>multi-t</w:t>
      </w:r>
      <w:r w:rsidR="00F97D3A">
        <w:t>hread</w:t>
      </w:r>
      <w:r>
        <w:t xml:space="preserve"> comp</w:t>
      </w:r>
      <w:r w:rsidR="00B877E3">
        <w:t>u</w:t>
      </w:r>
      <w:r w:rsidR="000351CC">
        <w:t>t</w:t>
      </w:r>
      <w:r w:rsidR="00B877E3">
        <w:t>ation</w:t>
      </w:r>
      <w:r w:rsidR="000351CC">
        <w:t xml:space="preserve"> may also be a solution</w:t>
      </w:r>
      <w:r w:rsidR="00F97D3A">
        <w:t>.</w:t>
      </w:r>
      <w:r w:rsidR="005D64D5">
        <w:t xml:space="preserve"> </w:t>
      </w:r>
      <w:r w:rsidR="00DC537B">
        <w:t xml:space="preserve">Also, printing </w:t>
      </w:r>
      <w:r w:rsidR="00E1233F">
        <w:t>ongoing</w:t>
      </w:r>
      <w:r w:rsidR="00DC537B">
        <w:t xml:space="preserve"> </w:t>
      </w:r>
      <w:r w:rsidR="00E1233F">
        <w:t>processes in the interface would ensure the user that everything’s going fine.</w:t>
      </w:r>
    </w:p>
    <w:p w14:paraId="0C89980B" w14:textId="0F42C739" w:rsidR="00E05AA9" w:rsidRDefault="00E05AA9" w:rsidP="00781AC0">
      <w:pPr>
        <w:pStyle w:val="Titre1"/>
      </w:pPr>
      <w:r>
        <w:t>Entities</w:t>
      </w:r>
    </w:p>
    <w:p w14:paraId="2DCCD8DA" w14:textId="31ECE3E3" w:rsidR="00B6551C" w:rsidRDefault="008E519D" w:rsidP="0075237F">
      <w:pPr>
        <w:pStyle w:val="Titre2"/>
      </w:pPr>
      <w:r>
        <w:t>General Presentation</w:t>
      </w:r>
    </w:p>
    <w:p w14:paraId="52E00454" w14:textId="1985BCEB" w:rsidR="00B6551C" w:rsidRDefault="00CC1E9E" w:rsidP="00C0514A">
      <w:pPr>
        <w:keepNext/>
      </w:pPr>
      <w:r>
        <w:rPr>
          <w:noProof/>
        </w:rPr>
        <w:drawing>
          <wp:inline distT="0" distB="0" distL="0" distR="0" wp14:anchorId="44AACDA5" wp14:editId="560773BA">
            <wp:extent cx="6333480" cy="32004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" r="1965" b="14012"/>
                    <a:stretch/>
                  </pic:blipFill>
                  <pic:spPr bwMode="auto">
                    <a:xfrm>
                      <a:off x="0" y="0"/>
                      <a:ext cx="6343268" cy="320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CA248F" w14:textId="0F895046" w:rsidR="0075237F" w:rsidRDefault="00B6551C" w:rsidP="00B6551C">
      <w:pPr>
        <w:pStyle w:val="Lgende"/>
        <w:jc w:val="center"/>
      </w:pPr>
      <w:r>
        <w:t xml:space="preserve">Figure </w:t>
      </w:r>
      <w:fldSimple w:instr=" SEQ Figure \* ARABIC ">
        <w:r w:rsidR="00CC2C72">
          <w:rPr>
            <w:noProof/>
          </w:rPr>
          <w:t>4</w:t>
        </w:r>
      </w:fldSimple>
      <w:r>
        <w:t>: UML Diagram</w:t>
      </w:r>
    </w:p>
    <w:p w14:paraId="100E516B" w14:textId="77777777" w:rsidR="00F132D8" w:rsidRDefault="00D02041" w:rsidP="00F132D8">
      <w:pPr>
        <w:jc w:val="both"/>
      </w:pPr>
      <w:r>
        <w:t>Here is an extract of the UML diagram</w:t>
      </w:r>
      <w:r w:rsidR="005413A6">
        <w:t xml:space="preserve"> with a focus </w:t>
      </w:r>
      <w:r w:rsidR="00D62D2D">
        <w:t xml:space="preserve">on </w:t>
      </w:r>
      <w:r w:rsidR="00CD491C">
        <w:t xml:space="preserve">the </w:t>
      </w:r>
      <w:r w:rsidR="00D62D2D">
        <w:t>entities part.</w:t>
      </w:r>
      <w:r w:rsidR="00CD491C">
        <w:t xml:space="preserve"> </w:t>
      </w:r>
    </w:p>
    <w:p w14:paraId="3EC1FE9A" w14:textId="6D3B6711" w:rsidR="00F132D8" w:rsidRDefault="00F132D8" w:rsidP="00B464B6">
      <w:pPr>
        <w:spacing w:after="0"/>
        <w:ind w:firstLine="720"/>
        <w:jc w:val="both"/>
      </w:pPr>
      <w:r w:rsidRPr="00F132D8">
        <w:t xml:space="preserve">We have created the Entity class from which any Tank, Special powers, Particle effect are derived... This class contains the basic attributes such as coordinates, image, size and a </w:t>
      </w:r>
      <w:proofErr w:type="spellStart"/>
      <w:r w:rsidRPr="00E75AD6">
        <w:rPr>
          <w:i/>
          <w:iCs/>
        </w:rPr>
        <w:t>JPanel</w:t>
      </w:r>
      <w:proofErr w:type="spellEnd"/>
      <w:r w:rsidRPr="00F132D8">
        <w:t xml:space="preserve">. From this class comes </w:t>
      </w:r>
      <w:proofErr w:type="spellStart"/>
      <w:r w:rsidRPr="00F132D8">
        <w:rPr>
          <w:i/>
          <w:iCs/>
        </w:rPr>
        <w:t>MovingEntity</w:t>
      </w:r>
      <w:proofErr w:type="spellEnd"/>
      <w:r w:rsidRPr="00F132D8">
        <w:t xml:space="preserve"> and </w:t>
      </w:r>
      <w:proofErr w:type="spellStart"/>
      <w:r w:rsidRPr="00F132D8">
        <w:rPr>
          <w:i/>
          <w:iCs/>
        </w:rPr>
        <w:t>PowerUp</w:t>
      </w:r>
      <w:proofErr w:type="spellEnd"/>
      <w:r w:rsidRPr="00F132D8">
        <w:t xml:space="preserve">. Special effects are much simpler because they don't need attributes related to the movements. The </w:t>
      </w:r>
      <w:proofErr w:type="spellStart"/>
      <w:r w:rsidRPr="00F132D8">
        <w:rPr>
          <w:i/>
          <w:iCs/>
        </w:rPr>
        <w:t>PowerUp</w:t>
      </w:r>
      <w:proofErr w:type="spellEnd"/>
      <w:r w:rsidRPr="00F132D8">
        <w:t xml:space="preserve"> class has only one more variable that stores if the power has been activated, i.e. if a tank has passed over it. The </w:t>
      </w:r>
      <w:proofErr w:type="spellStart"/>
      <w:r w:rsidRPr="00F132D8">
        <w:rPr>
          <w:i/>
          <w:iCs/>
        </w:rPr>
        <w:t>MovingEntity</w:t>
      </w:r>
      <w:proofErr w:type="spellEnd"/>
      <w:r w:rsidRPr="00F132D8">
        <w:t xml:space="preserve"> class contains attributes related to the movements, i.e. speed, angle, </w:t>
      </w:r>
      <w:r w:rsidR="00614585">
        <w:t>and</w:t>
      </w:r>
      <w:r w:rsidRPr="00F132D8">
        <w:t xml:space="preserve"> new coordinates.</w:t>
      </w:r>
    </w:p>
    <w:p w14:paraId="7F0108ED" w14:textId="1638A1D6" w:rsidR="00B57B44" w:rsidRDefault="00F132D8" w:rsidP="00F132D8">
      <w:pPr>
        <w:spacing w:after="0"/>
        <w:ind w:firstLine="720"/>
        <w:jc w:val="both"/>
      </w:pPr>
      <w:r w:rsidRPr="00F132D8">
        <w:lastRenderedPageBreak/>
        <w:t xml:space="preserve">That being said, we can talk about tanks, basic elements of the game. The </w:t>
      </w:r>
      <w:r w:rsidRPr="00F132D8">
        <w:rPr>
          <w:i/>
          <w:iCs/>
        </w:rPr>
        <w:t>Tank</w:t>
      </w:r>
      <w:r w:rsidRPr="00F132D8">
        <w:t xml:space="preserve"> class is at the same hierarchical level as the </w:t>
      </w:r>
      <w:r w:rsidRPr="00F132D8">
        <w:rPr>
          <w:i/>
          <w:iCs/>
        </w:rPr>
        <w:t>Particle</w:t>
      </w:r>
      <w:r w:rsidRPr="00F132D8">
        <w:t xml:space="preserve"> and </w:t>
      </w:r>
      <w:r w:rsidRPr="00F132D8">
        <w:rPr>
          <w:i/>
          <w:iCs/>
        </w:rPr>
        <w:t>Bullet</w:t>
      </w:r>
      <w:r w:rsidRPr="00F132D8">
        <w:t xml:space="preserve"> classes which we will talk about later on. The </w:t>
      </w:r>
      <w:r w:rsidRPr="00F132D8">
        <w:rPr>
          <w:i/>
          <w:iCs/>
        </w:rPr>
        <w:t>Tank</w:t>
      </w:r>
      <w:r w:rsidRPr="00F132D8">
        <w:t xml:space="preserve"> class</w:t>
      </w:r>
      <w:r w:rsidR="00614585">
        <w:t>,</w:t>
      </w:r>
      <w:r w:rsidRPr="00F132D8">
        <w:t xml:space="preserve"> therefore contains more specific attributes such as the effects applied, the number of </w:t>
      </w:r>
      <w:r w:rsidR="00614585">
        <w:t xml:space="preserve">the </w:t>
      </w:r>
      <w:r w:rsidRPr="00F132D8">
        <w:t>bullet still available or the state of the keyboard keys corresponding to the displacement. It was very useful to use the object</w:t>
      </w:r>
      <w:r w:rsidR="00614585">
        <w:t>-</w:t>
      </w:r>
      <w:r w:rsidRPr="00F132D8">
        <w:t>oriented programming aspect of Java</w:t>
      </w:r>
      <w:r>
        <w:t xml:space="preserve">. </w:t>
      </w:r>
      <w:r w:rsidR="00B464B6">
        <w:t>Thanks to OOP, i</w:t>
      </w:r>
      <w:r>
        <w:t xml:space="preserve">t </w:t>
      </w:r>
      <w:r w:rsidRPr="00F132D8">
        <w:t xml:space="preserve">was very easy to implement special tanks. So we created a </w:t>
      </w:r>
      <w:proofErr w:type="spellStart"/>
      <w:r w:rsidRPr="00B464B6">
        <w:rPr>
          <w:i/>
          <w:iCs/>
        </w:rPr>
        <w:t>TankSuper</w:t>
      </w:r>
      <w:proofErr w:type="spellEnd"/>
      <w:r w:rsidRPr="00F132D8">
        <w:t xml:space="preserve"> class whose attributes are related to a capacity: </w:t>
      </w:r>
      <w:proofErr w:type="spellStart"/>
      <w:r w:rsidRPr="00B464B6">
        <w:rPr>
          <w:i/>
          <w:iCs/>
        </w:rPr>
        <w:t>capacityActive</w:t>
      </w:r>
      <w:proofErr w:type="spellEnd"/>
      <w:r w:rsidRPr="00F132D8">
        <w:t xml:space="preserve">, </w:t>
      </w:r>
      <w:proofErr w:type="spellStart"/>
      <w:r w:rsidRPr="00B464B6">
        <w:rPr>
          <w:i/>
          <w:iCs/>
        </w:rPr>
        <w:t>capacityDuration</w:t>
      </w:r>
      <w:proofErr w:type="spellEnd"/>
      <w:r w:rsidRPr="00F132D8">
        <w:t xml:space="preserve">, </w:t>
      </w:r>
      <w:proofErr w:type="spellStart"/>
      <w:r w:rsidRPr="00B464B6">
        <w:rPr>
          <w:i/>
          <w:iCs/>
        </w:rPr>
        <w:t>capacityCooldown</w:t>
      </w:r>
      <w:proofErr w:type="spellEnd"/>
      <w:r w:rsidRPr="00F132D8">
        <w:t xml:space="preserve">, </w:t>
      </w:r>
      <w:proofErr w:type="spellStart"/>
      <w:r w:rsidRPr="00B464B6">
        <w:rPr>
          <w:i/>
          <w:iCs/>
        </w:rPr>
        <w:t>capacityButtonPressed</w:t>
      </w:r>
      <w:proofErr w:type="spellEnd"/>
      <w:r w:rsidRPr="00F132D8">
        <w:t xml:space="preserve">. Then come the classes of special tanks: </w:t>
      </w:r>
      <w:proofErr w:type="spellStart"/>
      <w:r w:rsidRPr="00B464B6">
        <w:rPr>
          <w:i/>
          <w:iCs/>
        </w:rPr>
        <w:t>TankJiro</w:t>
      </w:r>
      <w:proofErr w:type="spellEnd"/>
      <w:r w:rsidRPr="00F132D8">
        <w:t xml:space="preserve">, </w:t>
      </w:r>
      <w:proofErr w:type="spellStart"/>
      <w:r w:rsidRPr="00B464B6">
        <w:rPr>
          <w:i/>
          <w:iCs/>
        </w:rPr>
        <w:t>TankKitty</w:t>
      </w:r>
      <w:proofErr w:type="spellEnd"/>
      <w:r w:rsidR="00B57B44" w:rsidRPr="00B57B44">
        <w:t>,</w:t>
      </w:r>
      <w:r w:rsidR="00B57B44">
        <w:t xml:space="preserve"> </w:t>
      </w:r>
      <w:proofErr w:type="spellStart"/>
      <w:r w:rsidR="00B57B44" w:rsidRPr="00B57B44">
        <w:rPr>
          <w:i/>
          <w:iCs/>
        </w:rPr>
        <w:t>TankPhantom</w:t>
      </w:r>
      <w:proofErr w:type="spellEnd"/>
      <w:r w:rsidRPr="00B57B44">
        <w:rPr>
          <w:i/>
          <w:iCs/>
        </w:rPr>
        <w:t>.</w:t>
      </w:r>
      <w:r w:rsidRPr="00F132D8">
        <w:t xml:space="preserve">.. Each special tank has specific attributes </w:t>
      </w:r>
      <w:r w:rsidR="00B57B44">
        <w:t>concerning</w:t>
      </w:r>
      <w:r w:rsidRPr="00F132D8">
        <w:t xml:space="preserve"> its power</w:t>
      </w:r>
      <w:r w:rsidR="00B57B44">
        <w:t>(s)</w:t>
      </w:r>
      <w:r w:rsidRPr="00F132D8">
        <w:t xml:space="preserve">. </w:t>
      </w:r>
      <w:proofErr w:type="spellStart"/>
      <w:r w:rsidRPr="00B57B44">
        <w:rPr>
          <w:i/>
          <w:iCs/>
        </w:rPr>
        <w:t>TankKitty</w:t>
      </w:r>
      <w:proofErr w:type="spellEnd"/>
      <w:r w:rsidRPr="00F132D8">
        <w:t xml:space="preserve"> for example implements a new method </w:t>
      </w:r>
      <w:proofErr w:type="spellStart"/>
      <w:r w:rsidRPr="00B57B44">
        <w:rPr>
          <w:i/>
          <w:iCs/>
        </w:rPr>
        <w:t>shootKittys</w:t>
      </w:r>
      <w:proofErr w:type="spellEnd"/>
      <w:r w:rsidR="00B57B44">
        <w:rPr>
          <w:i/>
          <w:iCs/>
        </w:rPr>
        <w:t>()</w:t>
      </w:r>
      <w:r w:rsidRPr="00B57B44">
        <w:rPr>
          <w:i/>
          <w:iCs/>
        </w:rPr>
        <w:t xml:space="preserve"> </w:t>
      </w:r>
      <w:r w:rsidRPr="00F132D8">
        <w:t xml:space="preserve">corresponding to its special shot. </w:t>
      </w:r>
    </w:p>
    <w:p w14:paraId="30715869" w14:textId="5FB11B97" w:rsidR="00F132D8" w:rsidRPr="00F132D8" w:rsidRDefault="00F132D8" w:rsidP="00F132D8">
      <w:pPr>
        <w:spacing w:after="0"/>
        <w:ind w:firstLine="720"/>
        <w:jc w:val="both"/>
      </w:pPr>
      <w:r w:rsidRPr="00F132D8">
        <w:t xml:space="preserve">We have also created a </w:t>
      </w:r>
      <w:proofErr w:type="spellStart"/>
      <w:r w:rsidRPr="00B57B44">
        <w:rPr>
          <w:i/>
          <w:iCs/>
        </w:rPr>
        <w:t>Bulle</w:t>
      </w:r>
      <w:r w:rsidR="00E75AD6">
        <w:rPr>
          <w:i/>
          <w:iCs/>
        </w:rPr>
        <w:t>t</w:t>
      </w:r>
      <w:r w:rsidRPr="00B57B44">
        <w:rPr>
          <w:i/>
          <w:iCs/>
        </w:rPr>
        <w:t>Kitty</w:t>
      </w:r>
      <w:proofErr w:type="spellEnd"/>
      <w:r w:rsidRPr="00F132D8">
        <w:t xml:space="preserve"> class to implement this tank. This class inherits from the </w:t>
      </w:r>
      <w:r w:rsidRPr="00B57B44">
        <w:rPr>
          <w:i/>
          <w:iCs/>
        </w:rPr>
        <w:t>Bullet</w:t>
      </w:r>
      <w:r w:rsidRPr="00F132D8">
        <w:t xml:space="preserve"> class. On the same principle, the </w:t>
      </w:r>
      <w:r w:rsidRPr="00B57B44">
        <w:rPr>
          <w:i/>
          <w:iCs/>
        </w:rPr>
        <w:t>Bullet</w:t>
      </w:r>
      <w:r w:rsidRPr="00F132D8">
        <w:t xml:space="preserve"> class contains the basic attributes of a bullet (if it has killed a player, vectors for the position,...) and its inheritors contain more specific methods like </w:t>
      </w:r>
      <w:r w:rsidRPr="00B57B44">
        <w:rPr>
          <w:i/>
          <w:iCs/>
        </w:rPr>
        <w:t>explode</w:t>
      </w:r>
      <w:r w:rsidR="00B57B44" w:rsidRPr="00B57B44">
        <w:rPr>
          <w:i/>
          <w:iCs/>
        </w:rPr>
        <w:t>()</w:t>
      </w:r>
      <w:r w:rsidRPr="00F132D8">
        <w:t xml:space="preserve"> of </w:t>
      </w:r>
      <w:proofErr w:type="spellStart"/>
      <w:r w:rsidRPr="00B57B44">
        <w:rPr>
          <w:i/>
          <w:iCs/>
        </w:rPr>
        <w:t>BulletKitty</w:t>
      </w:r>
      <w:proofErr w:type="spellEnd"/>
      <w:r w:rsidRPr="00F132D8">
        <w:t xml:space="preserve">. The same principle explains the construction of the </w:t>
      </w:r>
      <w:r w:rsidRPr="00B57B44">
        <w:rPr>
          <w:i/>
          <w:iCs/>
        </w:rPr>
        <w:t>Particle</w:t>
      </w:r>
      <w:r w:rsidRPr="00F132D8">
        <w:t xml:space="preserve"> class and its inheritors</w:t>
      </w:r>
      <w:r w:rsidR="00B57B44">
        <w:t xml:space="preserve"> </w:t>
      </w:r>
      <w:proofErr w:type="spellStart"/>
      <w:r w:rsidR="007349AF" w:rsidRPr="00B57B44">
        <w:rPr>
          <w:i/>
          <w:iCs/>
        </w:rPr>
        <w:t>Particle</w:t>
      </w:r>
      <w:r w:rsidR="007349AF">
        <w:rPr>
          <w:i/>
          <w:iCs/>
        </w:rPr>
        <w:t>BrokenWall</w:t>
      </w:r>
      <w:proofErr w:type="spellEnd"/>
      <w:r w:rsidR="009F684C">
        <w:t>,</w:t>
      </w:r>
      <w:r w:rsidR="007349AF" w:rsidRPr="007349AF">
        <w:rPr>
          <w:i/>
          <w:iCs/>
        </w:rPr>
        <w:t xml:space="preserve"> </w:t>
      </w:r>
      <w:proofErr w:type="spellStart"/>
      <w:r w:rsidR="007349AF" w:rsidRPr="00B57B44">
        <w:rPr>
          <w:i/>
          <w:iCs/>
        </w:rPr>
        <w:t>Particle</w:t>
      </w:r>
      <w:r w:rsidR="007349AF">
        <w:rPr>
          <w:i/>
          <w:iCs/>
        </w:rPr>
        <w:t>Dust</w:t>
      </w:r>
      <w:proofErr w:type="spellEnd"/>
      <w:r w:rsidR="009F684C">
        <w:t>, and</w:t>
      </w:r>
      <w:r w:rsidR="007349AF" w:rsidRPr="007349AF">
        <w:rPr>
          <w:i/>
          <w:iCs/>
        </w:rPr>
        <w:t xml:space="preserve"> </w:t>
      </w:r>
      <w:proofErr w:type="spellStart"/>
      <w:r w:rsidR="007349AF" w:rsidRPr="00B57B44">
        <w:rPr>
          <w:i/>
          <w:iCs/>
        </w:rPr>
        <w:t>Particle</w:t>
      </w:r>
      <w:r w:rsidR="007349AF">
        <w:rPr>
          <w:i/>
          <w:iCs/>
        </w:rPr>
        <w:t>Fire</w:t>
      </w:r>
      <w:proofErr w:type="spellEnd"/>
      <w:r w:rsidRPr="00F132D8">
        <w:t>.</w:t>
      </w:r>
    </w:p>
    <w:p w14:paraId="423B8430" w14:textId="59B17407" w:rsidR="00915447" w:rsidRDefault="008B1CFB" w:rsidP="00F132D8">
      <w:pPr>
        <w:pStyle w:val="Titre2"/>
      </w:pPr>
      <w:r>
        <w:t>Trajectories</w:t>
      </w:r>
    </w:p>
    <w:p w14:paraId="35B94F6D" w14:textId="25F89C24" w:rsidR="00CC26A0" w:rsidRDefault="00457778" w:rsidP="004E09F8">
      <w:r>
        <w:t xml:space="preserve">To have </w:t>
      </w:r>
      <w:r w:rsidR="009C6AD7">
        <w:t>trajectories</w:t>
      </w:r>
      <w:r>
        <w:t xml:space="preserve">, we only need </w:t>
      </w:r>
      <w:r w:rsidR="00E30809">
        <w:t>three</w:t>
      </w:r>
      <w:r>
        <w:t xml:space="preserve"> things: </w:t>
      </w:r>
      <w:r w:rsidR="00474C86">
        <w:t xml:space="preserve">position, </w:t>
      </w:r>
      <w:r w:rsidR="0009627B">
        <w:t>orientation</w:t>
      </w:r>
      <w:r w:rsidR="009C6AD7">
        <w:t xml:space="preserve"> and speed. </w:t>
      </w:r>
      <w:r w:rsidR="0096370E">
        <w:t>These variables are stored in the Tank class.</w:t>
      </w:r>
      <w:r w:rsidR="003F12D1">
        <w:t xml:space="preserve"> </w:t>
      </w:r>
    </w:p>
    <w:p w14:paraId="30642D10" w14:textId="77777777" w:rsidR="00B6551C" w:rsidRDefault="00C40602" w:rsidP="00B6551C">
      <w:pPr>
        <w:keepNext/>
        <w:jc w:val="center"/>
      </w:pPr>
      <w:r>
        <w:rPr>
          <w:noProof/>
        </w:rPr>
        <w:drawing>
          <wp:inline distT="0" distB="0" distL="0" distR="0" wp14:anchorId="4002290F" wp14:editId="52EB365C">
            <wp:extent cx="1814946" cy="1854256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971" cy="1876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6FA7D" w14:textId="30E3F0CC" w:rsidR="0075237F" w:rsidRDefault="00B6551C" w:rsidP="00B6551C">
      <w:pPr>
        <w:pStyle w:val="Lgende"/>
        <w:jc w:val="center"/>
      </w:pPr>
      <w:r>
        <w:t xml:space="preserve">Figure </w:t>
      </w:r>
      <w:fldSimple w:instr=" SEQ Figure \* ARABIC ">
        <w:r w:rsidR="00CC2C72">
          <w:rPr>
            <w:noProof/>
          </w:rPr>
          <w:t>5</w:t>
        </w:r>
      </w:fldSimple>
      <w:r>
        <w:t xml:space="preserve">: </w:t>
      </w:r>
      <w:r w:rsidRPr="003875F9">
        <w:t>Position and orientation principle of a tank</w:t>
      </w:r>
    </w:p>
    <w:p w14:paraId="5D1C0E66" w14:textId="78F276E6" w:rsidR="00363507" w:rsidRDefault="00103E40" w:rsidP="00F43ED7">
      <w:pPr>
        <w:jc w:val="both"/>
      </w:pPr>
      <w:r>
        <w:t>To</w:t>
      </w:r>
      <w:r w:rsidR="001517CC">
        <w:t xml:space="preserve"> calculate the next </w:t>
      </w:r>
      <w:r w:rsidR="00DF226A">
        <w:t>position of the tank</w:t>
      </w:r>
      <w:r w:rsidR="00A627D7">
        <w:t xml:space="preserve">, we </w:t>
      </w:r>
      <w:r w:rsidR="00BE3EE1">
        <w:t xml:space="preserve">simply </w:t>
      </w:r>
      <w:r w:rsidR="00EB112A">
        <w:t>add</w:t>
      </w:r>
      <w:r w:rsidR="00BE3EE1">
        <w:t xml:space="preserve"> at each step the speed to the current position</w:t>
      </w:r>
      <w:r w:rsidR="006275A0">
        <w:t xml:space="preserve">, projected (with the use of the </w:t>
      </w:r>
      <w:r w:rsidR="00650FDB">
        <w:t>position angle) onto x and y.</w:t>
      </w:r>
      <w:r w:rsidR="00BE3EE1">
        <w:t xml:space="preserve"> </w:t>
      </w:r>
      <w:r w:rsidR="00E93780">
        <w:t xml:space="preserve">To make the game more </w:t>
      </w:r>
      <w:r w:rsidR="00E56093">
        <w:t xml:space="preserve">realistic, </w:t>
      </w:r>
      <w:r w:rsidR="000A16CA">
        <w:t>the speed is not constant over time</w:t>
      </w:r>
      <w:r w:rsidR="00C833BC">
        <w:t>:</w:t>
      </w:r>
      <w:r w:rsidR="003C2FB5">
        <w:t xml:space="preserve"> </w:t>
      </w:r>
      <w:r w:rsidR="007B4833">
        <w:t xml:space="preserve">It is very small when you start to push </w:t>
      </w:r>
      <w:r w:rsidR="00F04A59">
        <w:t>the “go-forward” key</w:t>
      </w:r>
      <w:r w:rsidR="005A61CC">
        <w:t xml:space="preserve"> and </w:t>
      </w:r>
      <w:r w:rsidR="0050195E">
        <w:t xml:space="preserve">increases </w:t>
      </w:r>
      <w:r w:rsidR="0058771D">
        <w:t xml:space="preserve">at each </w:t>
      </w:r>
      <w:r w:rsidR="002B7D8C">
        <w:t>run</w:t>
      </w:r>
      <w:r w:rsidR="00B5703A">
        <w:t xml:space="preserve"> until it reaches the maximum value</w:t>
      </w:r>
      <w:r w:rsidR="00A8749B">
        <w:t>. It gives the impression that the tank is accelerating which is prettier on screen.</w:t>
      </w:r>
    </w:p>
    <w:p w14:paraId="49853347" w14:textId="5CE52754" w:rsidR="007939A1" w:rsidRDefault="00677EEC" w:rsidP="007939A1">
      <w:pPr>
        <w:jc w:val="both"/>
      </w:pPr>
      <w:r>
        <w:t>The same process is used</w:t>
      </w:r>
      <w:r w:rsidR="00F300AE">
        <w:t xml:space="preserve"> for bullets</w:t>
      </w:r>
      <w:r w:rsidR="00286E60">
        <w:t>, except that there is no acceleration (their speed is constant</w:t>
      </w:r>
      <w:r w:rsidR="004C7B94">
        <w:t xml:space="preserve"> over time</w:t>
      </w:r>
      <w:r w:rsidR="00877950">
        <w:t>)</w:t>
      </w:r>
      <w:r w:rsidR="0094148F">
        <w:t>.</w:t>
      </w:r>
      <w:r w:rsidR="00800889">
        <w:t xml:space="preserve"> However, bullets have a limited lifespan</w:t>
      </w:r>
      <w:r w:rsidR="00110B31">
        <w:t xml:space="preserve">: </w:t>
      </w:r>
      <w:r w:rsidR="001C3F31">
        <w:t xml:space="preserve">they </w:t>
      </w:r>
      <w:r w:rsidR="00110B31">
        <w:t xml:space="preserve">disappear </w:t>
      </w:r>
      <w:r w:rsidR="001C3F31">
        <w:t>when their Timer goes to 0.</w:t>
      </w:r>
    </w:p>
    <w:p w14:paraId="7A4FD2D6" w14:textId="31EE1480" w:rsidR="00DF314A" w:rsidRPr="00DF314A" w:rsidRDefault="00D76689" w:rsidP="00DF314A">
      <w:pPr>
        <w:pStyle w:val="Titre2"/>
      </w:pPr>
      <w:r>
        <w:t>Collision</w:t>
      </w:r>
      <w:r w:rsidR="00F42BEC">
        <w:t>s</w:t>
      </w:r>
    </w:p>
    <w:p w14:paraId="3373378E" w14:textId="5487A320" w:rsidR="006E1D30" w:rsidRDefault="006E1D30" w:rsidP="00C96B02">
      <w:pPr>
        <w:jc w:val="both"/>
      </w:pPr>
      <w:r>
        <w:t xml:space="preserve">At first, we chose to use </w:t>
      </w:r>
      <w:r w:rsidR="00795033">
        <w:t xml:space="preserve">square hitboxes </w:t>
      </w:r>
      <w:r w:rsidR="00ED3E44">
        <w:t xml:space="preserve">for the tanks, as their sprites are squares. </w:t>
      </w:r>
      <w:r w:rsidR="00391DE3">
        <w:t xml:space="preserve">However, </w:t>
      </w:r>
      <w:r w:rsidR="00053CAC">
        <w:t xml:space="preserve">the collisions of the edges of the square onto a wall made rotation impossible </w:t>
      </w:r>
      <w:r w:rsidR="00777646">
        <w:t xml:space="preserve">if you were too close to that </w:t>
      </w:r>
      <w:r w:rsidR="001819ED">
        <w:t>wall</w:t>
      </w:r>
      <w:r w:rsidR="00267B4D">
        <w:t>, which was frustrating when trying to escape from your opponent through the maze.</w:t>
      </w:r>
      <w:r w:rsidR="00341DAE">
        <w:t xml:space="preserve"> We decided to transform that square into a </w:t>
      </w:r>
      <w:r w:rsidR="00F83EA0">
        <w:t xml:space="preserve">circular hitbox, </w:t>
      </w:r>
      <w:r w:rsidR="006345AB">
        <w:t xml:space="preserve">which corrected </w:t>
      </w:r>
      <w:r w:rsidR="008C2311">
        <w:t>this</w:t>
      </w:r>
      <w:r w:rsidR="006345AB">
        <w:t xml:space="preserve"> problem</w:t>
      </w:r>
      <w:r w:rsidR="00182900">
        <w:t>.</w:t>
      </w:r>
    </w:p>
    <w:p w14:paraId="15F7FAA7" w14:textId="55A8F08B" w:rsidR="00007321" w:rsidRDefault="00DC3914" w:rsidP="00C96B02">
      <w:pPr>
        <w:jc w:val="both"/>
      </w:pPr>
      <w:r>
        <w:t xml:space="preserve">The collision detection </w:t>
      </w:r>
      <w:r w:rsidR="00056A29">
        <w:t>is</w:t>
      </w:r>
      <w:r>
        <w:t xml:space="preserve"> the same for </w:t>
      </w:r>
      <w:r w:rsidR="00056A29">
        <w:t>both bullets and tanks.</w:t>
      </w:r>
      <w:r w:rsidR="00F93A8E">
        <w:t xml:space="preserve"> </w:t>
      </w:r>
      <w:r w:rsidR="00D95228">
        <w:t xml:space="preserve">In order to </w:t>
      </w:r>
      <w:r w:rsidR="00007321">
        <w:t xml:space="preserve">achieve </w:t>
      </w:r>
      <w:r w:rsidR="00F93A8E">
        <w:t>it</w:t>
      </w:r>
      <w:r w:rsidR="00007321">
        <w:t>, here are the step</w:t>
      </w:r>
      <w:r w:rsidR="009F1315">
        <w:t>s</w:t>
      </w:r>
      <w:r w:rsidR="00007321">
        <w:t xml:space="preserve"> </w:t>
      </w:r>
      <w:r w:rsidR="00CE5784">
        <w:t>to</w:t>
      </w:r>
      <w:r w:rsidR="00007321">
        <w:t xml:space="preserve"> follow:</w:t>
      </w:r>
    </w:p>
    <w:p w14:paraId="5A25E02F" w14:textId="76EED3EF" w:rsidR="00AB0C47" w:rsidRDefault="002364C8" w:rsidP="00C7641E">
      <w:pPr>
        <w:pStyle w:val="Paragraphedeliste"/>
        <w:numPr>
          <w:ilvl w:val="0"/>
          <w:numId w:val="7"/>
        </w:numPr>
        <w:jc w:val="both"/>
      </w:pPr>
      <w:r>
        <w:t>List</w:t>
      </w:r>
      <w:r w:rsidR="00AB0C47">
        <w:t xml:space="preserve"> the surrounding tiles of the object</w:t>
      </w:r>
      <w:r w:rsidR="007E0796">
        <w:t>, since collision can only happen there.</w:t>
      </w:r>
      <w:r w:rsidR="00B41676">
        <w:t xml:space="preserve"> </w:t>
      </w:r>
    </w:p>
    <w:p w14:paraId="1016B147" w14:textId="6DC2097A" w:rsidR="00007321" w:rsidRDefault="00170FE3" w:rsidP="00007321">
      <w:pPr>
        <w:pStyle w:val="Paragraphedeliste"/>
        <w:numPr>
          <w:ilvl w:val="0"/>
          <w:numId w:val="7"/>
        </w:numPr>
        <w:jc w:val="both"/>
      </w:pPr>
      <w:r>
        <w:t>Add these tiles to an array</w:t>
      </w:r>
      <w:r w:rsidR="00F52F80">
        <w:t>, and add the tiles representing</w:t>
      </w:r>
      <w:r>
        <w:t xml:space="preserve"> the borders of the map.</w:t>
      </w:r>
    </w:p>
    <w:p w14:paraId="715149B4" w14:textId="76EED3EF" w:rsidR="00170FE3" w:rsidRDefault="00E71F86" w:rsidP="00007321">
      <w:pPr>
        <w:pStyle w:val="Paragraphedeliste"/>
        <w:numPr>
          <w:ilvl w:val="0"/>
          <w:numId w:val="7"/>
        </w:numPr>
        <w:jc w:val="both"/>
      </w:pPr>
      <w:r>
        <w:lastRenderedPageBreak/>
        <w:t xml:space="preserve">Check every pixel inside the hitbox (a </w:t>
      </w:r>
      <w:r w:rsidR="00326489">
        <w:t>disk</w:t>
      </w:r>
      <w:r>
        <w:t xml:space="preserve">) </w:t>
      </w:r>
      <w:r w:rsidR="00276FD0">
        <w:t>of the object</w:t>
      </w:r>
      <w:r w:rsidR="00170FE3">
        <w:t>.</w:t>
      </w:r>
      <w:r w:rsidR="00C11E11">
        <w:t xml:space="preserve"> </w:t>
      </w:r>
      <w:r w:rsidR="00F47681">
        <w:t xml:space="preserve">If any of these pixels is </w:t>
      </w:r>
      <w:r w:rsidR="00915CCF">
        <w:t>representing a</w:t>
      </w:r>
      <w:r w:rsidR="00F47681">
        <w:t xml:space="preserve"> wall, then there is </w:t>
      </w:r>
      <w:r w:rsidR="00F950C7">
        <w:t xml:space="preserve">a </w:t>
      </w:r>
      <w:r w:rsidR="00F47681">
        <w:t>collision.</w:t>
      </w:r>
      <w:r w:rsidR="00C11E11">
        <w:t xml:space="preserve"> </w:t>
      </w:r>
      <w:r w:rsidR="0014034B">
        <w:t>It will only happen for tiles in the above-mentioned array.</w:t>
      </w:r>
    </w:p>
    <w:p w14:paraId="23A1F4D7" w14:textId="38F6D85F" w:rsidR="009E7C2E" w:rsidRDefault="00C53F51" w:rsidP="00170FE3">
      <w:pPr>
        <w:jc w:val="both"/>
      </w:pPr>
      <w:r>
        <w:t xml:space="preserve">Remark: </w:t>
      </w:r>
      <w:r w:rsidR="000B0C04">
        <w:t xml:space="preserve">When a </w:t>
      </w:r>
      <w:r w:rsidR="000F62B1">
        <w:t xml:space="preserve">wall </w:t>
      </w:r>
      <w:r w:rsidR="000B0C04">
        <w:t xml:space="preserve">Tile is created, </w:t>
      </w:r>
      <w:r w:rsidR="00063DA7">
        <w:t xml:space="preserve">we record </w:t>
      </w:r>
      <w:r w:rsidR="00FB7562">
        <w:t>the surrounding wall</w:t>
      </w:r>
      <w:r w:rsidR="000E2DC6">
        <w:t>s (up, down, left, right)</w:t>
      </w:r>
      <w:r w:rsidR="007B0EA9">
        <w:t xml:space="preserve"> in its collision variables</w:t>
      </w:r>
      <w:r w:rsidR="005E085B">
        <w:t>.</w:t>
      </w:r>
    </w:p>
    <w:p w14:paraId="29705CA4" w14:textId="488A1136" w:rsidR="00170FE3" w:rsidRDefault="00170FE3" w:rsidP="00170FE3">
      <w:pPr>
        <w:jc w:val="both"/>
      </w:pPr>
      <w:r>
        <w:t xml:space="preserve">In order to check if a pixel is </w:t>
      </w:r>
      <w:r w:rsidR="0066203C">
        <w:t>representing</w:t>
      </w:r>
      <w:r>
        <w:t xml:space="preserve"> a wall,</w:t>
      </w:r>
    </w:p>
    <w:p w14:paraId="7D9DE587" w14:textId="179FEB9F" w:rsidR="00E75AE6" w:rsidRDefault="00170FE3" w:rsidP="00E75AE6">
      <w:pPr>
        <w:pStyle w:val="Paragraphedeliste"/>
        <w:numPr>
          <w:ilvl w:val="0"/>
          <w:numId w:val="7"/>
        </w:numPr>
        <w:jc w:val="both"/>
      </w:pPr>
      <w:r>
        <w:t xml:space="preserve">Verify </w:t>
      </w:r>
      <w:r w:rsidR="005755FD">
        <w:t>that</w:t>
      </w:r>
      <w:r>
        <w:t xml:space="preserve"> the tile </w:t>
      </w:r>
      <w:r w:rsidR="008C53FE">
        <w:t xml:space="preserve">containing </w:t>
      </w:r>
      <w:r>
        <w:t xml:space="preserve">the pixel does </w:t>
      </w:r>
      <w:r w:rsidR="00D461A1">
        <w:t>allow</w:t>
      </w:r>
      <w:r>
        <w:t xml:space="preserve"> collisions</w:t>
      </w:r>
      <w:r w:rsidR="00E75AE6">
        <w:t xml:space="preserve">, </w:t>
      </w:r>
      <w:r w:rsidR="00A91129">
        <w:t>i.e. it’s a wall</w:t>
      </w:r>
      <w:r w:rsidR="00E75AE6">
        <w:t>.</w:t>
      </w:r>
    </w:p>
    <w:p w14:paraId="5EC713B0" w14:textId="0FEAA435" w:rsidR="000B1396" w:rsidRDefault="00887A38" w:rsidP="00F31499">
      <w:pPr>
        <w:pStyle w:val="Paragraphedeliste"/>
        <w:numPr>
          <w:ilvl w:val="0"/>
          <w:numId w:val="7"/>
        </w:numPr>
        <w:jc w:val="both"/>
      </w:pPr>
      <w:r>
        <w:t>Then we check the orient</w:t>
      </w:r>
      <w:r w:rsidR="00DF1CC4">
        <w:t>ation of the wall</w:t>
      </w:r>
      <w:r w:rsidR="0068579A">
        <w:t xml:space="preserve">, </w:t>
      </w:r>
      <w:r w:rsidR="00E75AE6">
        <w:t xml:space="preserve">whether </w:t>
      </w:r>
      <w:r w:rsidR="00AA1F27">
        <w:t>it is</w:t>
      </w:r>
      <w:r w:rsidR="00E75AE6">
        <w:t xml:space="preserve"> an up, down, left or right </w:t>
      </w:r>
      <w:r w:rsidR="00AA1F27">
        <w:t>wall.</w:t>
      </w:r>
      <w:r w:rsidR="0006755F">
        <w:t xml:space="preserve"> </w:t>
      </w:r>
      <w:r w:rsidR="00371FB3">
        <w:t xml:space="preserve">Then, we verify that the pixel </w:t>
      </w:r>
      <w:r w:rsidR="005A0A5C">
        <w:t xml:space="preserve">is not </w:t>
      </w:r>
      <w:r w:rsidR="00DF2A3E">
        <w:t>where</w:t>
      </w:r>
      <w:r w:rsidR="005A0A5C">
        <w:t xml:space="preserve"> the </w:t>
      </w:r>
      <w:r w:rsidR="00DF2A3E">
        <w:t>wall is</w:t>
      </w:r>
      <w:r w:rsidR="005A0A5C">
        <w:t xml:space="preserve">. </w:t>
      </w:r>
      <w:r w:rsidR="0002579E">
        <w:t>For e</w:t>
      </w:r>
      <w:r w:rsidR="0051182D">
        <w:t xml:space="preserve">xample: if a wall Tile </w:t>
      </w:r>
      <w:r w:rsidR="001576EC">
        <w:t>is</w:t>
      </w:r>
      <w:r w:rsidR="0051182D">
        <w:t xml:space="preserve"> a left </w:t>
      </w:r>
      <w:r w:rsidR="001576EC">
        <w:t>wall</w:t>
      </w:r>
      <w:r w:rsidR="0051182D">
        <w:t xml:space="preserve">, we will check </w:t>
      </w:r>
      <w:r w:rsidR="00304455">
        <w:t>if</w:t>
      </w:r>
      <w:r w:rsidR="0051182D">
        <w:t xml:space="preserve"> the pixel is </w:t>
      </w:r>
      <w:r w:rsidR="0002579E">
        <w:t>o</w:t>
      </w:r>
      <w:r w:rsidR="0051182D">
        <w:t xml:space="preserve">n the left </w:t>
      </w:r>
      <w:r w:rsidR="00304455">
        <w:t>side of this tile. If yes, then the</w:t>
      </w:r>
      <w:r w:rsidR="0015305C">
        <w:t xml:space="preserve">re is indeed a collision. </w:t>
      </w:r>
    </w:p>
    <w:p w14:paraId="433CD6F3" w14:textId="4BE8DA85" w:rsidR="00693874" w:rsidRDefault="00E75AE6" w:rsidP="00E24B3D">
      <w:pPr>
        <w:jc w:val="both"/>
      </w:pPr>
      <w:r>
        <w:t xml:space="preserve">The end of this process sets a </w:t>
      </w:r>
      <w:r w:rsidR="00401A52">
        <w:t>Boolean</w:t>
      </w:r>
      <w:r>
        <w:t xml:space="preserve"> variable named </w:t>
      </w:r>
      <w:r>
        <w:rPr>
          <w:i/>
          <w:iCs/>
        </w:rPr>
        <w:t>collision</w:t>
      </w:r>
      <w:r>
        <w:t xml:space="preserve"> which tells if a collision occurred and this is handled in </w:t>
      </w:r>
      <w:r w:rsidR="0002579E">
        <w:t xml:space="preserve">a </w:t>
      </w:r>
      <w:r>
        <w:t>different manner depending on the collision we’re dealing with</w:t>
      </w:r>
      <w:r w:rsidR="00693874">
        <w:t xml:space="preserve">. For example, a collision between a tank and a wall </w:t>
      </w:r>
      <w:r w:rsidR="00401A52">
        <w:t>stops</w:t>
      </w:r>
      <w:r w:rsidR="00693874">
        <w:t xml:space="preserve"> the tank, a collision between </w:t>
      </w:r>
      <w:r w:rsidR="00AD554F">
        <w:t>a bullet and a wall changes the direction of the bullet, a collision between a tank and a bullet kills the player, etc…</w:t>
      </w:r>
    </w:p>
    <w:p w14:paraId="0BC4DF92" w14:textId="7B515578" w:rsidR="00E24B3D" w:rsidRPr="006E1D30" w:rsidRDefault="00E24B3D" w:rsidP="00E24B3D">
      <w:pPr>
        <w:jc w:val="both"/>
      </w:pPr>
      <w:r>
        <w:t xml:space="preserve">Note: We left in the script a conditional loop </w:t>
      </w:r>
      <w:r w:rsidR="00987601">
        <w:t xml:space="preserve">used to debug, </w:t>
      </w:r>
      <w:r w:rsidR="001C2094">
        <w:t>drawing</w:t>
      </w:r>
      <w:r w:rsidR="00D1596A">
        <w:t xml:space="preserve"> on top of the Tank </w:t>
      </w:r>
      <w:r w:rsidR="0058688D">
        <w:t>s</w:t>
      </w:r>
      <w:r w:rsidR="00D1596A">
        <w:t xml:space="preserve">prite </w:t>
      </w:r>
      <w:r w:rsidR="0058688D">
        <w:t>its hitbox</w:t>
      </w:r>
      <w:r w:rsidR="003B1F05">
        <w:t xml:space="preserve">. It is not used when you want to play, </w:t>
      </w:r>
      <w:r w:rsidR="00BA3332">
        <w:t>but it was clearly useful when we implemented collisions.</w:t>
      </w:r>
    </w:p>
    <w:p w14:paraId="4C6C4C9F" w14:textId="688451DA" w:rsidR="00FC7963" w:rsidRDefault="00FC7963" w:rsidP="00FC7963">
      <w:pPr>
        <w:pStyle w:val="Titre2"/>
      </w:pPr>
      <w:r>
        <w:t>Limits</w:t>
      </w:r>
    </w:p>
    <w:p w14:paraId="6B5C510F" w14:textId="332D8146" w:rsidR="00FC7963" w:rsidRPr="00FC7963" w:rsidRDefault="007A5F4E" w:rsidP="00A27A42">
      <w:pPr>
        <w:jc w:val="both"/>
      </w:pPr>
      <w:r>
        <w:t xml:space="preserve">Since we defined the tank hitbox as a circle to simplify the collisions and </w:t>
      </w:r>
      <w:r w:rsidR="0096503F">
        <w:t>allow</w:t>
      </w:r>
      <w:r w:rsidR="00C43D79">
        <w:t xml:space="preserve"> </w:t>
      </w:r>
      <w:r w:rsidR="00BC7E2B">
        <w:t xml:space="preserve">it </w:t>
      </w:r>
      <w:r w:rsidR="00C43D79">
        <w:t>to rotate even when you are close to a wall,</w:t>
      </w:r>
      <w:r>
        <w:t xml:space="preserve"> the </w:t>
      </w:r>
      <w:r w:rsidR="00AE48CB">
        <w:t xml:space="preserve">edges of the tank </w:t>
      </w:r>
      <w:r w:rsidR="00F7255C">
        <w:t>overlap with the wall</w:t>
      </w:r>
      <w:r w:rsidR="0091310E">
        <w:t xml:space="preserve">s which </w:t>
      </w:r>
      <w:r w:rsidR="00BC7E2B">
        <w:t>are</w:t>
      </w:r>
      <w:r w:rsidR="0091310E">
        <w:t xml:space="preserve"> not realistic at all</w:t>
      </w:r>
      <w:r w:rsidR="007F0303">
        <w:t xml:space="preserve">. </w:t>
      </w:r>
      <w:r w:rsidR="00BC7E2B">
        <w:t>A</w:t>
      </w:r>
      <w:r w:rsidR="00E30077">
        <w:t xml:space="preserve"> bullet </w:t>
      </w:r>
      <w:r w:rsidR="00BC7E2B">
        <w:t>may cros</w:t>
      </w:r>
      <w:r w:rsidR="00BA1961">
        <w:t>s one of the edge</w:t>
      </w:r>
      <w:r w:rsidR="00BC7E2B">
        <w:t>s</w:t>
      </w:r>
      <w:r w:rsidR="00BA1961">
        <w:t xml:space="preserve"> of a player’s tank without </w:t>
      </w:r>
      <w:r w:rsidR="004A69DE">
        <w:t xml:space="preserve">any effect. We are aware that it can be </w:t>
      </w:r>
      <w:r w:rsidR="005104B8">
        <w:t>very</w:t>
      </w:r>
      <w:r w:rsidR="004A69DE">
        <w:t xml:space="preserve"> frustratin</w:t>
      </w:r>
      <w:r w:rsidR="005104B8">
        <w:t>g for players to</w:t>
      </w:r>
      <w:r w:rsidR="00A27A42">
        <w:t xml:space="preserve"> miss a shot because of the game’s hitbox design. </w:t>
      </w:r>
      <w:r w:rsidR="008707ED">
        <w:t xml:space="preserve">We have put a lot of effort into this issue. </w:t>
      </w:r>
      <w:r w:rsidR="00E52977">
        <w:t>We searched for different libraries</w:t>
      </w:r>
      <w:r w:rsidR="00DA7817">
        <w:t xml:space="preserve"> and codes</w:t>
      </w:r>
      <w:r w:rsidR="00E52977">
        <w:t xml:space="preserve"> that could allow </w:t>
      </w:r>
      <w:r w:rsidR="00BC7E2B">
        <w:t>overcoming</w:t>
      </w:r>
      <w:r w:rsidR="00DA7817">
        <w:t xml:space="preserve"> this issue. The solution we came up with turns out to be the best of what we can do </w:t>
      </w:r>
      <w:r w:rsidR="00E52977">
        <w:t>with the less possible frustration</w:t>
      </w:r>
      <w:r w:rsidR="00DA7817">
        <w:t xml:space="preserve"> and </w:t>
      </w:r>
      <w:r w:rsidR="00AE66C6">
        <w:t xml:space="preserve">the </w:t>
      </w:r>
      <w:r w:rsidR="00DA7817">
        <w:t>best gameplay.</w:t>
      </w:r>
    </w:p>
    <w:p w14:paraId="2676727A" w14:textId="1225C99D" w:rsidR="0026320C" w:rsidRDefault="0026320C" w:rsidP="00781AC0">
      <w:pPr>
        <w:pStyle w:val="Titre1"/>
      </w:pPr>
      <w:r>
        <w:t>Conclusion</w:t>
      </w:r>
    </w:p>
    <w:p w14:paraId="5C234811" w14:textId="04A50DFE" w:rsidR="006D3EF4" w:rsidRDefault="000B70E1" w:rsidP="009E7C2E">
      <w:pPr>
        <w:spacing w:after="0"/>
        <w:ind w:firstLine="360"/>
        <w:jc w:val="both"/>
      </w:pPr>
      <w:r>
        <w:t>Eventually</w:t>
      </w:r>
      <w:r w:rsidR="00CD58E1">
        <w:t xml:space="preserve">, this </w:t>
      </w:r>
      <w:r w:rsidR="00BE4892">
        <w:t xml:space="preserve">project was a great way to </w:t>
      </w:r>
      <w:r w:rsidR="00161DEC">
        <w:t>widen</w:t>
      </w:r>
      <w:r w:rsidR="00BE4892">
        <w:t xml:space="preserve"> </w:t>
      </w:r>
      <w:r w:rsidR="005747EC">
        <w:t xml:space="preserve">our knowledge </w:t>
      </w:r>
      <w:r w:rsidR="00AE66C6">
        <w:t>of</w:t>
      </w:r>
      <w:r w:rsidR="005747EC">
        <w:t xml:space="preserve"> </w:t>
      </w:r>
      <w:r w:rsidR="00E938F7">
        <w:t>computer science</w:t>
      </w:r>
      <w:r w:rsidR="0011148E">
        <w:t>, especially</w:t>
      </w:r>
      <w:r w:rsidR="00D830D4">
        <w:t xml:space="preserve"> </w:t>
      </w:r>
      <w:r w:rsidR="0011148E">
        <w:t>programming</w:t>
      </w:r>
      <w:r w:rsidR="00E938F7">
        <w:t xml:space="preserve">. </w:t>
      </w:r>
      <w:r w:rsidR="0011148E">
        <w:t xml:space="preserve">It was </w:t>
      </w:r>
      <w:r w:rsidR="00842336">
        <w:t>a</w:t>
      </w:r>
      <w:r w:rsidR="0011148E">
        <w:t xml:space="preserve"> first </w:t>
      </w:r>
      <w:r w:rsidR="00B51C08">
        <w:t>for us as</w:t>
      </w:r>
      <w:r w:rsidR="00483E0E">
        <w:t xml:space="preserve"> </w:t>
      </w:r>
      <w:r w:rsidR="008868E2">
        <w:t>we</w:t>
      </w:r>
      <w:r w:rsidR="005727D1">
        <w:t xml:space="preserve"> </w:t>
      </w:r>
      <w:r w:rsidR="008868E2">
        <w:t xml:space="preserve">never </w:t>
      </w:r>
      <w:r w:rsidR="003E0DDB">
        <w:t>made a game before.</w:t>
      </w:r>
      <w:r w:rsidR="003C592E">
        <w:t xml:space="preserve"> It was an extremely </w:t>
      </w:r>
      <w:r w:rsidR="003D788B">
        <w:t>interesting</w:t>
      </w:r>
      <w:r w:rsidR="003C592E">
        <w:t xml:space="preserve"> challenge</w:t>
      </w:r>
      <w:r w:rsidR="00493C9B">
        <w:t xml:space="preserve"> as </w:t>
      </w:r>
      <w:r w:rsidR="009A2D1F">
        <w:t xml:space="preserve">such a </w:t>
      </w:r>
      <w:r w:rsidR="003D788B">
        <w:t xml:space="preserve">script </w:t>
      </w:r>
      <w:r w:rsidR="001D0862">
        <w:t>need</w:t>
      </w:r>
      <w:r w:rsidR="00174576">
        <w:t>s</w:t>
      </w:r>
      <w:r w:rsidR="001D0862">
        <w:t xml:space="preserve"> to </w:t>
      </w:r>
      <w:r w:rsidR="00431B19">
        <w:t>constantly updat</w:t>
      </w:r>
      <w:r w:rsidR="001D0862">
        <w:t>e itself</w:t>
      </w:r>
      <w:r w:rsidR="0088757B">
        <w:t xml:space="preserve"> (which </w:t>
      </w:r>
      <w:r w:rsidR="003B6F12">
        <w:t xml:space="preserve">requires </w:t>
      </w:r>
      <w:r w:rsidR="00BF671B">
        <w:t>c</w:t>
      </w:r>
      <w:r w:rsidR="007A042E">
        <w:t>heck</w:t>
      </w:r>
      <w:r w:rsidR="00BF671B">
        <w:t>ing</w:t>
      </w:r>
      <w:r w:rsidR="007A042E">
        <w:t xml:space="preserve"> every </w:t>
      </w:r>
      <w:r w:rsidR="00BF671B">
        <w:t>entit</w:t>
      </w:r>
      <w:r w:rsidR="00AE66C6">
        <w:t>y'</w:t>
      </w:r>
      <w:r w:rsidR="00D52801">
        <w:t>s</w:t>
      </w:r>
      <w:r w:rsidR="007A042E">
        <w:t xml:space="preserve"> positions, collisions</w:t>
      </w:r>
      <w:r w:rsidR="00E3691E">
        <w:t xml:space="preserve"> and</w:t>
      </w:r>
      <w:r w:rsidR="007A042E">
        <w:t xml:space="preserve"> trajectories</w:t>
      </w:r>
      <w:r w:rsidR="00D52801">
        <w:t>)</w:t>
      </w:r>
      <w:r w:rsidR="007A042E">
        <w:t>.</w:t>
      </w:r>
      <w:r w:rsidR="00AE66C6">
        <w:t xml:space="preserve"> </w:t>
      </w:r>
      <w:r w:rsidR="00E658B6">
        <w:t xml:space="preserve">It was </w:t>
      </w:r>
      <w:r w:rsidR="007E613E">
        <w:t>also a first in terms of project length. Coding over several</w:t>
      </w:r>
      <w:r w:rsidR="009B1F6A">
        <w:t xml:space="preserve"> months really </w:t>
      </w:r>
      <w:r w:rsidR="00646BB0">
        <w:t xml:space="preserve">has an impact on how </w:t>
      </w:r>
      <w:r w:rsidR="007E494A">
        <w:t>we designed the project.</w:t>
      </w:r>
    </w:p>
    <w:p w14:paraId="4276E943" w14:textId="1BEFE7F7" w:rsidR="00841B36" w:rsidRDefault="00712432" w:rsidP="00D52801">
      <w:pPr>
        <w:spacing w:after="0"/>
        <w:ind w:firstLine="360"/>
        <w:jc w:val="both"/>
      </w:pPr>
      <w:r>
        <w:t xml:space="preserve">Another challenge </w:t>
      </w:r>
      <w:r w:rsidR="00102C3F">
        <w:t>work as a team. To overcome th</w:t>
      </w:r>
      <w:r w:rsidR="006B30CB">
        <w:t>e issue of sharing work</w:t>
      </w:r>
      <w:r w:rsidR="007C2F43">
        <w:t xml:space="preserve"> we </w:t>
      </w:r>
      <w:r w:rsidR="0059486D">
        <w:t xml:space="preserve">chose to use </w:t>
      </w:r>
      <w:r w:rsidR="00174576">
        <w:t>GitHub</w:t>
      </w:r>
      <w:r w:rsidR="006B30CB">
        <w:t>. W</w:t>
      </w:r>
      <w:r w:rsidR="007C2F43">
        <w:t xml:space="preserve">e had to </w:t>
      </w:r>
      <w:r w:rsidR="0059486D">
        <w:t>get used to the command-line</w:t>
      </w:r>
      <w:r w:rsidR="002664CD">
        <w:t xml:space="preserve"> </w:t>
      </w:r>
      <w:r w:rsidR="00C64A07">
        <w:t>interface</w:t>
      </w:r>
      <w:r w:rsidR="00723E79">
        <w:t xml:space="preserve"> </w:t>
      </w:r>
      <w:r w:rsidR="002B2135">
        <w:t>but the benefi</w:t>
      </w:r>
      <w:r w:rsidR="009A66F9">
        <w:t>ts justified the cost</w:t>
      </w:r>
      <w:r w:rsidR="00CD16CE">
        <w:t>.</w:t>
      </w:r>
      <w:r w:rsidR="0080055E">
        <w:t xml:space="preserve"> </w:t>
      </w:r>
      <w:r w:rsidR="009A66F9">
        <w:t>W</w:t>
      </w:r>
      <w:r w:rsidR="0080055E">
        <w:t xml:space="preserve">e </w:t>
      </w:r>
      <w:r w:rsidR="00C3557E">
        <w:t xml:space="preserve">did regular meetings to </w:t>
      </w:r>
      <w:r w:rsidR="00DD2348">
        <w:t xml:space="preserve">give an </w:t>
      </w:r>
      <w:r w:rsidR="00BB1A2F">
        <w:t xml:space="preserve">update on </w:t>
      </w:r>
      <w:r w:rsidR="00F0484A">
        <w:t>each one’s</w:t>
      </w:r>
      <w:r w:rsidR="00BB1A2F">
        <w:t xml:space="preserve"> advancement of the project, </w:t>
      </w:r>
      <w:r w:rsidR="001D20DE">
        <w:t xml:space="preserve">what </w:t>
      </w:r>
      <w:r w:rsidR="005547DB">
        <w:t>were</w:t>
      </w:r>
      <w:r w:rsidR="001D20DE">
        <w:t xml:space="preserve"> the new priorit</w:t>
      </w:r>
      <w:r w:rsidR="00594026">
        <w:t>ies</w:t>
      </w:r>
      <w:r w:rsidR="00FA2A0C">
        <w:t xml:space="preserve"> </w:t>
      </w:r>
      <w:r w:rsidR="004F02AF">
        <w:t>and</w:t>
      </w:r>
      <w:r w:rsidR="00FA2A0C">
        <w:t xml:space="preserve"> to discuss algorithm strategies (for example, how to manage collisions)</w:t>
      </w:r>
      <w:r w:rsidR="00671AFA">
        <w:t>.</w:t>
      </w:r>
      <w:r w:rsidR="0027049A">
        <w:t xml:space="preserve"> We definitely understood the need for comments in the code</w:t>
      </w:r>
      <w:r w:rsidR="00841B36">
        <w:t xml:space="preserve"> and in commits</w:t>
      </w:r>
      <w:r w:rsidR="00B01E0C">
        <w:t xml:space="preserve"> </w:t>
      </w:r>
      <w:r w:rsidR="00F16E4A">
        <w:t xml:space="preserve">such that others </w:t>
      </w:r>
      <w:r w:rsidR="00841B36">
        <w:t>could</w:t>
      </w:r>
      <w:r w:rsidR="00F16E4A">
        <w:t xml:space="preserve"> easily figure out what </w:t>
      </w:r>
      <w:r w:rsidR="00152408">
        <w:t>has been done, and how.</w:t>
      </w:r>
    </w:p>
    <w:p w14:paraId="3F4236ED" w14:textId="3B92360C" w:rsidR="00D20B25" w:rsidRDefault="002C7BC7" w:rsidP="00324797">
      <w:pPr>
        <w:ind w:firstLine="360"/>
        <w:jc w:val="both"/>
      </w:pPr>
      <w:r>
        <w:t>Globally, it was a</w:t>
      </w:r>
      <w:r w:rsidR="00B26266">
        <w:t xml:space="preserve">n entertaining </w:t>
      </w:r>
      <w:r>
        <w:t>project to do</w:t>
      </w:r>
      <w:r w:rsidR="005F375A">
        <w:t xml:space="preserve"> even if it was sometimes tedious</w:t>
      </w:r>
      <w:r w:rsidR="004B01AD">
        <w:t xml:space="preserve">. </w:t>
      </w:r>
      <w:r w:rsidR="00041F4E">
        <w:t>It took a lot of time</w:t>
      </w:r>
      <w:r w:rsidR="00394905">
        <w:t xml:space="preserve"> and energy</w:t>
      </w:r>
      <w:r w:rsidR="00041F4E">
        <w:t xml:space="preserve"> to code everything</w:t>
      </w:r>
      <w:r w:rsidR="00394905">
        <w:t>. E</w:t>
      </w:r>
      <w:r w:rsidR="00ED39DB">
        <w:t>specially when</w:t>
      </w:r>
      <w:r w:rsidR="00F5255E">
        <w:t xml:space="preserve"> </w:t>
      </w:r>
      <w:r w:rsidR="00243B8B">
        <w:t>we had to identify</w:t>
      </w:r>
      <w:r w:rsidR="00ED39DB">
        <w:t xml:space="preserve"> </w:t>
      </w:r>
      <w:r w:rsidR="00243B8B">
        <w:t xml:space="preserve">the origin of a bug, and then </w:t>
      </w:r>
      <w:r w:rsidR="00461DDB">
        <w:t>find a way to correct it.</w:t>
      </w:r>
      <w:r w:rsidR="00B26266">
        <w:t xml:space="preserve"> </w:t>
      </w:r>
      <w:r w:rsidR="007108D3">
        <w:t xml:space="preserve">The final program </w:t>
      </w:r>
      <w:r w:rsidR="00A03772">
        <w:t>is within our expectations</w:t>
      </w:r>
      <w:r w:rsidR="00E765CB">
        <w:t>: we have a functional game</w:t>
      </w:r>
      <w:r w:rsidR="0037055E">
        <w:t>, with pretty good</w:t>
      </w:r>
      <w:r w:rsidR="00D551FC">
        <w:t xml:space="preserve"> collisions, </w:t>
      </w:r>
      <w:r w:rsidR="000E4863">
        <w:t xml:space="preserve">and </w:t>
      </w:r>
      <w:r w:rsidR="00CD24AB">
        <w:t xml:space="preserve">cool </w:t>
      </w:r>
      <w:r w:rsidR="00273CF9">
        <w:t>additional</w:t>
      </w:r>
      <w:r w:rsidR="00CD24AB">
        <w:t xml:space="preserve"> features</w:t>
      </w:r>
      <w:r w:rsidR="00A95030">
        <w:t xml:space="preserve"> (</w:t>
      </w:r>
      <w:r w:rsidR="004B01AD">
        <w:t xml:space="preserve">such </w:t>
      </w:r>
      <w:r w:rsidR="00A95030">
        <w:t>as tanks</w:t>
      </w:r>
      <w:r w:rsidR="006D1529">
        <w:t xml:space="preserve"> with super </w:t>
      </w:r>
      <w:r w:rsidR="00390DFC">
        <w:t>capacities</w:t>
      </w:r>
      <w:r w:rsidR="00A95030">
        <w:t>)</w:t>
      </w:r>
      <w:r w:rsidR="00E765CB">
        <w:t xml:space="preserve">. </w:t>
      </w:r>
      <w:r w:rsidR="00F9062F">
        <w:t>Nevertheless, we can still improve</w:t>
      </w:r>
      <w:r w:rsidR="00273CF9">
        <w:t xml:space="preserve"> the launch</w:t>
      </w:r>
      <w:r w:rsidR="004B01AD">
        <w:t>ing</w:t>
      </w:r>
      <w:r w:rsidR="00273CF9">
        <w:t xml:space="preserve"> time</w:t>
      </w:r>
      <w:r w:rsidR="00B17E46">
        <w:t xml:space="preserve">, or add </w:t>
      </w:r>
      <w:r w:rsidR="000E4863">
        <w:t xml:space="preserve">a </w:t>
      </w:r>
      <w:r w:rsidR="00B17E46">
        <w:t>“loading” wi</w:t>
      </w:r>
      <w:r w:rsidR="004B01AD">
        <w:t>n</w:t>
      </w:r>
      <w:r w:rsidR="00B17E46">
        <w:t>dow</w:t>
      </w:r>
      <w:r w:rsidR="008A6AF7">
        <w:t xml:space="preserve"> </w:t>
      </w:r>
      <w:r w:rsidR="00472CC8">
        <w:t xml:space="preserve">to ensure the </w:t>
      </w:r>
      <w:r w:rsidR="00F92065">
        <w:t>user that the game didn’t crash</w:t>
      </w:r>
      <w:r w:rsidR="0033159B">
        <w:t>.</w:t>
      </w:r>
      <w:r w:rsidR="00ED1169">
        <w:t xml:space="preserve"> </w:t>
      </w:r>
      <w:r w:rsidR="003C31EB">
        <w:t xml:space="preserve">Also, </w:t>
      </w:r>
      <w:r w:rsidR="004B01AD">
        <w:t>tank-wall</w:t>
      </w:r>
      <w:r w:rsidR="00AD1606">
        <w:t xml:space="preserve"> </w:t>
      </w:r>
      <w:r w:rsidR="003C31EB">
        <w:t>collisions</w:t>
      </w:r>
      <w:r w:rsidR="00BB3F0E">
        <w:t xml:space="preserve"> may be</w:t>
      </w:r>
      <w:r w:rsidR="00AD1606">
        <w:t xml:space="preserve"> </w:t>
      </w:r>
      <w:r w:rsidR="003C31EB">
        <w:t xml:space="preserve">weird </w:t>
      </w:r>
      <w:r w:rsidR="00A8265D">
        <w:t xml:space="preserve">in some specific cases, which </w:t>
      </w:r>
      <w:r w:rsidR="004B01AD">
        <w:t>may</w:t>
      </w:r>
      <w:r w:rsidR="00A8265D">
        <w:t xml:space="preserve"> be improved. </w:t>
      </w:r>
      <w:r w:rsidR="00EB62C8">
        <w:t xml:space="preserve">Maybe we could </w:t>
      </w:r>
      <w:r w:rsidR="0076342B">
        <w:t>enhance</w:t>
      </w:r>
      <w:r w:rsidR="00EB62C8">
        <w:t xml:space="preserve"> the </w:t>
      </w:r>
      <w:r w:rsidR="00E07FE0">
        <w:t>management</w:t>
      </w:r>
      <w:r w:rsidR="00EB62C8">
        <w:t xml:space="preserve"> of memory, </w:t>
      </w:r>
      <w:r w:rsidR="006C4796">
        <w:t xml:space="preserve">with </w:t>
      </w:r>
      <w:r w:rsidR="00794EC5">
        <w:t>the use of graphics card</w:t>
      </w:r>
      <w:r w:rsidR="006C4796">
        <w:t>s</w:t>
      </w:r>
      <w:r w:rsidR="006C60C7">
        <w:t xml:space="preserve"> for</w:t>
      </w:r>
      <w:r w:rsidR="007C3C33">
        <w:t xml:space="preserve"> all the display package</w:t>
      </w:r>
      <w:r w:rsidR="000E4863">
        <w:t>s</w:t>
      </w:r>
      <w:r w:rsidR="003F5C16">
        <w:t xml:space="preserve"> (images, animations, interface)</w:t>
      </w:r>
      <w:r w:rsidR="00794EC5">
        <w:t>.</w:t>
      </w:r>
    </w:p>
    <w:p w14:paraId="1B45D677" w14:textId="76EED3EF" w:rsidR="00384671" w:rsidRDefault="0023189F" w:rsidP="00384671">
      <w:pPr>
        <w:pStyle w:val="Titre1"/>
      </w:pPr>
      <w:r>
        <w:t>Bibliography</w:t>
      </w:r>
    </w:p>
    <w:p w14:paraId="4A52CBB6" w14:textId="4D44D7DE" w:rsidR="00F61FD4" w:rsidRDefault="009A4AEA" w:rsidP="00952D74">
      <w:pPr>
        <w:pStyle w:val="Paragraphedeliste"/>
        <w:numPr>
          <w:ilvl w:val="0"/>
          <w:numId w:val="5"/>
        </w:numPr>
      </w:pPr>
      <w:proofErr w:type="spellStart"/>
      <w:r>
        <w:t>RyiSnow</w:t>
      </w:r>
      <w:proofErr w:type="spellEnd"/>
      <w:r w:rsidR="00BE64DE">
        <w:t xml:space="preserve"> </w:t>
      </w:r>
      <w:r w:rsidR="00C71190">
        <w:t>[online</w:t>
      </w:r>
      <w:r w:rsidR="00BE64DE">
        <w:t>] [</w:t>
      </w:r>
      <w:r w:rsidR="008D2784">
        <w:t>accessed</w:t>
      </w:r>
      <w:r w:rsidR="00300802">
        <w:t xml:space="preserve"> on</w:t>
      </w:r>
      <w:r w:rsidR="00BE64DE">
        <w:t xml:space="preserve"> </w:t>
      </w:r>
      <w:r w:rsidR="008D2784">
        <w:t xml:space="preserve">2022, </w:t>
      </w:r>
      <w:r w:rsidR="002E67EA">
        <w:t>M</w:t>
      </w:r>
      <w:r w:rsidR="00787AA2">
        <w:t xml:space="preserve">arch </w:t>
      </w:r>
      <w:r w:rsidR="00BE64DE">
        <w:t>25</w:t>
      </w:r>
      <w:r w:rsidR="00787AA2" w:rsidRPr="00787AA2">
        <w:rPr>
          <w:vertAlign w:val="superscript"/>
        </w:rPr>
        <w:t>th</w:t>
      </w:r>
      <w:r w:rsidR="00BE64DE">
        <w:t xml:space="preserve">]. How to make a 2D game in Java. Available at </w:t>
      </w:r>
      <w:hyperlink r:id="rId16">
        <w:r w:rsidR="00BE64DE" w:rsidRPr="28E6747A">
          <w:rPr>
            <w:rStyle w:val="Lienhypertexte"/>
          </w:rPr>
          <w:t>https://youtube.com/playlist?list=PL_QPQmz5C6WUF-pOQDsbsKbaBZqXj4qSq</w:t>
        </w:r>
      </w:hyperlink>
    </w:p>
    <w:p w14:paraId="0FEB92F1" w14:textId="384F03B9" w:rsidR="008A33AF" w:rsidRDefault="00567E3F" w:rsidP="00567E3F">
      <w:pPr>
        <w:pStyle w:val="Titre1"/>
      </w:pPr>
      <w:r>
        <w:lastRenderedPageBreak/>
        <w:t>Table contents</w:t>
      </w:r>
    </w:p>
    <w:p w14:paraId="11C5CF4B" w14:textId="24B62555" w:rsidR="00567E3F" w:rsidRDefault="00567E3F">
      <w:pPr>
        <w:pStyle w:val="Tabledesillustrations"/>
        <w:tabs>
          <w:tab w:val="right" w:leader="dot" w:pos="9062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02598321" w:history="1">
        <w:r w:rsidRPr="00C51F6F">
          <w:rPr>
            <w:rStyle w:val="Lienhypertexte"/>
            <w:noProof/>
          </w:rPr>
          <w:t>Figure 1: GUI Label and Panel orga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5983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2C72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CAE3301" w14:textId="267C35FC" w:rsidR="00567E3F" w:rsidRDefault="001737D4">
      <w:pPr>
        <w:pStyle w:val="Tabledesillustrations"/>
        <w:tabs>
          <w:tab w:val="right" w:leader="dot" w:pos="9062"/>
        </w:tabs>
        <w:rPr>
          <w:rFonts w:eastAsiaTheme="minorEastAsia"/>
          <w:noProof/>
          <w:lang w:eastAsia="en-GB"/>
        </w:rPr>
      </w:pPr>
      <w:hyperlink w:anchor="_Toc102598322" w:history="1">
        <w:r w:rsidR="00567E3F" w:rsidRPr="00C51F6F">
          <w:rPr>
            <w:rStyle w:val="Lienhypertexte"/>
            <w:noProof/>
          </w:rPr>
          <w:t>Figure 2: Steps of maze generation</w:t>
        </w:r>
        <w:r w:rsidR="00567E3F">
          <w:rPr>
            <w:noProof/>
            <w:webHidden/>
          </w:rPr>
          <w:tab/>
        </w:r>
        <w:r w:rsidR="00567E3F">
          <w:rPr>
            <w:noProof/>
            <w:webHidden/>
          </w:rPr>
          <w:fldChar w:fldCharType="begin"/>
        </w:r>
        <w:r w:rsidR="00567E3F">
          <w:rPr>
            <w:noProof/>
            <w:webHidden/>
          </w:rPr>
          <w:instrText xml:space="preserve"> PAGEREF _Toc102598322 \h </w:instrText>
        </w:r>
        <w:r w:rsidR="00567E3F">
          <w:rPr>
            <w:noProof/>
            <w:webHidden/>
          </w:rPr>
        </w:r>
        <w:r w:rsidR="00567E3F">
          <w:rPr>
            <w:noProof/>
            <w:webHidden/>
          </w:rPr>
          <w:fldChar w:fldCharType="separate"/>
        </w:r>
        <w:r w:rsidR="00CC2C72">
          <w:rPr>
            <w:noProof/>
            <w:webHidden/>
          </w:rPr>
          <w:t>4</w:t>
        </w:r>
        <w:r w:rsidR="00567E3F">
          <w:rPr>
            <w:noProof/>
            <w:webHidden/>
          </w:rPr>
          <w:fldChar w:fldCharType="end"/>
        </w:r>
      </w:hyperlink>
    </w:p>
    <w:p w14:paraId="71E7A77E" w14:textId="71C4780E" w:rsidR="00567E3F" w:rsidRDefault="001737D4">
      <w:pPr>
        <w:pStyle w:val="Tabledesillustrations"/>
        <w:tabs>
          <w:tab w:val="right" w:leader="dot" w:pos="9062"/>
        </w:tabs>
        <w:rPr>
          <w:rFonts w:eastAsiaTheme="minorEastAsia"/>
          <w:noProof/>
          <w:lang w:eastAsia="en-GB"/>
        </w:rPr>
      </w:pPr>
      <w:hyperlink r:id="rId17" w:anchor="_Toc102598323" w:history="1">
        <w:r w:rsidR="00567E3F" w:rsidRPr="00C51F6F">
          <w:rPr>
            <w:rStyle w:val="Lienhypertexte"/>
            <w:noProof/>
          </w:rPr>
          <w:t>Figure 3: Different wall skin depending on the neighbours</w:t>
        </w:r>
        <w:r w:rsidR="00567E3F">
          <w:rPr>
            <w:noProof/>
            <w:webHidden/>
          </w:rPr>
          <w:tab/>
        </w:r>
        <w:r w:rsidR="00567E3F">
          <w:rPr>
            <w:noProof/>
            <w:webHidden/>
          </w:rPr>
          <w:fldChar w:fldCharType="begin"/>
        </w:r>
        <w:r w:rsidR="00567E3F">
          <w:rPr>
            <w:noProof/>
            <w:webHidden/>
          </w:rPr>
          <w:instrText xml:space="preserve"> PAGEREF _Toc102598323 \h </w:instrText>
        </w:r>
        <w:r w:rsidR="00567E3F">
          <w:rPr>
            <w:noProof/>
            <w:webHidden/>
          </w:rPr>
        </w:r>
        <w:r w:rsidR="00567E3F">
          <w:rPr>
            <w:noProof/>
            <w:webHidden/>
          </w:rPr>
          <w:fldChar w:fldCharType="separate"/>
        </w:r>
        <w:r w:rsidR="00CC2C72">
          <w:rPr>
            <w:noProof/>
            <w:webHidden/>
          </w:rPr>
          <w:t>5</w:t>
        </w:r>
        <w:r w:rsidR="00567E3F">
          <w:rPr>
            <w:noProof/>
            <w:webHidden/>
          </w:rPr>
          <w:fldChar w:fldCharType="end"/>
        </w:r>
      </w:hyperlink>
    </w:p>
    <w:p w14:paraId="5F118FF9" w14:textId="37B1A15D" w:rsidR="00567E3F" w:rsidRDefault="001737D4">
      <w:pPr>
        <w:pStyle w:val="Tabledesillustrations"/>
        <w:tabs>
          <w:tab w:val="right" w:leader="dot" w:pos="9062"/>
        </w:tabs>
        <w:rPr>
          <w:rFonts w:eastAsiaTheme="minorEastAsia"/>
          <w:noProof/>
          <w:lang w:eastAsia="en-GB"/>
        </w:rPr>
      </w:pPr>
      <w:hyperlink w:anchor="_Toc102598324" w:history="1">
        <w:r w:rsidR="00567E3F" w:rsidRPr="00C51F6F">
          <w:rPr>
            <w:rStyle w:val="Lienhypertexte"/>
            <w:noProof/>
          </w:rPr>
          <w:t>Figure 4: To be updated</w:t>
        </w:r>
        <w:r w:rsidR="00567E3F">
          <w:rPr>
            <w:noProof/>
            <w:webHidden/>
          </w:rPr>
          <w:tab/>
        </w:r>
        <w:r w:rsidR="00567E3F">
          <w:rPr>
            <w:noProof/>
            <w:webHidden/>
          </w:rPr>
          <w:fldChar w:fldCharType="begin"/>
        </w:r>
        <w:r w:rsidR="00567E3F">
          <w:rPr>
            <w:noProof/>
            <w:webHidden/>
          </w:rPr>
          <w:instrText xml:space="preserve"> PAGEREF _Toc102598324 \h </w:instrText>
        </w:r>
        <w:r w:rsidR="00567E3F">
          <w:rPr>
            <w:noProof/>
            <w:webHidden/>
          </w:rPr>
          <w:fldChar w:fldCharType="separate"/>
        </w:r>
        <w:r w:rsidR="00CC2C72">
          <w:rPr>
            <w:b/>
            <w:bCs/>
            <w:noProof/>
            <w:webHidden/>
            <w:lang w:val="fr-FR"/>
          </w:rPr>
          <w:t>Erreur ! Signet non défini.</w:t>
        </w:r>
        <w:r w:rsidR="00567E3F">
          <w:rPr>
            <w:noProof/>
            <w:webHidden/>
          </w:rPr>
          <w:fldChar w:fldCharType="end"/>
        </w:r>
      </w:hyperlink>
    </w:p>
    <w:p w14:paraId="3FCD1F65" w14:textId="0889411F" w:rsidR="00567E3F" w:rsidRDefault="001737D4">
      <w:pPr>
        <w:pStyle w:val="Tabledesillustrations"/>
        <w:tabs>
          <w:tab w:val="right" w:leader="dot" w:pos="9062"/>
        </w:tabs>
        <w:rPr>
          <w:rFonts w:eastAsiaTheme="minorEastAsia"/>
          <w:noProof/>
          <w:lang w:eastAsia="en-GB"/>
        </w:rPr>
      </w:pPr>
      <w:hyperlink w:anchor="_Toc102598325" w:history="1">
        <w:r w:rsidR="00567E3F" w:rsidRPr="00C51F6F">
          <w:rPr>
            <w:rStyle w:val="Lienhypertexte"/>
            <w:noProof/>
          </w:rPr>
          <w:t>Figure 5: Position and orientation principle of a tank</w:t>
        </w:r>
        <w:r w:rsidR="00567E3F">
          <w:rPr>
            <w:noProof/>
            <w:webHidden/>
          </w:rPr>
          <w:tab/>
        </w:r>
        <w:r w:rsidR="00567E3F">
          <w:rPr>
            <w:noProof/>
            <w:webHidden/>
          </w:rPr>
          <w:fldChar w:fldCharType="begin"/>
        </w:r>
        <w:r w:rsidR="00567E3F">
          <w:rPr>
            <w:noProof/>
            <w:webHidden/>
          </w:rPr>
          <w:instrText xml:space="preserve"> PAGEREF _Toc102598325 \h </w:instrText>
        </w:r>
        <w:r w:rsidR="00567E3F">
          <w:rPr>
            <w:noProof/>
            <w:webHidden/>
          </w:rPr>
          <w:fldChar w:fldCharType="separate"/>
        </w:r>
        <w:r w:rsidR="00CC2C72">
          <w:rPr>
            <w:b/>
            <w:bCs/>
            <w:noProof/>
            <w:webHidden/>
            <w:lang w:val="fr-FR"/>
          </w:rPr>
          <w:t>Erreur ! Signet non défini.</w:t>
        </w:r>
        <w:r w:rsidR="00567E3F">
          <w:rPr>
            <w:noProof/>
            <w:webHidden/>
          </w:rPr>
          <w:fldChar w:fldCharType="end"/>
        </w:r>
      </w:hyperlink>
    </w:p>
    <w:p w14:paraId="5C41D655" w14:textId="5290FC92" w:rsidR="009D73E1" w:rsidRPr="00384671" w:rsidRDefault="00567E3F" w:rsidP="003A4B51">
      <w:r>
        <w:fldChar w:fldCharType="end"/>
      </w:r>
    </w:p>
    <w:sectPr w:rsidR="009D73E1" w:rsidRPr="00384671" w:rsidSect="007939A1">
      <w:headerReference w:type="default" r:id="rId18"/>
      <w:footerReference w:type="default" r:id="rId19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15C5F" w14:textId="77777777" w:rsidR="001737D4" w:rsidRDefault="001737D4" w:rsidP="00103F7A">
      <w:pPr>
        <w:spacing w:after="0" w:line="240" w:lineRule="auto"/>
      </w:pPr>
      <w:r>
        <w:separator/>
      </w:r>
    </w:p>
  </w:endnote>
  <w:endnote w:type="continuationSeparator" w:id="0">
    <w:p w14:paraId="583C2B23" w14:textId="77777777" w:rsidR="001737D4" w:rsidRDefault="001737D4" w:rsidP="00103F7A">
      <w:pPr>
        <w:spacing w:after="0" w:line="240" w:lineRule="auto"/>
      </w:pPr>
      <w:r>
        <w:continuationSeparator/>
      </w:r>
    </w:p>
  </w:endnote>
  <w:endnote w:type="continuationNotice" w:id="1">
    <w:p w14:paraId="6C57E52E" w14:textId="77777777" w:rsidR="001737D4" w:rsidRDefault="001737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624399"/>
      <w:docPartObj>
        <w:docPartGallery w:val="Page Numbers (Bottom of Page)"/>
        <w:docPartUnique/>
      </w:docPartObj>
    </w:sdtPr>
    <w:sdtEndPr/>
    <w:sdtContent>
      <w:p w14:paraId="072872AF" w14:textId="5465ABB4" w:rsidR="00103F7A" w:rsidRPr="002E77D0" w:rsidRDefault="001737D4" w:rsidP="002E77D0">
        <w:pPr>
          <w:pStyle w:val="En-tte"/>
        </w:pPr>
        <w:sdt>
          <w:sdtPr>
            <w:alias w:val="Auteur "/>
            <w:tag w:val=""/>
            <w:id w:val="-905065528"/>
            <w:placeholder>
              <w:docPart w:val="968DBABAB0D1471FA9B73211D0945CC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r w:rsidR="002E77D0" w:rsidRPr="0049441C">
              <w:t xml:space="preserve">Adrian Merle, Antonin </w:t>
            </w:r>
            <w:proofErr w:type="spellStart"/>
            <w:r w:rsidR="002E77D0" w:rsidRPr="0049441C">
              <w:t>Sibileau</w:t>
            </w:r>
            <w:proofErr w:type="spellEnd"/>
            <w:r w:rsidR="002E77D0" w:rsidRPr="0049441C">
              <w:t xml:space="preserve">, Alexandre </w:t>
            </w:r>
            <w:proofErr w:type="spellStart"/>
            <w:r w:rsidR="002E77D0" w:rsidRPr="0049441C">
              <w:t>Rosard</w:t>
            </w:r>
            <w:proofErr w:type="spellEnd"/>
            <w:r w:rsidR="002E77D0" w:rsidRPr="0049441C">
              <w:t xml:space="preserve"> and Léo </w:t>
            </w:r>
            <w:proofErr w:type="spellStart"/>
            <w:r w:rsidR="002E77D0" w:rsidRPr="0049441C">
              <w:t>Bonnaire</w:t>
            </w:r>
            <w:proofErr w:type="spellEnd"/>
          </w:sdtContent>
        </w:sdt>
        <w:r w:rsidR="0049441C" w:rsidRPr="0049441C">
          <w:t xml:space="preserve"> – Promo 64 – SCAN 2</w:t>
        </w:r>
        <w:r w:rsidR="0049441C" w:rsidRPr="0049441C">
          <w:rPr>
            <w:vertAlign w:val="superscript"/>
          </w:rPr>
          <w:t>nd</w:t>
        </w:r>
        <w:r w:rsidR="002B0EBD">
          <w:rPr>
            <w:vertAlign w:val="superscript"/>
          </w:rPr>
          <w:t xml:space="preserve">                                            </w:t>
        </w:r>
        <w:r w:rsidR="002E77D0">
          <w:fldChar w:fldCharType="begin"/>
        </w:r>
        <w:r w:rsidR="002E77D0">
          <w:instrText>PAGE   \* MERGEFORMAT</w:instrText>
        </w:r>
        <w:r w:rsidR="002E77D0">
          <w:fldChar w:fldCharType="separate"/>
        </w:r>
        <w:r w:rsidR="002E77D0">
          <w:rPr>
            <w:lang w:val="fr-FR"/>
          </w:rPr>
          <w:t>2</w:t>
        </w:r>
        <w:r w:rsidR="002E77D0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2CC6F" w14:textId="77777777" w:rsidR="001737D4" w:rsidRDefault="001737D4" w:rsidP="00103F7A">
      <w:pPr>
        <w:spacing w:after="0" w:line="240" w:lineRule="auto"/>
      </w:pPr>
      <w:r>
        <w:separator/>
      </w:r>
    </w:p>
  </w:footnote>
  <w:footnote w:type="continuationSeparator" w:id="0">
    <w:p w14:paraId="53473398" w14:textId="77777777" w:rsidR="001737D4" w:rsidRDefault="001737D4" w:rsidP="00103F7A">
      <w:pPr>
        <w:spacing w:after="0" w:line="240" w:lineRule="auto"/>
      </w:pPr>
      <w:r>
        <w:continuationSeparator/>
      </w:r>
    </w:p>
  </w:footnote>
  <w:footnote w:type="continuationNotice" w:id="1">
    <w:p w14:paraId="4506AFFF" w14:textId="77777777" w:rsidR="001737D4" w:rsidRDefault="001737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1CDB8" w14:textId="468DD702" w:rsidR="002E77D0" w:rsidRDefault="00934C74" w:rsidP="00080D0B">
    <w:pPr>
      <w:pStyle w:val="En-tt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2A9CACF" wp14:editId="686B9A90">
          <wp:simplePos x="0" y="0"/>
          <wp:positionH relativeFrom="margin">
            <wp:align>right</wp:align>
          </wp:positionH>
          <wp:positionV relativeFrom="paragraph">
            <wp:posOffset>-356870</wp:posOffset>
          </wp:positionV>
          <wp:extent cx="561975" cy="561975"/>
          <wp:effectExtent l="0" t="0" r="9525" b="9525"/>
          <wp:wrapThrough wrapText="bothSides">
            <wp:wrapPolygon edited="0">
              <wp:start x="0" y="0"/>
              <wp:lineTo x="0" y="21234"/>
              <wp:lineTo x="21234" y="21234"/>
              <wp:lineTo x="21234" y="0"/>
              <wp:lineTo x="0" y="0"/>
            </wp:wrapPolygon>
          </wp:wrapThrough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B2DC2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241" behindDoc="1" locked="0" layoutInCell="1" allowOverlap="1" wp14:anchorId="7800F3E3" wp14:editId="23C7F320">
          <wp:simplePos x="0" y="0"/>
          <wp:positionH relativeFrom="margin">
            <wp:posOffset>19050</wp:posOffset>
          </wp:positionH>
          <wp:positionV relativeFrom="page">
            <wp:posOffset>229870</wp:posOffset>
          </wp:positionV>
          <wp:extent cx="1758315" cy="406400"/>
          <wp:effectExtent l="0" t="0" r="0" b="0"/>
          <wp:wrapThrough wrapText="bothSides">
            <wp:wrapPolygon edited="0">
              <wp:start x="5382" y="0"/>
              <wp:lineTo x="0" y="0"/>
              <wp:lineTo x="0" y="20250"/>
              <wp:lineTo x="15913" y="20250"/>
              <wp:lineTo x="15913" y="16200"/>
              <wp:lineTo x="21296" y="15188"/>
              <wp:lineTo x="21296" y="0"/>
              <wp:lineTo x="19892" y="0"/>
              <wp:lineTo x="5382" y="0"/>
            </wp:wrapPolygon>
          </wp:wrapThrough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11" r="1255"/>
                  <a:stretch/>
                </pic:blipFill>
                <pic:spPr bwMode="auto">
                  <a:xfrm>
                    <a:off x="0" y="0"/>
                    <a:ext cx="175831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80D0B">
      <w:t xml:space="preserve">    </w:t>
    </w:r>
    <w:r w:rsidR="002E77D0">
      <w:t xml:space="preserve">Tank Trouble Remastered </w:t>
    </w:r>
    <w:r w:rsidR="00D604F3">
      <w:t>–</w:t>
    </w:r>
    <w:r w:rsidR="002E77D0">
      <w:t xml:space="preserve"> </w:t>
    </w:r>
    <w:r w:rsidR="00676D7D" w:rsidRPr="00676D7D">
      <w:t>Algo &amp; Prog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64D9B"/>
    <w:multiLevelType w:val="hybridMultilevel"/>
    <w:tmpl w:val="DB70E37A"/>
    <w:lvl w:ilvl="0" w:tplc="E9E492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E2C37"/>
    <w:multiLevelType w:val="hybridMultilevel"/>
    <w:tmpl w:val="DE727EFC"/>
    <w:lvl w:ilvl="0" w:tplc="C39841F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BAF193A"/>
    <w:multiLevelType w:val="hybridMultilevel"/>
    <w:tmpl w:val="A4DAC846"/>
    <w:lvl w:ilvl="0" w:tplc="ED3CB20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397FA4"/>
    <w:multiLevelType w:val="hybridMultilevel"/>
    <w:tmpl w:val="CDC82CF8"/>
    <w:lvl w:ilvl="0" w:tplc="E9E492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030E5"/>
    <w:multiLevelType w:val="hybridMultilevel"/>
    <w:tmpl w:val="8D8486B0"/>
    <w:lvl w:ilvl="0" w:tplc="00029C3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174BD9"/>
    <w:multiLevelType w:val="hybridMultilevel"/>
    <w:tmpl w:val="12D2630C"/>
    <w:lvl w:ilvl="0" w:tplc="2E06ED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2E25E3"/>
    <w:multiLevelType w:val="multilevel"/>
    <w:tmpl w:val="08090027"/>
    <w:lvl w:ilvl="0">
      <w:start w:val="1"/>
      <w:numFmt w:val="upperRoman"/>
      <w:pStyle w:val="Titre1"/>
      <w:lvlText w:val="%1."/>
      <w:lvlJc w:val="left"/>
      <w:pPr>
        <w:ind w:left="0" w:firstLine="0"/>
      </w:pPr>
    </w:lvl>
    <w:lvl w:ilvl="1">
      <w:start w:val="1"/>
      <w:numFmt w:val="upperLetter"/>
      <w:pStyle w:val="Titre2"/>
      <w:lvlText w:val="%2."/>
      <w:lvlJc w:val="left"/>
      <w:pPr>
        <w:ind w:left="720" w:firstLine="0"/>
      </w:pPr>
    </w:lvl>
    <w:lvl w:ilvl="2">
      <w:start w:val="1"/>
      <w:numFmt w:val="decimal"/>
      <w:pStyle w:val="Titre3"/>
      <w:lvlText w:val="%3."/>
      <w:lvlJc w:val="left"/>
      <w:pPr>
        <w:ind w:left="1440" w:firstLine="0"/>
      </w:pPr>
    </w:lvl>
    <w:lvl w:ilvl="3">
      <w:start w:val="1"/>
      <w:numFmt w:val="lowerLetter"/>
      <w:pStyle w:val="Titre4"/>
      <w:lvlText w:val="%4)"/>
      <w:lvlJc w:val="left"/>
      <w:pPr>
        <w:ind w:left="2160" w:firstLine="0"/>
      </w:pPr>
    </w:lvl>
    <w:lvl w:ilvl="4">
      <w:start w:val="1"/>
      <w:numFmt w:val="decimal"/>
      <w:pStyle w:val="Titre5"/>
      <w:lvlText w:val="(%5)"/>
      <w:lvlJc w:val="left"/>
      <w:pPr>
        <w:ind w:left="2880" w:firstLine="0"/>
      </w:pPr>
    </w:lvl>
    <w:lvl w:ilvl="5">
      <w:start w:val="1"/>
      <w:numFmt w:val="lowerLetter"/>
      <w:pStyle w:val="Titre6"/>
      <w:lvlText w:val="(%6)"/>
      <w:lvlJc w:val="left"/>
      <w:pPr>
        <w:ind w:left="3600" w:firstLine="0"/>
      </w:pPr>
    </w:lvl>
    <w:lvl w:ilvl="6">
      <w:start w:val="1"/>
      <w:numFmt w:val="lowerRoman"/>
      <w:pStyle w:val="Titre7"/>
      <w:lvlText w:val="(%7)"/>
      <w:lvlJc w:val="left"/>
      <w:pPr>
        <w:ind w:left="4320" w:firstLine="0"/>
      </w:pPr>
    </w:lvl>
    <w:lvl w:ilvl="7">
      <w:start w:val="1"/>
      <w:numFmt w:val="lowerLetter"/>
      <w:pStyle w:val="Titre8"/>
      <w:lvlText w:val="(%8)"/>
      <w:lvlJc w:val="left"/>
      <w:pPr>
        <w:ind w:left="5040" w:firstLine="0"/>
      </w:pPr>
    </w:lvl>
    <w:lvl w:ilvl="8">
      <w:start w:val="1"/>
      <w:numFmt w:val="lowerRoman"/>
      <w:pStyle w:val="Titre9"/>
      <w:lvlText w:val="(%9)"/>
      <w:lvlJc w:val="left"/>
      <w:pPr>
        <w:ind w:left="5760" w:firstLine="0"/>
      </w:pPr>
    </w:lvl>
  </w:abstractNum>
  <w:abstractNum w:abstractNumId="7" w15:restartNumberingAfterBreak="0">
    <w:nsid w:val="7A8A56A9"/>
    <w:multiLevelType w:val="hybridMultilevel"/>
    <w:tmpl w:val="4D063476"/>
    <w:lvl w:ilvl="0" w:tplc="B67AFF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3297996">
    <w:abstractNumId w:val="5"/>
  </w:num>
  <w:num w:numId="2" w16cid:durableId="1831020779">
    <w:abstractNumId w:val="7"/>
  </w:num>
  <w:num w:numId="3" w16cid:durableId="1263416175">
    <w:abstractNumId w:val="1"/>
  </w:num>
  <w:num w:numId="4" w16cid:durableId="1902017308">
    <w:abstractNumId w:val="6"/>
  </w:num>
  <w:num w:numId="5" w16cid:durableId="1695232601">
    <w:abstractNumId w:val="4"/>
  </w:num>
  <w:num w:numId="6" w16cid:durableId="1079064243">
    <w:abstractNumId w:val="2"/>
  </w:num>
  <w:num w:numId="7" w16cid:durableId="1918708161">
    <w:abstractNumId w:val="3"/>
  </w:num>
  <w:num w:numId="8" w16cid:durableId="1309017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zYysjSxNDc0MTJT0lEKTi0uzszPAykwtKgFAMF+Jd4tAAAA"/>
  </w:docVars>
  <w:rsids>
    <w:rsidRoot w:val="00FE7FFB"/>
    <w:rsid w:val="00000367"/>
    <w:rsid w:val="00000ACC"/>
    <w:rsid w:val="00001FF4"/>
    <w:rsid w:val="0000233A"/>
    <w:rsid w:val="00002401"/>
    <w:rsid w:val="000026AE"/>
    <w:rsid w:val="00003945"/>
    <w:rsid w:val="000043DE"/>
    <w:rsid w:val="000050FE"/>
    <w:rsid w:val="0000539C"/>
    <w:rsid w:val="00005F6C"/>
    <w:rsid w:val="00007321"/>
    <w:rsid w:val="00010925"/>
    <w:rsid w:val="00011B82"/>
    <w:rsid w:val="000125B5"/>
    <w:rsid w:val="00012774"/>
    <w:rsid w:val="000157BD"/>
    <w:rsid w:val="00016710"/>
    <w:rsid w:val="00016DFF"/>
    <w:rsid w:val="00017060"/>
    <w:rsid w:val="00017FDF"/>
    <w:rsid w:val="000202AD"/>
    <w:rsid w:val="000204C5"/>
    <w:rsid w:val="0002137B"/>
    <w:rsid w:val="00021BE8"/>
    <w:rsid w:val="000220B9"/>
    <w:rsid w:val="00023B09"/>
    <w:rsid w:val="0002579E"/>
    <w:rsid w:val="00031114"/>
    <w:rsid w:val="000320E6"/>
    <w:rsid w:val="0003338D"/>
    <w:rsid w:val="00033FA2"/>
    <w:rsid w:val="000351CC"/>
    <w:rsid w:val="0004013E"/>
    <w:rsid w:val="00041C16"/>
    <w:rsid w:val="00041F4E"/>
    <w:rsid w:val="000424C0"/>
    <w:rsid w:val="0004452A"/>
    <w:rsid w:val="000449D3"/>
    <w:rsid w:val="00045211"/>
    <w:rsid w:val="00046262"/>
    <w:rsid w:val="00047A45"/>
    <w:rsid w:val="00050965"/>
    <w:rsid w:val="00050BB6"/>
    <w:rsid w:val="00050CB0"/>
    <w:rsid w:val="00050E91"/>
    <w:rsid w:val="000519E5"/>
    <w:rsid w:val="00052370"/>
    <w:rsid w:val="000523B6"/>
    <w:rsid w:val="00053046"/>
    <w:rsid w:val="000537F2"/>
    <w:rsid w:val="00053CAC"/>
    <w:rsid w:val="000541B5"/>
    <w:rsid w:val="00054896"/>
    <w:rsid w:val="00056A29"/>
    <w:rsid w:val="00057014"/>
    <w:rsid w:val="00060E9E"/>
    <w:rsid w:val="00061018"/>
    <w:rsid w:val="000627D7"/>
    <w:rsid w:val="00062FC9"/>
    <w:rsid w:val="0006385F"/>
    <w:rsid w:val="00063DA7"/>
    <w:rsid w:val="00065021"/>
    <w:rsid w:val="00065850"/>
    <w:rsid w:val="00065C90"/>
    <w:rsid w:val="00065D53"/>
    <w:rsid w:val="00066DBB"/>
    <w:rsid w:val="0006755F"/>
    <w:rsid w:val="00070572"/>
    <w:rsid w:val="00070696"/>
    <w:rsid w:val="000717C6"/>
    <w:rsid w:val="00071E58"/>
    <w:rsid w:val="00072450"/>
    <w:rsid w:val="00075AF9"/>
    <w:rsid w:val="00075E4C"/>
    <w:rsid w:val="0007621E"/>
    <w:rsid w:val="0008034B"/>
    <w:rsid w:val="00080D0B"/>
    <w:rsid w:val="0008132A"/>
    <w:rsid w:val="0008289A"/>
    <w:rsid w:val="00082A82"/>
    <w:rsid w:val="00083002"/>
    <w:rsid w:val="00083E5A"/>
    <w:rsid w:val="0008658A"/>
    <w:rsid w:val="00091B83"/>
    <w:rsid w:val="00093CE4"/>
    <w:rsid w:val="0009627B"/>
    <w:rsid w:val="00096A51"/>
    <w:rsid w:val="00097424"/>
    <w:rsid w:val="000A03C7"/>
    <w:rsid w:val="000A16CA"/>
    <w:rsid w:val="000A1741"/>
    <w:rsid w:val="000A1A75"/>
    <w:rsid w:val="000A4D3E"/>
    <w:rsid w:val="000A62A5"/>
    <w:rsid w:val="000A6ECD"/>
    <w:rsid w:val="000A6F7A"/>
    <w:rsid w:val="000A778E"/>
    <w:rsid w:val="000B098F"/>
    <w:rsid w:val="000B0C04"/>
    <w:rsid w:val="000B0F76"/>
    <w:rsid w:val="000B1396"/>
    <w:rsid w:val="000B1664"/>
    <w:rsid w:val="000B18FD"/>
    <w:rsid w:val="000B62A6"/>
    <w:rsid w:val="000B70E1"/>
    <w:rsid w:val="000B72FB"/>
    <w:rsid w:val="000B7EF6"/>
    <w:rsid w:val="000C1767"/>
    <w:rsid w:val="000C3A61"/>
    <w:rsid w:val="000C508D"/>
    <w:rsid w:val="000C764C"/>
    <w:rsid w:val="000C7C50"/>
    <w:rsid w:val="000D118E"/>
    <w:rsid w:val="000D1832"/>
    <w:rsid w:val="000D1C8E"/>
    <w:rsid w:val="000D2789"/>
    <w:rsid w:val="000D28F2"/>
    <w:rsid w:val="000D2918"/>
    <w:rsid w:val="000D550D"/>
    <w:rsid w:val="000E04F0"/>
    <w:rsid w:val="000E0939"/>
    <w:rsid w:val="000E1408"/>
    <w:rsid w:val="000E2B1D"/>
    <w:rsid w:val="000E2DC6"/>
    <w:rsid w:val="000E2FB3"/>
    <w:rsid w:val="000E449C"/>
    <w:rsid w:val="000E4863"/>
    <w:rsid w:val="000E4DE5"/>
    <w:rsid w:val="000E4F25"/>
    <w:rsid w:val="000E51EF"/>
    <w:rsid w:val="000E6463"/>
    <w:rsid w:val="000F0DFC"/>
    <w:rsid w:val="000F11DC"/>
    <w:rsid w:val="000F1D6C"/>
    <w:rsid w:val="000F30E2"/>
    <w:rsid w:val="000F377D"/>
    <w:rsid w:val="000F3E2B"/>
    <w:rsid w:val="000F41B3"/>
    <w:rsid w:val="000F4741"/>
    <w:rsid w:val="000F62B1"/>
    <w:rsid w:val="0010039C"/>
    <w:rsid w:val="00101A5C"/>
    <w:rsid w:val="001022FF"/>
    <w:rsid w:val="001028CD"/>
    <w:rsid w:val="00102C3F"/>
    <w:rsid w:val="0010321E"/>
    <w:rsid w:val="00103555"/>
    <w:rsid w:val="00103E40"/>
    <w:rsid w:val="00103F7A"/>
    <w:rsid w:val="00104782"/>
    <w:rsid w:val="00104CB6"/>
    <w:rsid w:val="0010618C"/>
    <w:rsid w:val="0011082C"/>
    <w:rsid w:val="00110B31"/>
    <w:rsid w:val="0011148E"/>
    <w:rsid w:val="00113170"/>
    <w:rsid w:val="00113F07"/>
    <w:rsid w:val="00114001"/>
    <w:rsid w:val="001145B8"/>
    <w:rsid w:val="00114645"/>
    <w:rsid w:val="00114EB0"/>
    <w:rsid w:val="001156F6"/>
    <w:rsid w:val="00116E91"/>
    <w:rsid w:val="00116EE4"/>
    <w:rsid w:val="001171C4"/>
    <w:rsid w:val="001206F5"/>
    <w:rsid w:val="0012081F"/>
    <w:rsid w:val="001211A7"/>
    <w:rsid w:val="0012164E"/>
    <w:rsid w:val="00121698"/>
    <w:rsid w:val="001240A8"/>
    <w:rsid w:val="00124E56"/>
    <w:rsid w:val="00125229"/>
    <w:rsid w:val="00125F68"/>
    <w:rsid w:val="00125FAF"/>
    <w:rsid w:val="0012666E"/>
    <w:rsid w:val="00126969"/>
    <w:rsid w:val="00127124"/>
    <w:rsid w:val="001274B2"/>
    <w:rsid w:val="00130733"/>
    <w:rsid w:val="00131384"/>
    <w:rsid w:val="00132AA4"/>
    <w:rsid w:val="001335AB"/>
    <w:rsid w:val="00133792"/>
    <w:rsid w:val="00135209"/>
    <w:rsid w:val="001364D4"/>
    <w:rsid w:val="001377C1"/>
    <w:rsid w:val="00140160"/>
    <w:rsid w:val="0014034B"/>
    <w:rsid w:val="00142D0C"/>
    <w:rsid w:val="00142E50"/>
    <w:rsid w:val="00143969"/>
    <w:rsid w:val="00146662"/>
    <w:rsid w:val="001517CC"/>
    <w:rsid w:val="00151D5C"/>
    <w:rsid w:val="00152408"/>
    <w:rsid w:val="00152859"/>
    <w:rsid w:val="0015305C"/>
    <w:rsid w:val="00153963"/>
    <w:rsid w:val="001539A0"/>
    <w:rsid w:val="00153F4E"/>
    <w:rsid w:val="00153F59"/>
    <w:rsid w:val="00154D4C"/>
    <w:rsid w:val="001564BD"/>
    <w:rsid w:val="00156C3B"/>
    <w:rsid w:val="001576EC"/>
    <w:rsid w:val="0016037E"/>
    <w:rsid w:val="0016054A"/>
    <w:rsid w:val="00160F7F"/>
    <w:rsid w:val="001615D0"/>
    <w:rsid w:val="00161704"/>
    <w:rsid w:val="00161DEC"/>
    <w:rsid w:val="00162B4F"/>
    <w:rsid w:val="00162D81"/>
    <w:rsid w:val="00165B27"/>
    <w:rsid w:val="00170FE3"/>
    <w:rsid w:val="00172AC8"/>
    <w:rsid w:val="00173608"/>
    <w:rsid w:val="001737D4"/>
    <w:rsid w:val="00174224"/>
    <w:rsid w:val="00174576"/>
    <w:rsid w:val="00175313"/>
    <w:rsid w:val="001759EF"/>
    <w:rsid w:val="00177049"/>
    <w:rsid w:val="0017730E"/>
    <w:rsid w:val="00177BCC"/>
    <w:rsid w:val="00180320"/>
    <w:rsid w:val="00181387"/>
    <w:rsid w:val="001819ED"/>
    <w:rsid w:val="001821C9"/>
    <w:rsid w:val="00182900"/>
    <w:rsid w:val="00183A09"/>
    <w:rsid w:val="00183B9A"/>
    <w:rsid w:val="00185AE3"/>
    <w:rsid w:val="00185CA0"/>
    <w:rsid w:val="00194BBB"/>
    <w:rsid w:val="001974CB"/>
    <w:rsid w:val="001A03B8"/>
    <w:rsid w:val="001A0F06"/>
    <w:rsid w:val="001A11C1"/>
    <w:rsid w:val="001A39EE"/>
    <w:rsid w:val="001A4CA3"/>
    <w:rsid w:val="001A58DD"/>
    <w:rsid w:val="001A595B"/>
    <w:rsid w:val="001A6C50"/>
    <w:rsid w:val="001A73CE"/>
    <w:rsid w:val="001B0C6A"/>
    <w:rsid w:val="001B2B64"/>
    <w:rsid w:val="001B349E"/>
    <w:rsid w:val="001B3916"/>
    <w:rsid w:val="001B3BF4"/>
    <w:rsid w:val="001B440D"/>
    <w:rsid w:val="001B695D"/>
    <w:rsid w:val="001B70E7"/>
    <w:rsid w:val="001C1C9F"/>
    <w:rsid w:val="001C2094"/>
    <w:rsid w:val="001C26D5"/>
    <w:rsid w:val="001C32ED"/>
    <w:rsid w:val="001C35A7"/>
    <w:rsid w:val="001C37AE"/>
    <w:rsid w:val="001C3F31"/>
    <w:rsid w:val="001C473C"/>
    <w:rsid w:val="001D0581"/>
    <w:rsid w:val="001D0862"/>
    <w:rsid w:val="001D20DE"/>
    <w:rsid w:val="001D2582"/>
    <w:rsid w:val="001D3232"/>
    <w:rsid w:val="001D3B67"/>
    <w:rsid w:val="001D3F14"/>
    <w:rsid w:val="001D50AB"/>
    <w:rsid w:val="001E08FC"/>
    <w:rsid w:val="001E3A15"/>
    <w:rsid w:val="001E3C1B"/>
    <w:rsid w:val="001E46BD"/>
    <w:rsid w:val="001E4C95"/>
    <w:rsid w:val="001E5DBD"/>
    <w:rsid w:val="001E60CD"/>
    <w:rsid w:val="001F2ED0"/>
    <w:rsid w:val="001F3682"/>
    <w:rsid w:val="001F3B0C"/>
    <w:rsid w:val="001F68CF"/>
    <w:rsid w:val="00200A5C"/>
    <w:rsid w:val="00202132"/>
    <w:rsid w:val="00203879"/>
    <w:rsid w:val="00203D32"/>
    <w:rsid w:val="00204203"/>
    <w:rsid w:val="0020590A"/>
    <w:rsid w:val="00206B1A"/>
    <w:rsid w:val="00206E0B"/>
    <w:rsid w:val="00207030"/>
    <w:rsid w:val="002071CD"/>
    <w:rsid w:val="0020737C"/>
    <w:rsid w:val="0020759F"/>
    <w:rsid w:val="00210C25"/>
    <w:rsid w:val="00212168"/>
    <w:rsid w:val="0021238E"/>
    <w:rsid w:val="00212429"/>
    <w:rsid w:val="00212F3A"/>
    <w:rsid w:val="00213E77"/>
    <w:rsid w:val="00214526"/>
    <w:rsid w:val="00214992"/>
    <w:rsid w:val="0021583C"/>
    <w:rsid w:val="00215D76"/>
    <w:rsid w:val="002206F3"/>
    <w:rsid w:val="00222B71"/>
    <w:rsid w:val="002230B0"/>
    <w:rsid w:val="002242AB"/>
    <w:rsid w:val="00224730"/>
    <w:rsid w:val="00226628"/>
    <w:rsid w:val="002267C8"/>
    <w:rsid w:val="0022750D"/>
    <w:rsid w:val="002278DA"/>
    <w:rsid w:val="00227E66"/>
    <w:rsid w:val="00230FFF"/>
    <w:rsid w:val="0023110E"/>
    <w:rsid w:val="0023189F"/>
    <w:rsid w:val="00231F34"/>
    <w:rsid w:val="00233C48"/>
    <w:rsid w:val="0023567A"/>
    <w:rsid w:val="00235D70"/>
    <w:rsid w:val="002364C8"/>
    <w:rsid w:val="0023657A"/>
    <w:rsid w:val="00236C44"/>
    <w:rsid w:val="00236FEE"/>
    <w:rsid w:val="0023799C"/>
    <w:rsid w:val="002409F0"/>
    <w:rsid w:val="00243B8B"/>
    <w:rsid w:val="00245DE1"/>
    <w:rsid w:val="002469C1"/>
    <w:rsid w:val="00246C4A"/>
    <w:rsid w:val="002475A7"/>
    <w:rsid w:val="00251380"/>
    <w:rsid w:val="00253197"/>
    <w:rsid w:val="00255472"/>
    <w:rsid w:val="00257B04"/>
    <w:rsid w:val="00261749"/>
    <w:rsid w:val="00262AE9"/>
    <w:rsid w:val="0026320C"/>
    <w:rsid w:val="00264BC4"/>
    <w:rsid w:val="00265929"/>
    <w:rsid w:val="0026626C"/>
    <w:rsid w:val="002663E7"/>
    <w:rsid w:val="002664CD"/>
    <w:rsid w:val="00266A87"/>
    <w:rsid w:val="00267333"/>
    <w:rsid w:val="00267B4D"/>
    <w:rsid w:val="0027049A"/>
    <w:rsid w:val="0027085C"/>
    <w:rsid w:val="0027217E"/>
    <w:rsid w:val="002732E1"/>
    <w:rsid w:val="00273474"/>
    <w:rsid w:val="00273CF9"/>
    <w:rsid w:val="00274CF9"/>
    <w:rsid w:val="002752FF"/>
    <w:rsid w:val="00276FD0"/>
    <w:rsid w:val="0028138E"/>
    <w:rsid w:val="00282E9A"/>
    <w:rsid w:val="00282EDB"/>
    <w:rsid w:val="00286E60"/>
    <w:rsid w:val="002879E0"/>
    <w:rsid w:val="002905E6"/>
    <w:rsid w:val="00290AE2"/>
    <w:rsid w:val="00290D11"/>
    <w:rsid w:val="00290DE4"/>
    <w:rsid w:val="00291910"/>
    <w:rsid w:val="0029193F"/>
    <w:rsid w:val="00291DCC"/>
    <w:rsid w:val="00292342"/>
    <w:rsid w:val="002931C3"/>
    <w:rsid w:val="00293EB1"/>
    <w:rsid w:val="00295EAA"/>
    <w:rsid w:val="00296F27"/>
    <w:rsid w:val="002A2F80"/>
    <w:rsid w:val="002A53CB"/>
    <w:rsid w:val="002A57AC"/>
    <w:rsid w:val="002A69C2"/>
    <w:rsid w:val="002A774C"/>
    <w:rsid w:val="002B0EBD"/>
    <w:rsid w:val="002B1BF0"/>
    <w:rsid w:val="002B2135"/>
    <w:rsid w:val="002B5702"/>
    <w:rsid w:val="002B5D5A"/>
    <w:rsid w:val="002B7C82"/>
    <w:rsid w:val="002B7D8C"/>
    <w:rsid w:val="002C0905"/>
    <w:rsid w:val="002C140D"/>
    <w:rsid w:val="002C1540"/>
    <w:rsid w:val="002C1BA2"/>
    <w:rsid w:val="002C3B1E"/>
    <w:rsid w:val="002C6590"/>
    <w:rsid w:val="002C756B"/>
    <w:rsid w:val="002C7945"/>
    <w:rsid w:val="002C7AF8"/>
    <w:rsid w:val="002C7BC7"/>
    <w:rsid w:val="002D202D"/>
    <w:rsid w:val="002D2C79"/>
    <w:rsid w:val="002D32AC"/>
    <w:rsid w:val="002D3BF9"/>
    <w:rsid w:val="002D4087"/>
    <w:rsid w:val="002D5C8F"/>
    <w:rsid w:val="002E07BA"/>
    <w:rsid w:val="002E323C"/>
    <w:rsid w:val="002E38D7"/>
    <w:rsid w:val="002E3C42"/>
    <w:rsid w:val="002E3FFD"/>
    <w:rsid w:val="002E5D46"/>
    <w:rsid w:val="002E67EA"/>
    <w:rsid w:val="002E7279"/>
    <w:rsid w:val="002E73FB"/>
    <w:rsid w:val="002E77D0"/>
    <w:rsid w:val="002F0411"/>
    <w:rsid w:val="002F09A7"/>
    <w:rsid w:val="002F253E"/>
    <w:rsid w:val="002F2C11"/>
    <w:rsid w:val="002F40C9"/>
    <w:rsid w:val="002F4271"/>
    <w:rsid w:val="002F641E"/>
    <w:rsid w:val="002F6890"/>
    <w:rsid w:val="002F7C3C"/>
    <w:rsid w:val="00300802"/>
    <w:rsid w:val="00300D78"/>
    <w:rsid w:val="00301AB5"/>
    <w:rsid w:val="00302D18"/>
    <w:rsid w:val="003033B4"/>
    <w:rsid w:val="003035C6"/>
    <w:rsid w:val="00303C00"/>
    <w:rsid w:val="003040AB"/>
    <w:rsid w:val="00304455"/>
    <w:rsid w:val="003052E3"/>
    <w:rsid w:val="0030777F"/>
    <w:rsid w:val="00310EE0"/>
    <w:rsid w:val="00311089"/>
    <w:rsid w:val="00314327"/>
    <w:rsid w:val="0031432C"/>
    <w:rsid w:val="0031577E"/>
    <w:rsid w:val="003162BC"/>
    <w:rsid w:val="003164CD"/>
    <w:rsid w:val="00316BE0"/>
    <w:rsid w:val="00317F7C"/>
    <w:rsid w:val="0032077B"/>
    <w:rsid w:val="003211F7"/>
    <w:rsid w:val="003246EB"/>
    <w:rsid w:val="00324797"/>
    <w:rsid w:val="00324D5B"/>
    <w:rsid w:val="003250A4"/>
    <w:rsid w:val="00326489"/>
    <w:rsid w:val="003269D0"/>
    <w:rsid w:val="00330D49"/>
    <w:rsid w:val="003313A5"/>
    <w:rsid w:val="0033159B"/>
    <w:rsid w:val="003315AF"/>
    <w:rsid w:val="0033267D"/>
    <w:rsid w:val="003328E3"/>
    <w:rsid w:val="0033295D"/>
    <w:rsid w:val="003330AC"/>
    <w:rsid w:val="00333F4B"/>
    <w:rsid w:val="00334B7C"/>
    <w:rsid w:val="00335166"/>
    <w:rsid w:val="003355F1"/>
    <w:rsid w:val="00336A91"/>
    <w:rsid w:val="0034022A"/>
    <w:rsid w:val="0034025C"/>
    <w:rsid w:val="00340283"/>
    <w:rsid w:val="003416B8"/>
    <w:rsid w:val="00341DAE"/>
    <w:rsid w:val="00342604"/>
    <w:rsid w:val="00342668"/>
    <w:rsid w:val="00342786"/>
    <w:rsid w:val="00342CF4"/>
    <w:rsid w:val="003449BD"/>
    <w:rsid w:val="00344D3B"/>
    <w:rsid w:val="003457A1"/>
    <w:rsid w:val="003457C4"/>
    <w:rsid w:val="00351E9A"/>
    <w:rsid w:val="0035230D"/>
    <w:rsid w:val="00352774"/>
    <w:rsid w:val="0035300B"/>
    <w:rsid w:val="00354848"/>
    <w:rsid w:val="00354C6D"/>
    <w:rsid w:val="0035585D"/>
    <w:rsid w:val="00355E68"/>
    <w:rsid w:val="003565AC"/>
    <w:rsid w:val="00356BB6"/>
    <w:rsid w:val="003576FC"/>
    <w:rsid w:val="003602D5"/>
    <w:rsid w:val="0036070F"/>
    <w:rsid w:val="0036086A"/>
    <w:rsid w:val="003614E0"/>
    <w:rsid w:val="00362FAE"/>
    <w:rsid w:val="003634C7"/>
    <w:rsid w:val="00363507"/>
    <w:rsid w:val="00366035"/>
    <w:rsid w:val="003665C5"/>
    <w:rsid w:val="0037046C"/>
    <w:rsid w:val="0037055E"/>
    <w:rsid w:val="00371745"/>
    <w:rsid w:val="00371DB6"/>
    <w:rsid w:val="00371FB3"/>
    <w:rsid w:val="003725F5"/>
    <w:rsid w:val="00373CC2"/>
    <w:rsid w:val="003749D0"/>
    <w:rsid w:val="003758ED"/>
    <w:rsid w:val="00376751"/>
    <w:rsid w:val="0037780A"/>
    <w:rsid w:val="0038003D"/>
    <w:rsid w:val="00380DF1"/>
    <w:rsid w:val="00381896"/>
    <w:rsid w:val="003828D9"/>
    <w:rsid w:val="00384671"/>
    <w:rsid w:val="00384A22"/>
    <w:rsid w:val="00385F1B"/>
    <w:rsid w:val="0038672D"/>
    <w:rsid w:val="00386939"/>
    <w:rsid w:val="00386A29"/>
    <w:rsid w:val="00387493"/>
    <w:rsid w:val="003904C0"/>
    <w:rsid w:val="00390DFC"/>
    <w:rsid w:val="00391DE3"/>
    <w:rsid w:val="00392757"/>
    <w:rsid w:val="00393433"/>
    <w:rsid w:val="003946E5"/>
    <w:rsid w:val="00394905"/>
    <w:rsid w:val="00394A12"/>
    <w:rsid w:val="00394F6D"/>
    <w:rsid w:val="0039561F"/>
    <w:rsid w:val="00395B52"/>
    <w:rsid w:val="00396309"/>
    <w:rsid w:val="00397443"/>
    <w:rsid w:val="003A11C1"/>
    <w:rsid w:val="003A299A"/>
    <w:rsid w:val="003A2A30"/>
    <w:rsid w:val="003A2BE8"/>
    <w:rsid w:val="003A2E5E"/>
    <w:rsid w:val="003A364A"/>
    <w:rsid w:val="003A3FF8"/>
    <w:rsid w:val="003A4B51"/>
    <w:rsid w:val="003A4B73"/>
    <w:rsid w:val="003A57CC"/>
    <w:rsid w:val="003A5CE7"/>
    <w:rsid w:val="003A6C69"/>
    <w:rsid w:val="003A7C13"/>
    <w:rsid w:val="003B0B6F"/>
    <w:rsid w:val="003B0BC0"/>
    <w:rsid w:val="003B18DF"/>
    <w:rsid w:val="003B1F05"/>
    <w:rsid w:val="003B3307"/>
    <w:rsid w:val="003B41ED"/>
    <w:rsid w:val="003B451B"/>
    <w:rsid w:val="003B4A4E"/>
    <w:rsid w:val="003B5D9E"/>
    <w:rsid w:val="003B5E50"/>
    <w:rsid w:val="003B6094"/>
    <w:rsid w:val="003B6F12"/>
    <w:rsid w:val="003B7375"/>
    <w:rsid w:val="003C0464"/>
    <w:rsid w:val="003C100A"/>
    <w:rsid w:val="003C1BAE"/>
    <w:rsid w:val="003C25DF"/>
    <w:rsid w:val="003C26B1"/>
    <w:rsid w:val="003C2FB5"/>
    <w:rsid w:val="003C31EB"/>
    <w:rsid w:val="003C36BD"/>
    <w:rsid w:val="003C3F9B"/>
    <w:rsid w:val="003C4115"/>
    <w:rsid w:val="003C592E"/>
    <w:rsid w:val="003C715E"/>
    <w:rsid w:val="003C723D"/>
    <w:rsid w:val="003D04B8"/>
    <w:rsid w:val="003D1562"/>
    <w:rsid w:val="003D38D4"/>
    <w:rsid w:val="003D40A9"/>
    <w:rsid w:val="003D4310"/>
    <w:rsid w:val="003D4A30"/>
    <w:rsid w:val="003D5728"/>
    <w:rsid w:val="003D5D4A"/>
    <w:rsid w:val="003D76DE"/>
    <w:rsid w:val="003D788B"/>
    <w:rsid w:val="003D7B45"/>
    <w:rsid w:val="003D7FA0"/>
    <w:rsid w:val="003E0DDB"/>
    <w:rsid w:val="003E154F"/>
    <w:rsid w:val="003E454B"/>
    <w:rsid w:val="003E4BE2"/>
    <w:rsid w:val="003E4E14"/>
    <w:rsid w:val="003E58F1"/>
    <w:rsid w:val="003E694F"/>
    <w:rsid w:val="003E6C44"/>
    <w:rsid w:val="003E6FB5"/>
    <w:rsid w:val="003E79F2"/>
    <w:rsid w:val="003F00A5"/>
    <w:rsid w:val="003F12D1"/>
    <w:rsid w:val="003F1868"/>
    <w:rsid w:val="003F2536"/>
    <w:rsid w:val="003F25E1"/>
    <w:rsid w:val="003F2C2F"/>
    <w:rsid w:val="003F3715"/>
    <w:rsid w:val="003F40C1"/>
    <w:rsid w:val="003F5974"/>
    <w:rsid w:val="003F5C16"/>
    <w:rsid w:val="003F79E5"/>
    <w:rsid w:val="00401A52"/>
    <w:rsid w:val="00401E1A"/>
    <w:rsid w:val="004023AC"/>
    <w:rsid w:val="00402866"/>
    <w:rsid w:val="00403A28"/>
    <w:rsid w:val="00403A9D"/>
    <w:rsid w:val="004040D3"/>
    <w:rsid w:val="00404FA6"/>
    <w:rsid w:val="004068B4"/>
    <w:rsid w:val="00407172"/>
    <w:rsid w:val="00413A47"/>
    <w:rsid w:val="004156D0"/>
    <w:rsid w:val="0041748A"/>
    <w:rsid w:val="00417A65"/>
    <w:rsid w:val="0042017B"/>
    <w:rsid w:val="00420C8B"/>
    <w:rsid w:val="004229ED"/>
    <w:rsid w:val="00426B00"/>
    <w:rsid w:val="00431787"/>
    <w:rsid w:val="00431B19"/>
    <w:rsid w:val="00431C29"/>
    <w:rsid w:val="00434382"/>
    <w:rsid w:val="004348AD"/>
    <w:rsid w:val="00434C6F"/>
    <w:rsid w:val="00435C84"/>
    <w:rsid w:val="00440307"/>
    <w:rsid w:val="00441068"/>
    <w:rsid w:val="00441274"/>
    <w:rsid w:val="00444E4D"/>
    <w:rsid w:val="00444F8A"/>
    <w:rsid w:val="00445867"/>
    <w:rsid w:val="004462F8"/>
    <w:rsid w:val="004463F4"/>
    <w:rsid w:val="004474B8"/>
    <w:rsid w:val="004501FE"/>
    <w:rsid w:val="00450283"/>
    <w:rsid w:val="0045039E"/>
    <w:rsid w:val="00452FD1"/>
    <w:rsid w:val="00453A52"/>
    <w:rsid w:val="0045420D"/>
    <w:rsid w:val="0045479B"/>
    <w:rsid w:val="00454E8D"/>
    <w:rsid w:val="00457778"/>
    <w:rsid w:val="00460A96"/>
    <w:rsid w:val="00461DDB"/>
    <w:rsid w:val="00462B11"/>
    <w:rsid w:val="0046329C"/>
    <w:rsid w:val="004648FD"/>
    <w:rsid w:val="0046533C"/>
    <w:rsid w:val="004653AE"/>
    <w:rsid w:val="004655FB"/>
    <w:rsid w:val="004679C3"/>
    <w:rsid w:val="00467DC7"/>
    <w:rsid w:val="00470374"/>
    <w:rsid w:val="0047163D"/>
    <w:rsid w:val="004728D3"/>
    <w:rsid w:val="00472CC8"/>
    <w:rsid w:val="00474447"/>
    <w:rsid w:val="00474713"/>
    <w:rsid w:val="00474C3A"/>
    <w:rsid w:val="00474C86"/>
    <w:rsid w:val="004753B4"/>
    <w:rsid w:val="0047602A"/>
    <w:rsid w:val="004766B4"/>
    <w:rsid w:val="0047706B"/>
    <w:rsid w:val="00477B12"/>
    <w:rsid w:val="00477BB1"/>
    <w:rsid w:val="004803C3"/>
    <w:rsid w:val="0048074F"/>
    <w:rsid w:val="0048194D"/>
    <w:rsid w:val="00482678"/>
    <w:rsid w:val="00482DC3"/>
    <w:rsid w:val="0048302B"/>
    <w:rsid w:val="00483A56"/>
    <w:rsid w:val="00483E0E"/>
    <w:rsid w:val="004848C9"/>
    <w:rsid w:val="004859DB"/>
    <w:rsid w:val="00485EFE"/>
    <w:rsid w:val="00486886"/>
    <w:rsid w:val="004929C9"/>
    <w:rsid w:val="004929E8"/>
    <w:rsid w:val="00492E7E"/>
    <w:rsid w:val="00493C9B"/>
    <w:rsid w:val="0049441C"/>
    <w:rsid w:val="0049547F"/>
    <w:rsid w:val="00495559"/>
    <w:rsid w:val="00496DE5"/>
    <w:rsid w:val="00496E6F"/>
    <w:rsid w:val="00497A76"/>
    <w:rsid w:val="004A2EBF"/>
    <w:rsid w:val="004A383C"/>
    <w:rsid w:val="004A4FF5"/>
    <w:rsid w:val="004A69DE"/>
    <w:rsid w:val="004A69F5"/>
    <w:rsid w:val="004A6ADE"/>
    <w:rsid w:val="004A78DA"/>
    <w:rsid w:val="004A7B3D"/>
    <w:rsid w:val="004B01AD"/>
    <w:rsid w:val="004B10E9"/>
    <w:rsid w:val="004B2B39"/>
    <w:rsid w:val="004B3612"/>
    <w:rsid w:val="004B3F69"/>
    <w:rsid w:val="004B4216"/>
    <w:rsid w:val="004B4D84"/>
    <w:rsid w:val="004B7268"/>
    <w:rsid w:val="004B7426"/>
    <w:rsid w:val="004C10F7"/>
    <w:rsid w:val="004C282B"/>
    <w:rsid w:val="004C3444"/>
    <w:rsid w:val="004C376D"/>
    <w:rsid w:val="004C747D"/>
    <w:rsid w:val="004C7B94"/>
    <w:rsid w:val="004D131C"/>
    <w:rsid w:val="004D373A"/>
    <w:rsid w:val="004D4280"/>
    <w:rsid w:val="004D7CA1"/>
    <w:rsid w:val="004E09F8"/>
    <w:rsid w:val="004E1955"/>
    <w:rsid w:val="004E2B68"/>
    <w:rsid w:val="004E3434"/>
    <w:rsid w:val="004E570B"/>
    <w:rsid w:val="004E5C7F"/>
    <w:rsid w:val="004F02AF"/>
    <w:rsid w:val="004F1E79"/>
    <w:rsid w:val="004F5426"/>
    <w:rsid w:val="004F56EF"/>
    <w:rsid w:val="0050195E"/>
    <w:rsid w:val="00501C48"/>
    <w:rsid w:val="00506160"/>
    <w:rsid w:val="00506882"/>
    <w:rsid w:val="005068C2"/>
    <w:rsid w:val="005104B8"/>
    <w:rsid w:val="005116E1"/>
    <w:rsid w:val="0051182D"/>
    <w:rsid w:val="005126C5"/>
    <w:rsid w:val="00513D9C"/>
    <w:rsid w:val="00516652"/>
    <w:rsid w:val="00522816"/>
    <w:rsid w:val="0052303B"/>
    <w:rsid w:val="00524592"/>
    <w:rsid w:val="005245C2"/>
    <w:rsid w:val="00525DBA"/>
    <w:rsid w:val="005260B4"/>
    <w:rsid w:val="00530954"/>
    <w:rsid w:val="00531E55"/>
    <w:rsid w:val="0053292F"/>
    <w:rsid w:val="00537DF2"/>
    <w:rsid w:val="005408CB"/>
    <w:rsid w:val="00540927"/>
    <w:rsid w:val="005413A6"/>
    <w:rsid w:val="00543636"/>
    <w:rsid w:val="00545868"/>
    <w:rsid w:val="0055160F"/>
    <w:rsid w:val="005516E1"/>
    <w:rsid w:val="005530BD"/>
    <w:rsid w:val="005547DB"/>
    <w:rsid w:val="00555208"/>
    <w:rsid w:val="005559F5"/>
    <w:rsid w:val="00555D4D"/>
    <w:rsid w:val="00555FB2"/>
    <w:rsid w:val="00556366"/>
    <w:rsid w:val="00556C96"/>
    <w:rsid w:val="005574F3"/>
    <w:rsid w:val="00557657"/>
    <w:rsid w:val="00561760"/>
    <w:rsid w:val="00562789"/>
    <w:rsid w:val="005627EA"/>
    <w:rsid w:val="005648B9"/>
    <w:rsid w:val="00564C10"/>
    <w:rsid w:val="00565382"/>
    <w:rsid w:val="00565BBF"/>
    <w:rsid w:val="00565D3D"/>
    <w:rsid w:val="00567628"/>
    <w:rsid w:val="00567C99"/>
    <w:rsid w:val="00567E3F"/>
    <w:rsid w:val="00571BBC"/>
    <w:rsid w:val="005727D1"/>
    <w:rsid w:val="0057303E"/>
    <w:rsid w:val="0057304D"/>
    <w:rsid w:val="005747EC"/>
    <w:rsid w:val="00574F3E"/>
    <w:rsid w:val="005755FD"/>
    <w:rsid w:val="00580AF6"/>
    <w:rsid w:val="00580ED2"/>
    <w:rsid w:val="00581549"/>
    <w:rsid w:val="00581722"/>
    <w:rsid w:val="0058417E"/>
    <w:rsid w:val="00584652"/>
    <w:rsid w:val="0058468F"/>
    <w:rsid w:val="0058688D"/>
    <w:rsid w:val="00587379"/>
    <w:rsid w:val="0058771D"/>
    <w:rsid w:val="005913F3"/>
    <w:rsid w:val="00591EAD"/>
    <w:rsid w:val="005922B7"/>
    <w:rsid w:val="0059230B"/>
    <w:rsid w:val="00593899"/>
    <w:rsid w:val="00593C3E"/>
    <w:rsid w:val="00594026"/>
    <w:rsid w:val="0059486D"/>
    <w:rsid w:val="00594C20"/>
    <w:rsid w:val="00595DDE"/>
    <w:rsid w:val="00596733"/>
    <w:rsid w:val="00596EB6"/>
    <w:rsid w:val="005A0A5C"/>
    <w:rsid w:val="005A1396"/>
    <w:rsid w:val="005A1AA2"/>
    <w:rsid w:val="005A1F2B"/>
    <w:rsid w:val="005A37B9"/>
    <w:rsid w:val="005A44DE"/>
    <w:rsid w:val="005A560F"/>
    <w:rsid w:val="005A61CC"/>
    <w:rsid w:val="005A73D2"/>
    <w:rsid w:val="005B0138"/>
    <w:rsid w:val="005B03C3"/>
    <w:rsid w:val="005B0A1A"/>
    <w:rsid w:val="005B2109"/>
    <w:rsid w:val="005B2979"/>
    <w:rsid w:val="005B31DF"/>
    <w:rsid w:val="005B60F3"/>
    <w:rsid w:val="005B63E5"/>
    <w:rsid w:val="005B770D"/>
    <w:rsid w:val="005B7E66"/>
    <w:rsid w:val="005B7F03"/>
    <w:rsid w:val="005C13E8"/>
    <w:rsid w:val="005C3438"/>
    <w:rsid w:val="005C3D50"/>
    <w:rsid w:val="005C5433"/>
    <w:rsid w:val="005D085C"/>
    <w:rsid w:val="005D346C"/>
    <w:rsid w:val="005D3808"/>
    <w:rsid w:val="005D3FC7"/>
    <w:rsid w:val="005D53E0"/>
    <w:rsid w:val="005D5A4A"/>
    <w:rsid w:val="005D64D5"/>
    <w:rsid w:val="005D787C"/>
    <w:rsid w:val="005E085B"/>
    <w:rsid w:val="005E1EB1"/>
    <w:rsid w:val="005E1F49"/>
    <w:rsid w:val="005E3180"/>
    <w:rsid w:val="005E32D5"/>
    <w:rsid w:val="005E36F0"/>
    <w:rsid w:val="005E7B9E"/>
    <w:rsid w:val="005F17A3"/>
    <w:rsid w:val="005F1F70"/>
    <w:rsid w:val="005F237C"/>
    <w:rsid w:val="005F24F9"/>
    <w:rsid w:val="005F375A"/>
    <w:rsid w:val="005F3C06"/>
    <w:rsid w:val="005F3F75"/>
    <w:rsid w:val="005F66A0"/>
    <w:rsid w:val="00601ED3"/>
    <w:rsid w:val="00603F0C"/>
    <w:rsid w:val="006052DD"/>
    <w:rsid w:val="00606052"/>
    <w:rsid w:val="00606354"/>
    <w:rsid w:val="006074F4"/>
    <w:rsid w:val="006076FD"/>
    <w:rsid w:val="0061108C"/>
    <w:rsid w:val="006113E0"/>
    <w:rsid w:val="00611BB2"/>
    <w:rsid w:val="0061217D"/>
    <w:rsid w:val="006125A4"/>
    <w:rsid w:val="00612ED3"/>
    <w:rsid w:val="00614585"/>
    <w:rsid w:val="00614F44"/>
    <w:rsid w:val="006166F1"/>
    <w:rsid w:val="00617FCA"/>
    <w:rsid w:val="006216CD"/>
    <w:rsid w:val="00622958"/>
    <w:rsid w:val="00622F36"/>
    <w:rsid w:val="006237E3"/>
    <w:rsid w:val="00624818"/>
    <w:rsid w:val="00624C44"/>
    <w:rsid w:val="00624F53"/>
    <w:rsid w:val="006275A0"/>
    <w:rsid w:val="006305FB"/>
    <w:rsid w:val="00630AF1"/>
    <w:rsid w:val="00630E4C"/>
    <w:rsid w:val="00631594"/>
    <w:rsid w:val="006325AF"/>
    <w:rsid w:val="00633F59"/>
    <w:rsid w:val="006345AB"/>
    <w:rsid w:val="00634655"/>
    <w:rsid w:val="006349B7"/>
    <w:rsid w:val="00635068"/>
    <w:rsid w:val="00635440"/>
    <w:rsid w:val="00635EA1"/>
    <w:rsid w:val="0063639B"/>
    <w:rsid w:val="00636814"/>
    <w:rsid w:val="00636E97"/>
    <w:rsid w:val="00637255"/>
    <w:rsid w:val="00637E67"/>
    <w:rsid w:val="00641448"/>
    <w:rsid w:val="00645BF6"/>
    <w:rsid w:val="00646BB0"/>
    <w:rsid w:val="006504B2"/>
    <w:rsid w:val="00650FDB"/>
    <w:rsid w:val="00651FCE"/>
    <w:rsid w:val="00652E4F"/>
    <w:rsid w:val="00654614"/>
    <w:rsid w:val="0065471F"/>
    <w:rsid w:val="0065602A"/>
    <w:rsid w:val="00660374"/>
    <w:rsid w:val="00660990"/>
    <w:rsid w:val="0066203C"/>
    <w:rsid w:val="00662D54"/>
    <w:rsid w:val="00663D34"/>
    <w:rsid w:val="00665296"/>
    <w:rsid w:val="00665D1D"/>
    <w:rsid w:val="00665D49"/>
    <w:rsid w:val="00667690"/>
    <w:rsid w:val="0067072C"/>
    <w:rsid w:val="006708C2"/>
    <w:rsid w:val="00670DE0"/>
    <w:rsid w:val="0067152F"/>
    <w:rsid w:val="00671A38"/>
    <w:rsid w:val="00671AFA"/>
    <w:rsid w:val="006744D5"/>
    <w:rsid w:val="006751F7"/>
    <w:rsid w:val="00675AA1"/>
    <w:rsid w:val="00675B46"/>
    <w:rsid w:val="0067674D"/>
    <w:rsid w:val="00676D7D"/>
    <w:rsid w:val="00676DCD"/>
    <w:rsid w:val="00677553"/>
    <w:rsid w:val="00677EEC"/>
    <w:rsid w:val="006807BC"/>
    <w:rsid w:val="00681983"/>
    <w:rsid w:val="006845BC"/>
    <w:rsid w:val="00684A0F"/>
    <w:rsid w:val="00684BD2"/>
    <w:rsid w:val="006854BC"/>
    <w:rsid w:val="0068579A"/>
    <w:rsid w:val="00687590"/>
    <w:rsid w:val="0068759D"/>
    <w:rsid w:val="00693011"/>
    <w:rsid w:val="0069370C"/>
    <w:rsid w:val="00693874"/>
    <w:rsid w:val="00693D4E"/>
    <w:rsid w:val="0069474E"/>
    <w:rsid w:val="00695657"/>
    <w:rsid w:val="00695853"/>
    <w:rsid w:val="006972F6"/>
    <w:rsid w:val="006A244C"/>
    <w:rsid w:val="006A2C7D"/>
    <w:rsid w:val="006A40E4"/>
    <w:rsid w:val="006A4342"/>
    <w:rsid w:val="006A4721"/>
    <w:rsid w:val="006A57C1"/>
    <w:rsid w:val="006A5915"/>
    <w:rsid w:val="006A7949"/>
    <w:rsid w:val="006A7C48"/>
    <w:rsid w:val="006B281D"/>
    <w:rsid w:val="006B30CB"/>
    <w:rsid w:val="006B474D"/>
    <w:rsid w:val="006B6145"/>
    <w:rsid w:val="006B62A6"/>
    <w:rsid w:val="006B6D63"/>
    <w:rsid w:val="006C35B4"/>
    <w:rsid w:val="006C4796"/>
    <w:rsid w:val="006C47E4"/>
    <w:rsid w:val="006C5584"/>
    <w:rsid w:val="006C5605"/>
    <w:rsid w:val="006C60C7"/>
    <w:rsid w:val="006C65C1"/>
    <w:rsid w:val="006C6FB0"/>
    <w:rsid w:val="006C7554"/>
    <w:rsid w:val="006D0AC2"/>
    <w:rsid w:val="006D1529"/>
    <w:rsid w:val="006D1F5F"/>
    <w:rsid w:val="006D2182"/>
    <w:rsid w:val="006D31C5"/>
    <w:rsid w:val="006D3204"/>
    <w:rsid w:val="006D3EF4"/>
    <w:rsid w:val="006D63AE"/>
    <w:rsid w:val="006D6DED"/>
    <w:rsid w:val="006D7430"/>
    <w:rsid w:val="006D7443"/>
    <w:rsid w:val="006D78E3"/>
    <w:rsid w:val="006D7FF9"/>
    <w:rsid w:val="006E1D30"/>
    <w:rsid w:val="006E209D"/>
    <w:rsid w:val="006E7262"/>
    <w:rsid w:val="006E7717"/>
    <w:rsid w:val="006E7E74"/>
    <w:rsid w:val="006F06B9"/>
    <w:rsid w:val="006F0FF6"/>
    <w:rsid w:val="006F1F80"/>
    <w:rsid w:val="006F2EB7"/>
    <w:rsid w:val="006F3729"/>
    <w:rsid w:val="006F4599"/>
    <w:rsid w:val="006F466B"/>
    <w:rsid w:val="006F4D45"/>
    <w:rsid w:val="006F50C9"/>
    <w:rsid w:val="006F7423"/>
    <w:rsid w:val="006F7A94"/>
    <w:rsid w:val="006F7CBE"/>
    <w:rsid w:val="006F7DBE"/>
    <w:rsid w:val="00700F45"/>
    <w:rsid w:val="00700F4B"/>
    <w:rsid w:val="00701628"/>
    <w:rsid w:val="00701CE7"/>
    <w:rsid w:val="00701E25"/>
    <w:rsid w:val="007040B6"/>
    <w:rsid w:val="00704A51"/>
    <w:rsid w:val="00704F13"/>
    <w:rsid w:val="00705568"/>
    <w:rsid w:val="0070761A"/>
    <w:rsid w:val="00707789"/>
    <w:rsid w:val="007108D3"/>
    <w:rsid w:val="0071134F"/>
    <w:rsid w:val="00711D54"/>
    <w:rsid w:val="00711ECD"/>
    <w:rsid w:val="00711EEC"/>
    <w:rsid w:val="0071233A"/>
    <w:rsid w:val="00712432"/>
    <w:rsid w:val="00714C0E"/>
    <w:rsid w:val="00715832"/>
    <w:rsid w:val="00715DA2"/>
    <w:rsid w:val="00717EA5"/>
    <w:rsid w:val="00720A56"/>
    <w:rsid w:val="00722E99"/>
    <w:rsid w:val="007235E0"/>
    <w:rsid w:val="00723E79"/>
    <w:rsid w:val="00726325"/>
    <w:rsid w:val="0072714A"/>
    <w:rsid w:val="00727DAF"/>
    <w:rsid w:val="0073028B"/>
    <w:rsid w:val="00731933"/>
    <w:rsid w:val="007342D9"/>
    <w:rsid w:val="007349AF"/>
    <w:rsid w:val="00740CEA"/>
    <w:rsid w:val="00741688"/>
    <w:rsid w:val="00742BEB"/>
    <w:rsid w:val="00743C7F"/>
    <w:rsid w:val="00744221"/>
    <w:rsid w:val="007462C2"/>
    <w:rsid w:val="00747553"/>
    <w:rsid w:val="00751040"/>
    <w:rsid w:val="007518E3"/>
    <w:rsid w:val="0075237F"/>
    <w:rsid w:val="00754A11"/>
    <w:rsid w:val="00754E6B"/>
    <w:rsid w:val="007556CA"/>
    <w:rsid w:val="007564E5"/>
    <w:rsid w:val="00757628"/>
    <w:rsid w:val="00757772"/>
    <w:rsid w:val="007605E5"/>
    <w:rsid w:val="00760973"/>
    <w:rsid w:val="00760C88"/>
    <w:rsid w:val="0076105D"/>
    <w:rsid w:val="0076182F"/>
    <w:rsid w:val="0076251A"/>
    <w:rsid w:val="007631D9"/>
    <w:rsid w:val="0076342B"/>
    <w:rsid w:val="00763DEE"/>
    <w:rsid w:val="00763E0B"/>
    <w:rsid w:val="007641DA"/>
    <w:rsid w:val="00766495"/>
    <w:rsid w:val="00767C60"/>
    <w:rsid w:val="00770B2E"/>
    <w:rsid w:val="007726FD"/>
    <w:rsid w:val="007729CB"/>
    <w:rsid w:val="00772FE8"/>
    <w:rsid w:val="00774183"/>
    <w:rsid w:val="007741C4"/>
    <w:rsid w:val="007745EE"/>
    <w:rsid w:val="00775283"/>
    <w:rsid w:val="00777646"/>
    <w:rsid w:val="00781AC0"/>
    <w:rsid w:val="007823E2"/>
    <w:rsid w:val="00785667"/>
    <w:rsid w:val="007857D4"/>
    <w:rsid w:val="00785E25"/>
    <w:rsid w:val="00785FA5"/>
    <w:rsid w:val="00786FA0"/>
    <w:rsid w:val="00787156"/>
    <w:rsid w:val="007873A2"/>
    <w:rsid w:val="007878FB"/>
    <w:rsid w:val="00787AA2"/>
    <w:rsid w:val="00787F65"/>
    <w:rsid w:val="007901DF"/>
    <w:rsid w:val="00790A9F"/>
    <w:rsid w:val="00791CA4"/>
    <w:rsid w:val="00791FEC"/>
    <w:rsid w:val="00792E0D"/>
    <w:rsid w:val="00793449"/>
    <w:rsid w:val="007939A1"/>
    <w:rsid w:val="00793E73"/>
    <w:rsid w:val="00794785"/>
    <w:rsid w:val="00794EC5"/>
    <w:rsid w:val="00795033"/>
    <w:rsid w:val="00795EA1"/>
    <w:rsid w:val="007969A4"/>
    <w:rsid w:val="007A040C"/>
    <w:rsid w:val="007A042E"/>
    <w:rsid w:val="007A1BBF"/>
    <w:rsid w:val="007A3276"/>
    <w:rsid w:val="007A33C9"/>
    <w:rsid w:val="007A5808"/>
    <w:rsid w:val="007A5F4E"/>
    <w:rsid w:val="007A714B"/>
    <w:rsid w:val="007A73A3"/>
    <w:rsid w:val="007A75D0"/>
    <w:rsid w:val="007A7E81"/>
    <w:rsid w:val="007B0EA9"/>
    <w:rsid w:val="007B238F"/>
    <w:rsid w:val="007B24CD"/>
    <w:rsid w:val="007B30A8"/>
    <w:rsid w:val="007B31C7"/>
    <w:rsid w:val="007B3B18"/>
    <w:rsid w:val="007B4413"/>
    <w:rsid w:val="007B4833"/>
    <w:rsid w:val="007B4A68"/>
    <w:rsid w:val="007B573A"/>
    <w:rsid w:val="007B623E"/>
    <w:rsid w:val="007B63A5"/>
    <w:rsid w:val="007C0349"/>
    <w:rsid w:val="007C14DC"/>
    <w:rsid w:val="007C200E"/>
    <w:rsid w:val="007C237B"/>
    <w:rsid w:val="007C2527"/>
    <w:rsid w:val="007C2F43"/>
    <w:rsid w:val="007C3122"/>
    <w:rsid w:val="007C349E"/>
    <w:rsid w:val="007C3C33"/>
    <w:rsid w:val="007C3D85"/>
    <w:rsid w:val="007C4A10"/>
    <w:rsid w:val="007C4B0E"/>
    <w:rsid w:val="007D0846"/>
    <w:rsid w:val="007D25EB"/>
    <w:rsid w:val="007D2BA6"/>
    <w:rsid w:val="007D6704"/>
    <w:rsid w:val="007D708E"/>
    <w:rsid w:val="007E0796"/>
    <w:rsid w:val="007E0DA7"/>
    <w:rsid w:val="007E2DA0"/>
    <w:rsid w:val="007E3E58"/>
    <w:rsid w:val="007E494A"/>
    <w:rsid w:val="007E613E"/>
    <w:rsid w:val="007F0303"/>
    <w:rsid w:val="007F09C9"/>
    <w:rsid w:val="007F0DA8"/>
    <w:rsid w:val="007F0E1B"/>
    <w:rsid w:val="007F1046"/>
    <w:rsid w:val="007F1CF8"/>
    <w:rsid w:val="007F29CF"/>
    <w:rsid w:val="007F3953"/>
    <w:rsid w:val="007F3DBB"/>
    <w:rsid w:val="007F4CB8"/>
    <w:rsid w:val="007F4D5E"/>
    <w:rsid w:val="007F6A3B"/>
    <w:rsid w:val="00800225"/>
    <w:rsid w:val="0080055E"/>
    <w:rsid w:val="00800889"/>
    <w:rsid w:val="00801054"/>
    <w:rsid w:val="00801242"/>
    <w:rsid w:val="00801E9A"/>
    <w:rsid w:val="008024AB"/>
    <w:rsid w:val="00803590"/>
    <w:rsid w:val="00804649"/>
    <w:rsid w:val="00804AD1"/>
    <w:rsid w:val="00804B67"/>
    <w:rsid w:val="00804EBB"/>
    <w:rsid w:val="00805234"/>
    <w:rsid w:val="00807B77"/>
    <w:rsid w:val="00810B31"/>
    <w:rsid w:val="00811226"/>
    <w:rsid w:val="00811F45"/>
    <w:rsid w:val="0081232B"/>
    <w:rsid w:val="008123B9"/>
    <w:rsid w:val="00812539"/>
    <w:rsid w:val="008134C5"/>
    <w:rsid w:val="008153DF"/>
    <w:rsid w:val="00816660"/>
    <w:rsid w:val="00821699"/>
    <w:rsid w:val="00821869"/>
    <w:rsid w:val="00822DCC"/>
    <w:rsid w:val="00822E58"/>
    <w:rsid w:val="00825CB2"/>
    <w:rsid w:val="00832B31"/>
    <w:rsid w:val="00832C00"/>
    <w:rsid w:val="0083533F"/>
    <w:rsid w:val="008353A7"/>
    <w:rsid w:val="008358C1"/>
    <w:rsid w:val="00835C62"/>
    <w:rsid w:val="00835F2E"/>
    <w:rsid w:val="008362FB"/>
    <w:rsid w:val="00836668"/>
    <w:rsid w:val="00836A3D"/>
    <w:rsid w:val="00836E65"/>
    <w:rsid w:val="008404E7"/>
    <w:rsid w:val="008418F9"/>
    <w:rsid w:val="00841A9B"/>
    <w:rsid w:val="00841B36"/>
    <w:rsid w:val="00842336"/>
    <w:rsid w:val="008423A9"/>
    <w:rsid w:val="008429EA"/>
    <w:rsid w:val="00845E23"/>
    <w:rsid w:val="00846E93"/>
    <w:rsid w:val="00847CE8"/>
    <w:rsid w:val="008511F5"/>
    <w:rsid w:val="0085206F"/>
    <w:rsid w:val="00852998"/>
    <w:rsid w:val="008542C5"/>
    <w:rsid w:val="00856531"/>
    <w:rsid w:val="008569D7"/>
    <w:rsid w:val="008570EB"/>
    <w:rsid w:val="008573D8"/>
    <w:rsid w:val="00860F63"/>
    <w:rsid w:val="00861251"/>
    <w:rsid w:val="0086420A"/>
    <w:rsid w:val="00864413"/>
    <w:rsid w:val="00864B17"/>
    <w:rsid w:val="00866157"/>
    <w:rsid w:val="008663A6"/>
    <w:rsid w:val="00866777"/>
    <w:rsid w:val="00870652"/>
    <w:rsid w:val="008707ED"/>
    <w:rsid w:val="008730C7"/>
    <w:rsid w:val="00873148"/>
    <w:rsid w:val="00874884"/>
    <w:rsid w:val="008753CF"/>
    <w:rsid w:val="00875A17"/>
    <w:rsid w:val="00877950"/>
    <w:rsid w:val="00883A1A"/>
    <w:rsid w:val="00885582"/>
    <w:rsid w:val="00885C4E"/>
    <w:rsid w:val="008868E2"/>
    <w:rsid w:val="0088757B"/>
    <w:rsid w:val="00887A38"/>
    <w:rsid w:val="00887A4D"/>
    <w:rsid w:val="00890001"/>
    <w:rsid w:val="00890161"/>
    <w:rsid w:val="008904F9"/>
    <w:rsid w:val="008905DA"/>
    <w:rsid w:val="0089067C"/>
    <w:rsid w:val="00890873"/>
    <w:rsid w:val="00892141"/>
    <w:rsid w:val="00892565"/>
    <w:rsid w:val="0089469F"/>
    <w:rsid w:val="00895F53"/>
    <w:rsid w:val="00896A4B"/>
    <w:rsid w:val="008A0583"/>
    <w:rsid w:val="008A17E4"/>
    <w:rsid w:val="008A24EE"/>
    <w:rsid w:val="008A2773"/>
    <w:rsid w:val="008A33AF"/>
    <w:rsid w:val="008A47AF"/>
    <w:rsid w:val="008A5BB9"/>
    <w:rsid w:val="008A6936"/>
    <w:rsid w:val="008A6AF7"/>
    <w:rsid w:val="008A6E7E"/>
    <w:rsid w:val="008A6F6A"/>
    <w:rsid w:val="008A7BF8"/>
    <w:rsid w:val="008A7F33"/>
    <w:rsid w:val="008B07C2"/>
    <w:rsid w:val="008B1A13"/>
    <w:rsid w:val="008B1CFB"/>
    <w:rsid w:val="008B21A3"/>
    <w:rsid w:val="008B2DEA"/>
    <w:rsid w:val="008B4BDC"/>
    <w:rsid w:val="008B657F"/>
    <w:rsid w:val="008C0B19"/>
    <w:rsid w:val="008C1355"/>
    <w:rsid w:val="008C1621"/>
    <w:rsid w:val="008C2311"/>
    <w:rsid w:val="008C41E4"/>
    <w:rsid w:val="008C53FE"/>
    <w:rsid w:val="008C546E"/>
    <w:rsid w:val="008C6C04"/>
    <w:rsid w:val="008D0011"/>
    <w:rsid w:val="008D0968"/>
    <w:rsid w:val="008D0A8F"/>
    <w:rsid w:val="008D0B6F"/>
    <w:rsid w:val="008D2784"/>
    <w:rsid w:val="008D5258"/>
    <w:rsid w:val="008D5580"/>
    <w:rsid w:val="008D72E1"/>
    <w:rsid w:val="008D7CB1"/>
    <w:rsid w:val="008E1212"/>
    <w:rsid w:val="008E1D80"/>
    <w:rsid w:val="008E24E3"/>
    <w:rsid w:val="008E2A6B"/>
    <w:rsid w:val="008E308C"/>
    <w:rsid w:val="008E31EA"/>
    <w:rsid w:val="008E519D"/>
    <w:rsid w:val="008E6004"/>
    <w:rsid w:val="008F065F"/>
    <w:rsid w:val="008F0E8E"/>
    <w:rsid w:val="008F7F03"/>
    <w:rsid w:val="0090142B"/>
    <w:rsid w:val="0090175A"/>
    <w:rsid w:val="00901B54"/>
    <w:rsid w:val="00902024"/>
    <w:rsid w:val="0090418E"/>
    <w:rsid w:val="0090426E"/>
    <w:rsid w:val="00905222"/>
    <w:rsid w:val="0090654C"/>
    <w:rsid w:val="009069A8"/>
    <w:rsid w:val="00911093"/>
    <w:rsid w:val="00911A40"/>
    <w:rsid w:val="0091310E"/>
    <w:rsid w:val="0091402A"/>
    <w:rsid w:val="00914237"/>
    <w:rsid w:val="00915447"/>
    <w:rsid w:val="00915CCF"/>
    <w:rsid w:val="00915DB8"/>
    <w:rsid w:val="009201E7"/>
    <w:rsid w:val="00921672"/>
    <w:rsid w:val="00921A8F"/>
    <w:rsid w:val="00922E86"/>
    <w:rsid w:val="00924726"/>
    <w:rsid w:val="009253AE"/>
    <w:rsid w:val="00927B36"/>
    <w:rsid w:val="00930220"/>
    <w:rsid w:val="009302CF"/>
    <w:rsid w:val="00930E13"/>
    <w:rsid w:val="00930FC3"/>
    <w:rsid w:val="00931539"/>
    <w:rsid w:val="00933E2B"/>
    <w:rsid w:val="00934C74"/>
    <w:rsid w:val="00935D04"/>
    <w:rsid w:val="00936BB1"/>
    <w:rsid w:val="00936D4B"/>
    <w:rsid w:val="00936DD5"/>
    <w:rsid w:val="0094069A"/>
    <w:rsid w:val="0094106C"/>
    <w:rsid w:val="0094148F"/>
    <w:rsid w:val="00944128"/>
    <w:rsid w:val="00945BA0"/>
    <w:rsid w:val="00945C6A"/>
    <w:rsid w:val="00947301"/>
    <w:rsid w:val="0094732E"/>
    <w:rsid w:val="00947BFC"/>
    <w:rsid w:val="0095123E"/>
    <w:rsid w:val="00952188"/>
    <w:rsid w:val="00952D74"/>
    <w:rsid w:val="00952EBC"/>
    <w:rsid w:val="00953643"/>
    <w:rsid w:val="009536BB"/>
    <w:rsid w:val="0095388B"/>
    <w:rsid w:val="00953BB8"/>
    <w:rsid w:val="00954D83"/>
    <w:rsid w:val="00954D9D"/>
    <w:rsid w:val="0095503F"/>
    <w:rsid w:val="00955193"/>
    <w:rsid w:val="00957313"/>
    <w:rsid w:val="0095776A"/>
    <w:rsid w:val="00960D59"/>
    <w:rsid w:val="00961500"/>
    <w:rsid w:val="0096370E"/>
    <w:rsid w:val="00963C63"/>
    <w:rsid w:val="0096503F"/>
    <w:rsid w:val="00965B94"/>
    <w:rsid w:val="0096651E"/>
    <w:rsid w:val="009671DD"/>
    <w:rsid w:val="009674F2"/>
    <w:rsid w:val="00967AE0"/>
    <w:rsid w:val="00967DCA"/>
    <w:rsid w:val="00970ED9"/>
    <w:rsid w:val="009712BB"/>
    <w:rsid w:val="00977EC8"/>
    <w:rsid w:val="00982016"/>
    <w:rsid w:val="0098268F"/>
    <w:rsid w:val="00982CE0"/>
    <w:rsid w:val="00986D6C"/>
    <w:rsid w:val="00987601"/>
    <w:rsid w:val="0099169E"/>
    <w:rsid w:val="009917F8"/>
    <w:rsid w:val="0099343C"/>
    <w:rsid w:val="00993A96"/>
    <w:rsid w:val="00994C01"/>
    <w:rsid w:val="0099587B"/>
    <w:rsid w:val="00996552"/>
    <w:rsid w:val="0099693F"/>
    <w:rsid w:val="00996B81"/>
    <w:rsid w:val="009978AF"/>
    <w:rsid w:val="009A2488"/>
    <w:rsid w:val="009A2C4E"/>
    <w:rsid w:val="009A2D1F"/>
    <w:rsid w:val="009A3258"/>
    <w:rsid w:val="009A331C"/>
    <w:rsid w:val="009A3DCE"/>
    <w:rsid w:val="009A49F6"/>
    <w:rsid w:val="009A4AEA"/>
    <w:rsid w:val="009A66F9"/>
    <w:rsid w:val="009A7D86"/>
    <w:rsid w:val="009B0084"/>
    <w:rsid w:val="009B0463"/>
    <w:rsid w:val="009B14B5"/>
    <w:rsid w:val="009B1F6A"/>
    <w:rsid w:val="009B2195"/>
    <w:rsid w:val="009B2511"/>
    <w:rsid w:val="009B3041"/>
    <w:rsid w:val="009B4061"/>
    <w:rsid w:val="009B6F33"/>
    <w:rsid w:val="009C2DBD"/>
    <w:rsid w:val="009C3CD4"/>
    <w:rsid w:val="009C3FCE"/>
    <w:rsid w:val="009C6AD7"/>
    <w:rsid w:val="009C6B84"/>
    <w:rsid w:val="009C7918"/>
    <w:rsid w:val="009D08F4"/>
    <w:rsid w:val="009D16EE"/>
    <w:rsid w:val="009D4493"/>
    <w:rsid w:val="009D5F50"/>
    <w:rsid w:val="009D6D2A"/>
    <w:rsid w:val="009D73E1"/>
    <w:rsid w:val="009E01FC"/>
    <w:rsid w:val="009E0890"/>
    <w:rsid w:val="009E1B1F"/>
    <w:rsid w:val="009E23E9"/>
    <w:rsid w:val="009E2986"/>
    <w:rsid w:val="009E34A2"/>
    <w:rsid w:val="009E44BE"/>
    <w:rsid w:val="009E4A52"/>
    <w:rsid w:val="009E5CDA"/>
    <w:rsid w:val="009E5E60"/>
    <w:rsid w:val="009E6C2B"/>
    <w:rsid w:val="009E7C2E"/>
    <w:rsid w:val="009F0E8E"/>
    <w:rsid w:val="009F1279"/>
    <w:rsid w:val="009F1315"/>
    <w:rsid w:val="009F37CA"/>
    <w:rsid w:val="009F3A3B"/>
    <w:rsid w:val="009F3A94"/>
    <w:rsid w:val="009F3F06"/>
    <w:rsid w:val="009F477A"/>
    <w:rsid w:val="009F50E1"/>
    <w:rsid w:val="009F6105"/>
    <w:rsid w:val="009F63DA"/>
    <w:rsid w:val="009F684C"/>
    <w:rsid w:val="009F6C7D"/>
    <w:rsid w:val="009F6E93"/>
    <w:rsid w:val="009F790E"/>
    <w:rsid w:val="00A03390"/>
    <w:rsid w:val="00A033D1"/>
    <w:rsid w:val="00A03772"/>
    <w:rsid w:val="00A04B5B"/>
    <w:rsid w:val="00A04F99"/>
    <w:rsid w:val="00A06790"/>
    <w:rsid w:val="00A07E49"/>
    <w:rsid w:val="00A11E2E"/>
    <w:rsid w:val="00A12D75"/>
    <w:rsid w:val="00A132C8"/>
    <w:rsid w:val="00A137F7"/>
    <w:rsid w:val="00A13ED4"/>
    <w:rsid w:val="00A146B5"/>
    <w:rsid w:val="00A165F6"/>
    <w:rsid w:val="00A207A9"/>
    <w:rsid w:val="00A216A4"/>
    <w:rsid w:val="00A24009"/>
    <w:rsid w:val="00A240B1"/>
    <w:rsid w:val="00A26C13"/>
    <w:rsid w:val="00A27A42"/>
    <w:rsid w:val="00A27DD9"/>
    <w:rsid w:val="00A27E87"/>
    <w:rsid w:val="00A284E0"/>
    <w:rsid w:val="00A30CBA"/>
    <w:rsid w:val="00A30E24"/>
    <w:rsid w:val="00A33363"/>
    <w:rsid w:val="00A33687"/>
    <w:rsid w:val="00A338C7"/>
    <w:rsid w:val="00A33CB2"/>
    <w:rsid w:val="00A34B33"/>
    <w:rsid w:val="00A34E88"/>
    <w:rsid w:val="00A362A6"/>
    <w:rsid w:val="00A363AF"/>
    <w:rsid w:val="00A376FC"/>
    <w:rsid w:val="00A376FD"/>
    <w:rsid w:val="00A37C93"/>
    <w:rsid w:val="00A37DD6"/>
    <w:rsid w:val="00A40D0D"/>
    <w:rsid w:val="00A41318"/>
    <w:rsid w:val="00A43E8A"/>
    <w:rsid w:val="00A44F21"/>
    <w:rsid w:val="00A4644D"/>
    <w:rsid w:val="00A5069A"/>
    <w:rsid w:val="00A519B7"/>
    <w:rsid w:val="00A5258A"/>
    <w:rsid w:val="00A52BED"/>
    <w:rsid w:val="00A53A7F"/>
    <w:rsid w:val="00A53B79"/>
    <w:rsid w:val="00A544B4"/>
    <w:rsid w:val="00A551BF"/>
    <w:rsid w:val="00A55680"/>
    <w:rsid w:val="00A55B97"/>
    <w:rsid w:val="00A565AC"/>
    <w:rsid w:val="00A60690"/>
    <w:rsid w:val="00A60DE2"/>
    <w:rsid w:val="00A612DD"/>
    <w:rsid w:val="00A6260A"/>
    <w:rsid w:val="00A627D7"/>
    <w:rsid w:val="00A6299C"/>
    <w:rsid w:val="00A629F5"/>
    <w:rsid w:val="00A62E3E"/>
    <w:rsid w:val="00A65EB9"/>
    <w:rsid w:val="00A66AB2"/>
    <w:rsid w:val="00A66DFF"/>
    <w:rsid w:val="00A67E44"/>
    <w:rsid w:val="00A70306"/>
    <w:rsid w:val="00A7079C"/>
    <w:rsid w:val="00A70B0E"/>
    <w:rsid w:val="00A714DE"/>
    <w:rsid w:val="00A71C61"/>
    <w:rsid w:val="00A71CE5"/>
    <w:rsid w:val="00A73621"/>
    <w:rsid w:val="00A75E13"/>
    <w:rsid w:val="00A76411"/>
    <w:rsid w:val="00A80BC4"/>
    <w:rsid w:val="00A8265D"/>
    <w:rsid w:val="00A83A2C"/>
    <w:rsid w:val="00A83A39"/>
    <w:rsid w:val="00A84457"/>
    <w:rsid w:val="00A85EE3"/>
    <w:rsid w:val="00A86B90"/>
    <w:rsid w:val="00A8749B"/>
    <w:rsid w:val="00A91129"/>
    <w:rsid w:val="00A919C8"/>
    <w:rsid w:val="00A93092"/>
    <w:rsid w:val="00A94574"/>
    <w:rsid w:val="00A94584"/>
    <w:rsid w:val="00A94ABF"/>
    <w:rsid w:val="00A94C35"/>
    <w:rsid w:val="00A95030"/>
    <w:rsid w:val="00A95C4B"/>
    <w:rsid w:val="00A95FC6"/>
    <w:rsid w:val="00A9775F"/>
    <w:rsid w:val="00AA015B"/>
    <w:rsid w:val="00AA1720"/>
    <w:rsid w:val="00AA1F27"/>
    <w:rsid w:val="00AA2D87"/>
    <w:rsid w:val="00AA48FE"/>
    <w:rsid w:val="00AA4AA4"/>
    <w:rsid w:val="00AA4E13"/>
    <w:rsid w:val="00AA553F"/>
    <w:rsid w:val="00AA5BB3"/>
    <w:rsid w:val="00AA6866"/>
    <w:rsid w:val="00AA6960"/>
    <w:rsid w:val="00AA7142"/>
    <w:rsid w:val="00AB095D"/>
    <w:rsid w:val="00AB0C47"/>
    <w:rsid w:val="00AB151E"/>
    <w:rsid w:val="00AB1828"/>
    <w:rsid w:val="00AB1A50"/>
    <w:rsid w:val="00AB2B12"/>
    <w:rsid w:val="00AB3A96"/>
    <w:rsid w:val="00AB4730"/>
    <w:rsid w:val="00AB49B9"/>
    <w:rsid w:val="00AB5062"/>
    <w:rsid w:val="00AB5BCD"/>
    <w:rsid w:val="00AB5CEE"/>
    <w:rsid w:val="00AC1060"/>
    <w:rsid w:val="00AC16D3"/>
    <w:rsid w:val="00AC1D6B"/>
    <w:rsid w:val="00AC246A"/>
    <w:rsid w:val="00AC2945"/>
    <w:rsid w:val="00AC3933"/>
    <w:rsid w:val="00AC4FAB"/>
    <w:rsid w:val="00AC4FCC"/>
    <w:rsid w:val="00AC5AD4"/>
    <w:rsid w:val="00AC717B"/>
    <w:rsid w:val="00AC7EFF"/>
    <w:rsid w:val="00AD1072"/>
    <w:rsid w:val="00AD1606"/>
    <w:rsid w:val="00AD1E8F"/>
    <w:rsid w:val="00AD459C"/>
    <w:rsid w:val="00AD52F5"/>
    <w:rsid w:val="00AD546B"/>
    <w:rsid w:val="00AD554F"/>
    <w:rsid w:val="00AE1441"/>
    <w:rsid w:val="00AE16A5"/>
    <w:rsid w:val="00AE2EE9"/>
    <w:rsid w:val="00AE4064"/>
    <w:rsid w:val="00AE48CB"/>
    <w:rsid w:val="00AE4CA6"/>
    <w:rsid w:val="00AE5A76"/>
    <w:rsid w:val="00AE5F89"/>
    <w:rsid w:val="00AE66C6"/>
    <w:rsid w:val="00AE76F5"/>
    <w:rsid w:val="00AE7895"/>
    <w:rsid w:val="00AE7F6B"/>
    <w:rsid w:val="00AF23F3"/>
    <w:rsid w:val="00AF300C"/>
    <w:rsid w:val="00AF30E0"/>
    <w:rsid w:val="00AF5512"/>
    <w:rsid w:val="00AF56D6"/>
    <w:rsid w:val="00AF7CDD"/>
    <w:rsid w:val="00AF7FEC"/>
    <w:rsid w:val="00B00260"/>
    <w:rsid w:val="00B00E58"/>
    <w:rsid w:val="00B013EB"/>
    <w:rsid w:val="00B01E0C"/>
    <w:rsid w:val="00B02474"/>
    <w:rsid w:val="00B03290"/>
    <w:rsid w:val="00B0341B"/>
    <w:rsid w:val="00B0465A"/>
    <w:rsid w:val="00B05329"/>
    <w:rsid w:val="00B06445"/>
    <w:rsid w:val="00B069D3"/>
    <w:rsid w:val="00B06E50"/>
    <w:rsid w:val="00B07604"/>
    <w:rsid w:val="00B078CE"/>
    <w:rsid w:val="00B07E6E"/>
    <w:rsid w:val="00B1042C"/>
    <w:rsid w:val="00B104DE"/>
    <w:rsid w:val="00B1101A"/>
    <w:rsid w:val="00B115CD"/>
    <w:rsid w:val="00B12059"/>
    <w:rsid w:val="00B12863"/>
    <w:rsid w:val="00B13500"/>
    <w:rsid w:val="00B13BCD"/>
    <w:rsid w:val="00B14348"/>
    <w:rsid w:val="00B148BB"/>
    <w:rsid w:val="00B15EAD"/>
    <w:rsid w:val="00B15F22"/>
    <w:rsid w:val="00B162D3"/>
    <w:rsid w:val="00B16536"/>
    <w:rsid w:val="00B17E46"/>
    <w:rsid w:val="00B202E7"/>
    <w:rsid w:val="00B21355"/>
    <w:rsid w:val="00B215A0"/>
    <w:rsid w:val="00B22861"/>
    <w:rsid w:val="00B22D60"/>
    <w:rsid w:val="00B23029"/>
    <w:rsid w:val="00B23DA9"/>
    <w:rsid w:val="00B26266"/>
    <w:rsid w:val="00B26A17"/>
    <w:rsid w:val="00B27AE2"/>
    <w:rsid w:val="00B30A1A"/>
    <w:rsid w:val="00B30B2D"/>
    <w:rsid w:val="00B30B47"/>
    <w:rsid w:val="00B3194C"/>
    <w:rsid w:val="00B33DB8"/>
    <w:rsid w:val="00B35CDA"/>
    <w:rsid w:val="00B3621D"/>
    <w:rsid w:val="00B365C3"/>
    <w:rsid w:val="00B36C39"/>
    <w:rsid w:val="00B41676"/>
    <w:rsid w:val="00B43A5A"/>
    <w:rsid w:val="00B43C1E"/>
    <w:rsid w:val="00B4491D"/>
    <w:rsid w:val="00B459D0"/>
    <w:rsid w:val="00B464B6"/>
    <w:rsid w:val="00B477BE"/>
    <w:rsid w:val="00B47CC2"/>
    <w:rsid w:val="00B50432"/>
    <w:rsid w:val="00B50495"/>
    <w:rsid w:val="00B50B70"/>
    <w:rsid w:val="00B51C08"/>
    <w:rsid w:val="00B53AD3"/>
    <w:rsid w:val="00B53DA9"/>
    <w:rsid w:val="00B53F36"/>
    <w:rsid w:val="00B5452C"/>
    <w:rsid w:val="00B55BFC"/>
    <w:rsid w:val="00B55E06"/>
    <w:rsid w:val="00B561BC"/>
    <w:rsid w:val="00B5703A"/>
    <w:rsid w:val="00B570E9"/>
    <w:rsid w:val="00B571E0"/>
    <w:rsid w:val="00B5762B"/>
    <w:rsid w:val="00B57B44"/>
    <w:rsid w:val="00B6396A"/>
    <w:rsid w:val="00B63C1B"/>
    <w:rsid w:val="00B6551C"/>
    <w:rsid w:val="00B659BF"/>
    <w:rsid w:val="00B65A05"/>
    <w:rsid w:val="00B65CC9"/>
    <w:rsid w:val="00B7235D"/>
    <w:rsid w:val="00B7552B"/>
    <w:rsid w:val="00B757E4"/>
    <w:rsid w:val="00B80E7B"/>
    <w:rsid w:val="00B810B9"/>
    <w:rsid w:val="00B820BB"/>
    <w:rsid w:val="00B83D25"/>
    <w:rsid w:val="00B84F4D"/>
    <w:rsid w:val="00B86112"/>
    <w:rsid w:val="00B877E3"/>
    <w:rsid w:val="00B87946"/>
    <w:rsid w:val="00B87AD2"/>
    <w:rsid w:val="00B918C3"/>
    <w:rsid w:val="00B92F84"/>
    <w:rsid w:val="00B9342F"/>
    <w:rsid w:val="00B938CC"/>
    <w:rsid w:val="00B94BA9"/>
    <w:rsid w:val="00B95FB7"/>
    <w:rsid w:val="00BA1961"/>
    <w:rsid w:val="00BA220A"/>
    <w:rsid w:val="00BA3332"/>
    <w:rsid w:val="00BA3E57"/>
    <w:rsid w:val="00BA5E4C"/>
    <w:rsid w:val="00BA6121"/>
    <w:rsid w:val="00BA637B"/>
    <w:rsid w:val="00BA6A25"/>
    <w:rsid w:val="00BA7360"/>
    <w:rsid w:val="00BA7C30"/>
    <w:rsid w:val="00BB1A2F"/>
    <w:rsid w:val="00BB1CA9"/>
    <w:rsid w:val="00BB33C7"/>
    <w:rsid w:val="00BB38FD"/>
    <w:rsid w:val="00BB391A"/>
    <w:rsid w:val="00BB3F0E"/>
    <w:rsid w:val="00BB572E"/>
    <w:rsid w:val="00BB67DA"/>
    <w:rsid w:val="00BB7418"/>
    <w:rsid w:val="00BC11FA"/>
    <w:rsid w:val="00BC13BB"/>
    <w:rsid w:val="00BC18ED"/>
    <w:rsid w:val="00BC218A"/>
    <w:rsid w:val="00BC2A01"/>
    <w:rsid w:val="00BC2B25"/>
    <w:rsid w:val="00BC3CC1"/>
    <w:rsid w:val="00BC4FBC"/>
    <w:rsid w:val="00BC7E2B"/>
    <w:rsid w:val="00BD05A0"/>
    <w:rsid w:val="00BD160A"/>
    <w:rsid w:val="00BD3998"/>
    <w:rsid w:val="00BD4D4E"/>
    <w:rsid w:val="00BD5381"/>
    <w:rsid w:val="00BD65A0"/>
    <w:rsid w:val="00BD68CD"/>
    <w:rsid w:val="00BD7C04"/>
    <w:rsid w:val="00BE075F"/>
    <w:rsid w:val="00BE13DB"/>
    <w:rsid w:val="00BE1401"/>
    <w:rsid w:val="00BE1E93"/>
    <w:rsid w:val="00BE340F"/>
    <w:rsid w:val="00BE3EE1"/>
    <w:rsid w:val="00BE4892"/>
    <w:rsid w:val="00BE5410"/>
    <w:rsid w:val="00BE5EB5"/>
    <w:rsid w:val="00BE632B"/>
    <w:rsid w:val="00BE64DE"/>
    <w:rsid w:val="00BE65E9"/>
    <w:rsid w:val="00BE67AF"/>
    <w:rsid w:val="00BE728D"/>
    <w:rsid w:val="00BE7853"/>
    <w:rsid w:val="00BF0D20"/>
    <w:rsid w:val="00BF13F7"/>
    <w:rsid w:val="00BF21E8"/>
    <w:rsid w:val="00BF2AAC"/>
    <w:rsid w:val="00BF522C"/>
    <w:rsid w:val="00BF58B6"/>
    <w:rsid w:val="00BF671B"/>
    <w:rsid w:val="00BF7D83"/>
    <w:rsid w:val="00C01EF0"/>
    <w:rsid w:val="00C01F45"/>
    <w:rsid w:val="00C03733"/>
    <w:rsid w:val="00C037B6"/>
    <w:rsid w:val="00C0514A"/>
    <w:rsid w:val="00C05638"/>
    <w:rsid w:val="00C0597F"/>
    <w:rsid w:val="00C05D99"/>
    <w:rsid w:val="00C06242"/>
    <w:rsid w:val="00C06381"/>
    <w:rsid w:val="00C066EB"/>
    <w:rsid w:val="00C06C3D"/>
    <w:rsid w:val="00C06F83"/>
    <w:rsid w:val="00C11E11"/>
    <w:rsid w:val="00C12B97"/>
    <w:rsid w:val="00C1376B"/>
    <w:rsid w:val="00C14210"/>
    <w:rsid w:val="00C1739E"/>
    <w:rsid w:val="00C177F8"/>
    <w:rsid w:val="00C20D57"/>
    <w:rsid w:val="00C21EC7"/>
    <w:rsid w:val="00C22523"/>
    <w:rsid w:val="00C237D8"/>
    <w:rsid w:val="00C242CF"/>
    <w:rsid w:val="00C266EF"/>
    <w:rsid w:val="00C26A37"/>
    <w:rsid w:val="00C27935"/>
    <w:rsid w:val="00C30EDC"/>
    <w:rsid w:val="00C3227A"/>
    <w:rsid w:val="00C32A3D"/>
    <w:rsid w:val="00C343D2"/>
    <w:rsid w:val="00C3557E"/>
    <w:rsid w:val="00C35807"/>
    <w:rsid w:val="00C362A1"/>
    <w:rsid w:val="00C40602"/>
    <w:rsid w:val="00C41020"/>
    <w:rsid w:val="00C42B22"/>
    <w:rsid w:val="00C43D79"/>
    <w:rsid w:val="00C449D5"/>
    <w:rsid w:val="00C458AB"/>
    <w:rsid w:val="00C46FD7"/>
    <w:rsid w:val="00C47DE3"/>
    <w:rsid w:val="00C47F50"/>
    <w:rsid w:val="00C51797"/>
    <w:rsid w:val="00C52314"/>
    <w:rsid w:val="00C5239B"/>
    <w:rsid w:val="00C53F51"/>
    <w:rsid w:val="00C54621"/>
    <w:rsid w:val="00C54AA0"/>
    <w:rsid w:val="00C550E5"/>
    <w:rsid w:val="00C55176"/>
    <w:rsid w:val="00C5542A"/>
    <w:rsid w:val="00C61562"/>
    <w:rsid w:val="00C618E3"/>
    <w:rsid w:val="00C6195D"/>
    <w:rsid w:val="00C62C7F"/>
    <w:rsid w:val="00C636CC"/>
    <w:rsid w:val="00C64A07"/>
    <w:rsid w:val="00C64ADF"/>
    <w:rsid w:val="00C65E09"/>
    <w:rsid w:val="00C66039"/>
    <w:rsid w:val="00C66875"/>
    <w:rsid w:val="00C67034"/>
    <w:rsid w:val="00C674A3"/>
    <w:rsid w:val="00C67E4C"/>
    <w:rsid w:val="00C70299"/>
    <w:rsid w:val="00C70516"/>
    <w:rsid w:val="00C7055E"/>
    <w:rsid w:val="00C70E78"/>
    <w:rsid w:val="00C71190"/>
    <w:rsid w:val="00C71691"/>
    <w:rsid w:val="00C71DEE"/>
    <w:rsid w:val="00C71FC3"/>
    <w:rsid w:val="00C720B3"/>
    <w:rsid w:val="00C74D32"/>
    <w:rsid w:val="00C75065"/>
    <w:rsid w:val="00C76013"/>
    <w:rsid w:val="00C7641E"/>
    <w:rsid w:val="00C76F8C"/>
    <w:rsid w:val="00C8092D"/>
    <w:rsid w:val="00C80A5F"/>
    <w:rsid w:val="00C814E7"/>
    <w:rsid w:val="00C833BC"/>
    <w:rsid w:val="00C8551D"/>
    <w:rsid w:val="00C915E6"/>
    <w:rsid w:val="00C91604"/>
    <w:rsid w:val="00C91F28"/>
    <w:rsid w:val="00C9361B"/>
    <w:rsid w:val="00C941CA"/>
    <w:rsid w:val="00C96567"/>
    <w:rsid w:val="00C96B02"/>
    <w:rsid w:val="00C96FFA"/>
    <w:rsid w:val="00CA186D"/>
    <w:rsid w:val="00CA19E0"/>
    <w:rsid w:val="00CA373D"/>
    <w:rsid w:val="00CA3A14"/>
    <w:rsid w:val="00CA6C6E"/>
    <w:rsid w:val="00CA784A"/>
    <w:rsid w:val="00CA7BEF"/>
    <w:rsid w:val="00CB02D5"/>
    <w:rsid w:val="00CB07FB"/>
    <w:rsid w:val="00CB0EDC"/>
    <w:rsid w:val="00CB259C"/>
    <w:rsid w:val="00CB2CE7"/>
    <w:rsid w:val="00CB3105"/>
    <w:rsid w:val="00CB3695"/>
    <w:rsid w:val="00CB37FD"/>
    <w:rsid w:val="00CB3E7A"/>
    <w:rsid w:val="00CB4800"/>
    <w:rsid w:val="00CB712F"/>
    <w:rsid w:val="00CB73D6"/>
    <w:rsid w:val="00CB78BD"/>
    <w:rsid w:val="00CC05A5"/>
    <w:rsid w:val="00CC15CD"/>
    <w:rsid w:val="00CC1D7A"/>
    <w:rsid w:val="00CC1E9E"/>
    <w:rsid w:val="00CC1FD5"/>
    <w:rsid w:val="00CC26A0"/>
    <w:rsid w:val="00CC2A04"/>
    <w:rsid w:val="00CC2C72"/>
    <w:rsid w:val="00CC583D"/>
    <w:rsid w:val="00CC68F0"/>
    <w:rsid w:val="00CC6F66"/>
    <w:rsid w:val="00CC7C62"/>
    <w:rsid w:val="00CC7FD8"/>
    <w:rsid w:val="00CD0418"/>
    <w:rsid w:val="00CD16CE"/>
    <w:rsid w:val="00CD24AB"/>
    <w:rsid w:val="00CD2B14"/>
    <w:rsid w:val="00CD491C"/>
    <w:rsid w:val="00CD49CC"/>
    <w:rsid w:val="00CD58E1"/>
    <w:rsid w:val="00CD622D"/>
    <w:rsid w:val="00CD7889"/>
    <w:rsid w:val="00CD7DE6"/>
    <w:rsid w:val="00CE0312"/>
    <w:rsid w:val="00CE14F3"/>
    <w:rsid w:val="00CE2380"/>
    <w:rsid w:val="00CE2843"/>
    <w:rsid w:val="00CE3E2D"/>
    <w:rsid w:val="00CE54DE"/>
    <w:rsid w:val="00CE5784"/>
    <w:rsid w:val="00CE5E43"/>
    <w:rsid w:val="00CE7D51"/>
    <w:rsid w:val="00CF2598"/>
    <w:rsid w:val="00CF35D5"/>
    <w:rsid w:val="00CF445A"/>
    <w:rsid w:val="00CF4E7C"/>
    <w:rsid w:val="00CF58C8"/>
    <w:rsid w:val="00CF5EB3"/>
    <w:rsid w:val="00CF7423"/>
    <w:rsid w:val="00D00CF3"/>
    <w:rsid w:val="00D01EE0"/>
    <w:rsid w:val="00D02041"/>
    <w:rsid w:val="00D02E27"/>
    <w:rsid w:val="00D02FB7"/>
    <w:rsid w:val="00D03B29"/>
    <w:rsid w:val="00D05985"/>
    <w:rsid w:val="00D0694C"/>
    <w:rsid w:val="00D06D89"/>
    <w:rsid w:val="00D11806"/>
    <w:rsid w:val="00D122BD"/>
    <w:rsid w:val="00D15394"/>
    <w:rsid w:val="00D15398"/>
    <w:rsid w:val="00D15800"/>
    <w:rsid w:val="00D1596A"/>
    <w:rsid w:val="00D15DE7"/>
    <w:rsid w:val="00D165FB"/>
    <w:rsid w:val="00D2048E"/>
    <w:rsid w:val="00D20B25"/>
    <w:rsid w:val="00D2209F"/>
    <w:rsid w:val="00D2250C"/>
    <w:rsid w:val="00D24507"/>
    <w:rsid w:val="00D270A1"/>
    <w:rsid w:val="00D27DAA"/>
    <w:rsid w:val="00D3051E"/>
    <w:rsid w:val="00D307C5"/>
    <w:rsid w:val="00D30D48"/>
    <w:rsid w:val="00D323E2"/>
    <w:rsid w:val="00D329FD"/>
    <w:rsid w:val="00D3345D"/>
    <w:rsid w:val="00D35828"/>
    <w:rsid w:val="00D3733E"/>
    <w:rsid w:val="00D40528"/>
    <w:rsid w:val="00D41459"/>
    <w:rsid w:val="00D42A7B"/>
    <w:rsid w:val="00D43C58"/>
    <w:rsid w:val="00D457BA"/>
    <w:rsid w:val="00D461A1"/>
    <w:rsid w:val="00D5158C"/>
    <w:rsid w:val="00D523FE"/>
    <w:rsid w:val="00D52486"/>
    <w:rsid w:val="00D52801"/>
    <w:rsid w:val="00D52E1F"/>
    <w:rsid w:val="00D54FA5"/>
    <w:rsid w:val="00D55031"/>
    <w:rsid w:val="00D551FC"/>
    <w:rsid w:val="00D5628E"/>
    <w:rsid w:val="00D56774"/>
    <w:rsid w:val="00D57895"/>
    <w:rsid w:val="00D57FCD"/>
    <w:rsid w:val="00D60004"/>
    <w:rsid w:val="00D604F3"/>
    <w:rsid w:val="00D611A8"/>
    <w:rsid w:val="00D611C8"/>
    <w:rsid w:val="00D6226A"/>
    <w:rsid w:val="00D62D2D"/>
    <w:rsid w:val="00D63047"/>
    <w:rsid w:val="00D63E13"/>
    <w:rsid w:val="00D65627"/>
    <w:rsid w:val="00D65721"/>
    <w:rsid w:val="00D670F0"/>
    <w:rsid w:val="00D72A68"/>
    <w:rsid w:val="00D72B0B"/>
    <w:rsid w:val="00D731C1"/>
    <w:rsid w:val="00D7394B"/>
    <w:rsid w:val="00D74DE6"/>
    <w:rsid w:val="00D74F4B"/>
    <w:rsid w:val="00D75601"/>
    <w:rsid w:val="00D76689"/>
    <w:rsid w:val="00D76944"/>
    <w:rsid w:val="00D77669"/>
    <w:rsid w:val="00D80920"/>
    <w:rsid w:val="00D80AF3"/>
    <w:rsid w:val="00D81015"/>
    <w:rsid w:val="00D82F85"/>
    <w:rsid w:val="00D830D4"/>
    <w:rsid w:val="00D86747"/>
    <w:rsid w:val="00D9049B"/>
    <w:rsid w:val="00D90FA6"/>
    <w:rsid w:val="00D913EA"/>
    <w:rsid w:val="00D9194D"/>
    <w:rsid w:val="00D931F5"/>
    <w:rsid w:val="00D94242"/>
    <w:rsid w:val="00D95228"/>
    <w:rsid w:val="00D97227"/>
    <w:rsid w:val="00DA1590"/>
    <w:rsid w:val="00DA25DF"/>
    <w:rsid w:val="00DA490B"/>
    <w:rsid w:val="00DA6531"/>
    <w:rsid w:val="00DA6C50"/>
    <w:rsid w:val="00DA71E3"/>
    <w:rsid w:val="00DA7817"/>
    <w:rsid w:val="00DB1696"/>
    <w:rsid w:val="00DB1769"/>
    <w:rsid w:val="00DB2C6C"/>
    <w:rsid w:val="00DB2F19"/>
    <w:rsid w:val="00DB38BD"/>
    <w:rsid w:val="00DB3D66"/>
    <w:rsid w:val="00DB6306"/>
    <w:rsid w:val="00DC0AE0"/>
    <w:rsid w:val="00DC0F6B"/>
    <w:rsid w:val="00DC109D"/>
    <w:rsid w:val="00DC2AA2"/>
    <w:rsid w:val="00DC3914"/>
    <w:rsid w:val="00DC3D13"/>
    <w:rsid w:val="00DC537B"/>
    <w:rsid w:val="00DC55A9"/>
    <w:rsid w:val="00DD07E7"/>
    <w:rsid w:val="00DD1512"/>
    <w:rsid w:val="00DD1F46"/>
    <w:rsid w:val="00DD2348"/>
    <w:rsid w:val="00DD2372"/>
    <w:rsid w:val="00DD240A"/>
    <w:rsid w:val="00DD37A6"/>
    <w:rsid w:val="00DD3C0A"/>
    <w:rsid w:val="00DD3F6C"/>
    <w:rsid w:val="00DD3FA4"/>
    <w:rsid w:val="00DD4390"/>
    <w:rsid w:val="00DD69E6"/>
    <w:rsid w:val="00DD70B6"/>
    <w:rsid w:val="00DD7766"/>
    <w:rsid w:val="00DD7D09"/>
    <w:rsid w:val="00DD7FC9"/>
    <w:rsid w:val="00DE0DDF"/>
    <w:rsid w:val="00DE2AF0"/>
    <w:rsid w:val="00DE5105"/>
    <w:rsid w:val="00DE5994"/>
    <w:rsid w:val="00DE663E"/>
    <w:rsid w:val="00DE6AED"/>
    <w:rsid w:val="00DF0424"/>
    <w:rsid w:val="00DF1291"/>
    <w:rsid w:val="00DF152F"/>
    <w:rsid w:val="00DF1CC4"/>
    <w:rsid w:val="00DF1FC1"/>
    <w:rsid w:val="00DF226A"/>
    <w:rsid w:val="00DF2A3E"/>
    <w:rsid w:val="00DF314A"/>
    <w:rsid w:val="00DF360B"/>
    <w:rsid w:val="00DF41A4"/>
    <w:rsid w:val="00DF4361"/>
    <w:rsid w:val="00DF4727"/>
    <w:rsid w:val="00DF69A8"/>
    <w:rsid w:val="00DF7084"/>
    <w:rsid w:val="00E00D29"/>
    <w:rsid w:val="00E01D90"/>
    <w:rsid w:val="00E034CC"/>
    <w:rsid w:val="00E041FF"/>
    <w:rsid w:val="00E0482C"/>
    <w:rsid w:val="00E04E83"/>
    <w:rsid w:val="00E05AA9"/>
    <w:rsid w:val="00E06429"/>
    <w:rsid w:val="00E0694B"/>
    <w:rsid w:val="00E07566"/>
    <w:rsid w:val="00E07607"/>
    <w:rsid w:val="00E077D6"/>
    <w:rsid w:val="00E07ACA"/>
    <w:rsid w:val="00E07BE8"/>
    <w:rsid w:val="00E07FE0"/>
    <w:rsid w:val="00E10F5A"/>
    <w:rsid w:val="00E11145"/>
    <w:rsid w:val="00E111E7"/>
    <w:rsid w:val="00E11A44"/>
    <w:rsid w:val="00E120AC"/>
    <w:rsid w:val="00E1233F"/>
    <w:rsid w:val="00E1268E"/>
    <w:rsid w:val="00E134C4"/>
    <w:rsid w:val="00E14A56"/>
    <w:rsid w:val="00E150A3"/>
    <w:rsid w:val="00E173AB"/>
    <w:rsid w:val="00E228C6"/>
    <w:rsid w:val="00E2325F"/>
    <w:rsid w:val="00E23833"/>
    <w:rsid w:val="00E2471E"/>
    <w:rsid w:val="00E24B3D"/>
    <w:rsid w:val="00E25888"/>
    <w:rsid w:val="00E26A15"/>
    <w:rsid w:val="00E27055"/>
    <w:rsid w:val="00E2705E"/>
    <w:rsid w:val="00E27828"/>
    <w:rsid w:val="00E27CE6"/>
    <w:rsid w:val="00E30077"/>
    <w:rsid w:val="00E30809"/>
    <w:rsid w:val="00E3105A"/>
    <w:rsid w:val="00E31087"/>
    <w:rsid w:val="00E33D45"/>
    <w:rsid w:val="00E33EEB"/>
    <w:rsid w:val="00E340F8"/>
    <w:rsid w:val="00E35495"/>
    <w:rsid w:val="00E35B56"/>
    <w:rsid w:val="00E3666C"/>
    <w:rsid w:val="00E3691E"/>
    <w:rsid w:val="00E36E0F"/>
    <w:rsid w:val="00E372C8"/>
    <w:rsid w:val="00E421DE"/>
    <w:rsid w:val="00E4327B"/>
    <w:rsid w:val="00E43529"/>
    <w:rsid w:val="00E4365B"/>
    <w:rsid w:val="00E45AC4"/>
    <w:rsid w:val="00E47420"/>
    <w:rsid w:val="00E517E3"/>
    <w:rsid w:val="00E52192"/>
    <w:rsid w:val="00E522DB"/>
    <w:rsid w:val="00E52977"/>
    <w:rsid w:val="00E52C64"/>
    <w:rsid w:val="00E56093"/>
    <w:rsid w:val="00E5759F"/>
    <w:rsid w:val="00E62E63"/>
    <w:rsid w:val="00E641F2"/>
    <w:rsid w:val="00E6443E"/>
    <w:rsid w:val="00E6473D"/>
    <w:rsid w:val="00E657A4"/>
    <w:rsid w:val="00E658B6"/>
    <w:rsid w:val="00E65BA8"/>
    <w:rsid w:val="00E65D2F"/>
    <w:rsid w:val="00E66030"/>
    <w:rsid w:val="00E67D2A"/>
    <w:rsid w:val="00E71F86"/>
    <w:rsid w:val="00E72DA7"/>
    <w:rsid w:val="00E73474"/>
    <w:rsid w:val="00E74129"/>
    <w:rsid w:val="00E75AD6"/>
    <w:rsid w:val="00E75AE6"/>
    <w:rsid w:val="00E765CB"/>
    <w:rsid w:val="00E7787B"/>
    <w:rsid w:val="00E778FC"/>
    <w:rsid w:val="00E7ADA5"/>
    <w:rsid w:val="00E808A6"/>
    <w:rsid w:val="00E80AD2"/>
    <w:rsid w:val="00E81DF7"/>
    <w:rsid w:val="00E82107"/>
    <w:rsid w:val="00E828E6"/>
    <w:rsid w:val="00E83898"/>
    <w:rsid w:val="00E838DC"/>
    <w:rsid w:val="00E84A29"/>
    <w:rsid w:val="00E8572E"/>
    <w:rsid w:val="00E8630A"/>
    <w:rsid w:val="00E86A50"/>
    <w:rsid w:val="00E87D3D"/>
    <w:rsid w:val="00E9166A"/>
    <w:rsid w:val="00E91784"/>
    <w:rsid w:val="00E91EF1"/>
    <w:rsid w:val="00E92B55"/>
    <w:rsid w:val="00E93780"/>
    <w:rsid w:val="00E938F7"/>
    <w:rsid w:val="00E945B7"/>
    <w:rsid w:val="00E94631"/>
    <w:rsid w:val="00E969D4"/>
    <w:rsid w:val="00E97E25"/>
    <w:rsid w:val="00EA073B"/>
    <w:rsid w:val="00EA144C"/>
    <w:rsid w:val="00EA177A"/>
    <w:rsid w:val="00EA291C"/>
    <w:rsid w:val="00EA2DAF"/>
    <w:rsid w:val="00EA2E0B"/>
    <w:rsid w:val="00EA33D5"/>
    <w:rsid w:val="00EA5423"/>
    <w:rsid w:val="00EA569F"/>
    <w:rsid w:val="00EA661C"/>
    <w:rsid w:val="00EA7970"/>
    <w:rsid w:val="00EA79B7"/>
    <w:rsid w:val="00EB0D62"/>
    <w:rsid w:val="00EB112A"/>
    <w:rsid w:val="00EB2305"/>
    <w:rsid w:val="00EB3205"/>
    <w:rsid w:val="00EB3E7A"/>
    <w:rsid w:val="00EB427C"/>
    <w:rsid w:val="00EB62C8"/>
    <w:rsid w:val="00EB77AC"/>
    <w:rsid w:val="00EB7C12"/>
    <w:rsid w:val="00EC020C"/>
    <w:rsid w:val="00EC08E1"/>
    <w:rsid w:val="00EC26CF"/>
    <w:rsid w:val="00EC3706"/>
    <w:rsid w:val="00EC3E15"/>
    <w:rsid w:val="00EC4745"/>
    <w:rsid w:val="00EC6BB6"/>
    <w:rsid w:val="00ED0CDE"/>
    <w:rsid w:val="00ED1018"/>
    <w:rsid w:val="00ED1169"/>
    <w:rsid w:val="00ED1D0B"/>
    <w:rsid w:val="00ED3610"/>
    <w:rsid w:val="00ED39DB"/>
    <w:rsid w:val="00ED3E44"/>
    <w:rsid w:val="00ED4645"/>
    <w:rsid w:val="00ED7B2F"/>
    <w:rsid w:val="00EE0E1F"/>
    <w:rsid w:val="00EE3A9E"/>
    <w:rsid w:val="00EE4474"/>
    <w:rsid w:val="00EE5CB7"/>
    <w:rsid w:val="00EE78D4"/>
    <w:rsid w:val="00EE79CC"/>
    <w:rsid w:val="00EE7DC0"/>
    <w:rsid w:val="00EF33AC"/>
    <w:rsid w:val="00EF4259"/>
    <w:rsid w:val="00EF4AF8"/>
    <w:rsid w:val="00EF574A"/>
    <w:rsid w:val="00EF7334"/>
    <w:rsid w:val="00EF7E5C"/>
    <w:rsid w:val="00F01179"/>
    <w:rsid w:val="00F01DD3"/>
    <w:rsid w:val="00F02259"/>
    <w:rsid w:val="00F025D1"/>
    <w:rsid w:val="00F02AA0"/>
    <w:rsid w:val="00F0341B"/>
    <w:rsid w:val="00F034EF"/>
    <w:rsid w:val="00F03A9F"/>
    <w:rsid w:val="00F04241"/>
    <w:rsid w:val="00F0484A"/>
    <w:rsid w:val="00F04A59"/>
    <w:rsid w:val="00F05DFD"/>
    <w:rsid w:val="00F0670D"/>
    <w:rsid w:val="00F06B4C"/>
    <w:rsid w:val="00F06D62"/>
    <w:rsid w:val="00F11616"/>
    <w:rsid w:val="00F132D8"/>
    <w:rsid w:val="00F13D8C"/>
    <w:rsid w:val="00F16578"/>
    <w:rsid w:val="00F16E4A"/>
    <w:rsid w:val="00F172D0"/>
    <w:rsid w:val="00F1738E"/>
    <w:rsid w:val="00F219EE"/>
    <w:rsid w:val="00F22506"/>
    <w:rsid w:val="00F237CF"/>
    <w:rsid w:val="00F247E6"/>
    <w:rsid w:val="00F24F82"/>
    <w:rsid w:val="00F26550"/>
    <w:rsid w:val="00F26FEF"/>
    <w:rsid w:val="00F300AE"/>
    <w:rsid w:val="00F30479"/>
    <w:rsid w:val="00F31499"/>
    <w:rsid w:val="00F35FBF"/>
    <w:rsid w:val="00F36A82"/>
    <w:rsid w:val="00F371B0"/>
    <w:rsid w:val="00F40489"/>
    <w:rsid w:val="00F41591"/>
    <w:rsid w:val="00F416D9"/>
    <w:rsid w:val="00F41BBB"/>
    <w:rsid w:val="00F4240A"/>
    <w:rsid w:val="00F42BEC"/>
    <w:rsid w:val="00F43D3A"/>
    <w:rsid w:val="00F43ED7"/>
    <w:rsid w:val="00F448A5"/>
    <w:rsid w:val="00F44EDD"/>
    <w:rsid w:val="00F45083"/>
    <w:rsid w:val="00F452D2"/>
    <w:rsid w:val="00F46459"/>
    <w:rsid w:val="00F46811"/>
    <w:rsid w:val="00F47681"/>
    <w:rsid w:val="00F4771A"/>
    <w:rsid w:val="00F50409"/>
    <w:rsid w:val="00F507F2"/>
    <w:rsid w:val="00F518F4"/>
    <w:rsid w:val="00F5255E"/>
    <w:rsid w:val="00F52F80"/>
    <w:rsid w:val="00F55417"/>
    <w:rsid w:val="00F55B48"/>
    <w:rsid w:val="00F57519"/>
    <w:rsid w:val="00F6026D"/>
    <w:rsid w:val="00F60648"/>
    <w:rsid w:val="00F6109E"/>
    <w:rsid w:val="00F61150"/>
    <w:rsid w:val="00F61F57"/>
    <w:rsid w:val="00F61FD4"/>
    <w:rsid w:val="00F6352C"/>
    <w:rsid w:val="00F639C2"/>
    <w:rsid w:val="00F63CF3"/>
    <w:rsid w:val="00F64B14"/>
    <w:rsid w:val="00F65123"/>
    <w:rsid w:val="00F651DD"/>
    <w:rsid w:val="00F655A7"/>
    <w:rsid w:val="00F65AF1"/>
    <w:rsid w:val="00F67A23"/>
    <w:rsid w:val="00F702D1"/>
    <w:rsid w:val="00F70E61"/>
    <w:rsid w:val="00F70FDF"/>
    <w:rsid w:val="00F71266"/>
    <w:rsid w:val="00F7255C"/>
    <w:rsid w:val="00F72F05"/>
    <w:rsid w:val="00F7373E"/>
    <w:rsid w:val="00F73A9E"/>
    <w:rsid w:val="00F7445F"/>
    <w:rsid w:val="00F747CE"/>
    <w:rsid w:val="00F75014"/>
    <w:rsid w:val="00F75955"/>
    <w:rsid w:val="00F76B59"/>
    <w:rsid w:val="00F77DD5"/>
    <w:rsid w:val="00F80564"/>
    <w:rsid w:val="00F80CAD"/>
    <w:rsid w:val="00F81D29"/>
    <w:rsid w:val="00F83EA0"/>
    <w:rsid w:val="00F8589D"/>
    <w:rsid w:val="00F865E0"/>
    <w:rsid w:val="00F86C6D"/>
    <w:rsid w:val="00F8705A"/>
    <w:rsid w:val="00F8765B"/>
    <w:rsid w:val="00F9062F"/>
    <w:rsid w:val="00F90C7E"/>
    <w:rsid w:val="00F9192F"/>
    <w:rsid w:val="00F92065"/>
    <w:rsid w:val="00F92B0D"/>
    <w:rsid w:val="00F92B77"/>
    <w:rsid w:val="00F930BC"/>
    <w:rsid w:val="00F93A8E"/>
    <w:rsid w:val="00F94F29"/>
    <w:rsid w:val="00F950C7"/>
    <w:rsid w:val="00F9611E"/>
    <w:rsid w:val="00F972D9"/>
    <w:rsid w:val="00F97938"/>
    <w:rsid w:val="00F97D3A"/>
    <w:rsid w:val="00FA2056"/>
    <w:rsid w:val="00FA224C"/>
    <w:rsid w:val="00FA2A0C"/>
    <w:rsid w:val="00FA2ADC"/>
    <w:rsid w:val="00FA30F1"/>
    <w:rsid w:val="00FA30F2"/>
    <w:rsid w:val="00FA3956"/>
    <w:rsid w:val="00FA5D6E"/>
    <w:rsid w:val="00FA77D9"/>
    <w:rsid w:val="00FB197C"/>
    <w:rsid w:val="00FB1B90"/>
    <w:rsid w:val="00FB2708"/>
    <w:rsid w:val="00FB33C1"/>
    <w:rsid w:val="00FB3A97"/>
    <w:rsid w:val="00FB6713"/>
    <w:rsid w:val="00FB7562"/>
    <w:rsid w:val="00FB7B33"/>
    <w:rsid w:val="00FB7FBB"/>
    <w:rsid w:val="00FC19E2"/>
    <w:rsid w:val="00FC1E98"/>
    <w:rsid w:val="00FC2148"/>
    <w:rsid w:val="00FC246C"/>
    <w:rsid w:val="00FC3963"/>
    <w:rsid w:val="00FC5587"/>
    <w:rsid w:val="00FC5883"/>
    <w:rsid w:val="00FC75E6"/>
    <w:rsid w:val="00FC7963"/>
    <w:rsid w:val="00FD1009"/>
    <w:rsid w:val="00FD1591"/>
    <w:rsid w:val="00FD2092"/>
    <w:rsid w:val="00FD233D"/>
    <w:rsid w:val="00FD2811"/>
    <w:rsid w:val="00FD29E2"/>
    <w:rsid w:val="00FD2DE1"/>
    <w:rsid w:val="00FD3221"/>
    <w:rsid w:val="00FD35DA"/>
    <w:rsid w:val="00FD421D"/>
    <w:rsid w:val="00FD450A"/>
    <w:rsid w:val="00FD4F04"/>
    <w:rsid w:val="00FD50B8"/>
    <w:rsid w:val="00FD5B83"/>
    <w:rsid w:val="00FD6B80"/>
    <w:rsid w:val="00FD704B"/>
    <w:rsid w:val="00FE0E87"/>
    <w:rsid w:val="00FE1313"/>
    <w:rsid w:val="00FE1EA6"/>
    <w:rsid w:val="00FE2C77"/>
    <w:rsid w:val="00FE4AA8"/>
    <w:rsid w:val="00FE5FBC"/>
    <w:rsid w:val="00FE6532"/>
    <w:rsid w:val="00FE6B27"/>
    <w:rsid w:val="00FE7FFB"/>
    <w:rsid w:val="00FF021B"/>
    <w:rsid w:val="00FF07F6"/>
    <w:rsid w:val="00FF511C"/>
    <w:rsid w:val="00FF525D"/>
    <w:rsid w:val="00FF57DE"/>
    <w:rsid w:val="00FF6232"/>
    <w:rsid w:val="00FF7F11"/>
    <w:rsid w:val="0170DC7F"/>
    <w:rsid w:val="018994F0"/>
    <w:rsid w:val="01DF9E7D"/>
    <w:rsid w:val="02045565"/>
    <w:rsid w:val="026CF082"/>
    <w:rsid w:val="02991993"/>
    <w:rsid w:val="0358F930"/>
    <w:rsid w:val="0383537A"/>
    <w:rsid w:val="04176C74"/>
    <w:rsid w:val="0459FAEB"/>
    <w:rsid w:val="05F347BC"/>
    <w:rsid w:val="06519750"/>
    <w:rsid w:val="0697E26A"/>
    <w:rsid w:val="06D084D3"/>
    <w:rsid w:val="074C0D46"/>
    <w:rsid w:val="07F7A784"/>
    <w:rsid w:val="082279F7"/>
    <w:rsid w:val="087F421A"/>
    <w:rsid w:val="08D9FCCF"/>
    <w:rsid w:val="08E3184A"/>
    <w:rsid w:val="095A9C61"/>
    <w:rsid w:val="09AFA9DD"/>
    <w:rsid w:val="0A316ADD"/>
    <w:rsid w:val="0ADD6C9E"/>
    <w:rsid w:val="0AFFBB0E"/>
    <w:rsid w:val="0B23CEEB"/>
    <w:rsid w:val="0BBB7663"/>
    <w:rsid w:val="0BD63DCE"/>
    <w:rsid w:val="0C17F685"/>
    <w:rsid w:val="0C1A2194"/>
    <w:rsid w:val="0C403942"/>
    <w:rsid w:val="0C93DB52"/>
    <w:rsid w:val="0CA4A6EA"/>
    <w:rsid w:val="0CFF9E0D"/>
    <w:rsid w:val="0DF11446"/>
    <w:rsid w:val="0DF1CD69"/>
    <w:rsid w:val="0DFAC1A6"/>
    <w:rsid w:val="0E5E3225"/>
    <w:rsid w:val="0E6C130C"/>
    <w:rsid w:val="0E8BF9FF"/>
    <w:rsid w:val="0F4777EB"/>
    <w:rsid w:val="0F480F63"/>
    <w:rsid w:val="0F86D9C8"/>
    <w:rsid w:val="0FB9B605"/>
    <w:rsid w:val="1096D50C"/>
    <w:rsid w:val="10A1AB5C"/>
    <w:rsid w:val="11513E0B"/>
    <w:rsid w:val="1196BEF1"/>
    <w:rsid w:val="11E6DD44"/>
    <w:rsid w:val="12167D20"/>
    <w:rsid w:val="12AEEC82"/>
    <w:rsid w:val="12B8C500"/>
    <w:rsid w:val="13289DEB"/>
    <w:rsid w:val="137E9264"/>
    <w:rsid w:val="1385773D"/>
    <w:rsid w:val="139AAE23"/>
    <w:rsid w:val="13A45555"/>
    <w:rsid w:val="13E6A111"/>
    <w:rsid w:val="13F47593"/>
    <w:rsid w:val="141F2451"/>
    <w:rsid w:val="144BD807"/>
    <w:rsid w:val="144CDEBE"/>
    <w:rsid w:val="144FA145"/>
    <w:rsid w:val="152244B8"/>
    <w:rsid w:val="156ABD1E"/>
    <w:rsid w:val="15A90D4D"/>
    <w:rsid w:val="15D607EF"/>
    <w:rsid w:val="15DF2EFD"/>
    <w:rsid w:val="163CF33F"/>
    <w:rsid w:val="166E3C47"/>
    <w:rsid w:val="169E23FE"/>
    <w:rsid w:val="16A7AF43"/>
    <w:rsid w:val="17B895A7"/>
    <w:rsid w:val="17D8C3A0"/>
    <w:rsid w:val="17DBAD65"/>
    <w:rsid w:val="17FCDB8A"/>
    <w:rsid w:val="180FB453"/>
    <w:rsid w:val="18B3E07E"/>
    <w:rsid w:val="197A404D"/>
    <w:rsid w:val="199CEC5D"/>
    <w:rsid w:val="1A248EF5"/>
    <w:rsid w:val="1A28C716"/>
    <w:rsid w:val="1ACE2FFA"/>
    <w:rsid w:val="1B3689FA"/>
    <w:rsid w:val="1B3A2586"/>
    <w:rsid w:val="1B47AC4F"/>
    <w:rsid w:val="1B6755D9"/>
    <w:rsid w:val="1BB59A19"/>
    <w:rsid w:val="1CB5E9D8"/>
    <w:rsid w:val="1CFCCC4B"/>
    <w:rsid w:val="1D456F06"/>
    <w:rsid w:val="1D755814"/>
    <w:rsid w:val="1D9618C7"/>
    <w:rsid w:val="1DB5BB7C"/>
    <w:rsid w:val="1DD1AFFD"/>
    <w:rsid w:val="1E352C1E"/>
    <w:rsid w:val="1E36824C"/>
    <w:rsid w:val="1E480524"/>
    <w:rsid w:val="1E7203B1"/>
    <w:rsid w:val="1E9E5F23"/>
    <w:rsid w:val="1ED79F4E"/>
    <w:rsid w:val="1F341F49"/>
    <w:rsid w:val="1F63B18B"/>
    <w:rsid w:val="1F84E253"/>
    <w:rsid w:val="1F8B6380"/>
    <w:rsid w:val="1F937E9D"/>
    <w:rsid w:val="1FC01BB7"/>
    <w:rsid w:val="1FD05A6F"/>
    <w:rsid w:val="20070AE4"/>
    <w:rsid w:val="200BD041"/>
    <w:rsid w:val="20435816"/>
    <w:rsid w:val="20A65DD6"/>
    <w:rsid w:val="20E4FF79"/>
    <w:rsid w:val="2118F7FF"/>
    <w:rsid w:val="212ED2B8"/>
    <w:rsid w:val="2146E708"/>
    <w:rsid w:val="2198CE43"/>
    <w:rsid w:val="21DF25F8"/>
    <w:rsid w:val="21EE03EA"/>
    <w:rsid w:val="22810D43"/>
    <w:rsid w:val="22CB5574"/>
    <w:rsid w:val="241D37B3"/>
    <w:rsid w:val="2438101A"/>
    <w:rsid w:val="245977CE"/>
    <w:rsid w:val="24CB396E"/>
    <w:rsid w:val="24F07C3B"/>
    <w:rsid w:val="24FA1288"/>
    <w:rsid w:val="252475BC"/>
    <w:rsid w:val="2535E364"/>
    <w:rsid w:val="258AB369"/>
    <w:rsid w:val="2627D557"/>
    <w:rsid w:val="262CCD85"/>
    <w:rsid w:val="26AC9836"/>
    <w:rsid w:val="277003A8"/>
    <w:rsid w:val="27E5DCBE"/>
    <w:rsid w:val="27FEE8B9"/>
    <w:rsid w:val="280242B8"/>
    <w:rsid w:val="28190D35"/>
    <w:rsid w:val="28198716"/>
    <w:rsid w:val="283F7EF2"/>
    <w:rsid w:val="2843B7F8"/>
    <w:rsid w:val="28D78079"/>
    <w:rsid w:val="28E6747A"/>
    <w:rsid w:val="2974F471"/>
    <w:rsid w:val="29B4DD96"/>
    <w:rsid w:val="29BBD995"/>
    <w:rsid w:val="2A093EDC"/>
    <w:rsid w:val="2A484F2C"/>
    <w:rsid w:val="2AAED23F"/>
    <w:rsid w:val="2AE31A3C"/>
    <w:rsid w:val="2B18D83D"/>
    <w:rsid w:val="2B49BD8B"/>
    <w:rsid w:val="2C4A0B28"/>
    <w:rsid w:val="2C6907A2"/>
    <w:rsid w:val="2DC4EDDF"/>
    <w:rsid w:val="2DD2C51A"/>
    <w:rsid w:val="2DF2942B"/>
    <w:rsid w:val="2E1A5657"/>
    <w:rsid w:val="2E33A5A3"/>
    <w:rsid w:val="2E5E28EE"/>
    <w:rsid w:val="2EB48D85"/>
    <w:rsid w:val="2EBC483A"/>
    <w:rsid w:val="2F52131F"/>
    <w:rsid w:val="2F6C7504"/>
    <w:rsid w:val="2FCFF125"/>
    <w:rsid w:val="2FD74638"/>
    <w:rsid w:val="2FE5F159"/>
    <w:rsid w:val="2FEB7667"/>
    <w:rsid w:val="304F3D61"/>
    <w:rsid w:val="30827AD4"/>
    <w:rsid w:val="30938E6D"/>
    <w:rsid w:val="30E1A0D7"/>
    <w:rsid w:val="314CD7AD"/>
    <w:rsid w:val="3157B895"/>
    <w:rsid w:val="31C28E31"/>
    <w:rsid w:val="32BB77BB"/>
    <w:rsid w:val="337F3D3C"/>
    <w:rsid w:val="342B7828"/>
    <w:rsid w:val="3520750A"/>
    <w:rsid w:val="352C2CAD"/>
    <w:rsid w:val="3585F4E0"/>
    <w:rsid w:val="35B4D491"/>
    <w:rsid w:val="36101494"/>
    <w:rsid w:val="36AAF564"/>
    <w:rsid w:val="377E39EC"/>
    <w:rsid w:val="3824209B"/>
    <w:rsid w:val="38423CD6"/>
    <w:rsid w:val="385E57A7"/>
    <w:rsid w:val="38626037"/>
    <w:rsid w:val="38BB2698"/>
    <w:rsid w:val="3901DF0A"/>
    <w:rsid w:val="391E9DD4"/>
    <w:rsid w:val="39961753"/>
    <w:rsid w:val="39A858E1"/>
    <w:rsid w:val="39F7BF18"/>
    <w:rsid w:val="39FE0072"/>
    <w:rsid w:val="3A050F5A"/>
    <w:rsid w:val="3A2AC973"/>
    <w:rsid w:val="3AD138B2"/>
    <w:rsid w:val="3B2930E0"/>
    <w:rsid w:val="3B3E725E"/>
    <w:rsid w:val="3B47FD3F"/>
    <w:rsid w:val="3B6B6548"/>
    <w:rsid w:val="3BADFE57"/>
    <w:rsid w:val="3C51DDE0"/>
    <w:rsid w:val="3C55A71E"/>
    <w:rsid w:val="3C99B55D"/>
    <w:rsid w:val="3CBB58E6"/>
    <w:rsid w:val="3CC47B25"/>
    <w:rsid w:val="3CE7F187"/>
    <w:rsid w:val="3D56B46C"/>
    <w:rsid w:val="3D6D4180"/>
    <w:rsid w:val="3DCCCC2A"/>
    <w:rsid w:val="3DF53625"/>
    <w:rsid w:val="3E06EBCE"/>
    <w:rsid w:val="3E0B0483"/>
    <w:rsid w:val="3E226730"/>
    <w:rsid w:val="3E29F8F4"/>
    <w:rsid w:val="3E471F82"/>
    <w:rsid w:val="3E5A98FE"/>
    <w:rsid w:val="3EDCF4C3"/>
    <w:rsid w:val="3EEBE594"/>
    <w:rsid w:val="3FAD6B41"/>
    <w:rsid w:val="40078896"/>
    <w:rsid w:val="40180A9F"/>
    <w:rsid w:val="408C515D"/>
    <w:rsid w:val="40D08996"/>
    <w:rsid w:val="40F0CB82"/>
    <w:rsid w:val="414C69C5"/>
    <w:rsid w:val="417F4A07"/>
    <w:rsid w:val="418A0DC9"/>
    <w:rsid w:val="419347DE"/>
    <w:rsid w:val="41DA89A7"/>
    <w:rsid w:val="41DD6953"/>
    <w:rsid w:val="420241EE"/>
    <w:rsid w:val="423F29A4"/>
    <w:rsid w:val="425AF870"/>
    <w:rsid w:val="42A89A12"/>
    <w:rsid w:val="4358ABF6"/>
    <w:rsid w:val="43676765"/>
    <w:rsid w:val="438A57E5"/>
    <w:rsid w:val="44241ED9"/>
    <w:rsid w:val="444BE6C4"/>
    <w:rsid w:val="44706043"/>
    <w:rsid w:val="4499C758"/>
    <w:rsid w:val="45274BA3"/>
    <w:rsid w:val="458D8A4B"/>
    <w:rsid w:val="469EF8C0"/>
    <w:rsid w:val="46C78BD2"/>
    <w:rsid w:val="46ED1A91"/>
    <w:rsid w:val="474DA15A"/>
    <w:rsid w:val="476F4DBA"/>
    <w:rsid w:val="4778717C"/>
    <w:rsid w:val="477C971A"/>
    <w:rsid w:val="47B3501A"/>
    <w:rsid w:val="47D8D50C"/>
    <w:rsid w:val="4832E8CA"/>
    <w:rsid w:val="48419623"/>
    <w:rsid w:val="484A340D"/>
    <w:rsid w:val="4887F96B"/>
    <w:rsid w:val="48A5F088"/>
    <w:rsid w:val="48C535A5"/>
    <w:rsid w:val="4931A5E6"/>
    <w:rsid w:val="495B9C65"/>
    <w:rsid w:val="4989C474"/>
    <w:rsid w:val="49C2FB25"/>
    <w:rsid w:val="49C63760"/>
    <w:rsid w:val="4AD8F796"/>
    <w:rsid w:val="4B3306BC"/>
    <w:rsid w:val="4B6A9757"/>
    <w:rsid w:val="4BC11EA5"/>
    <w:rsid w:val="4BCD492F"/>
    <w:rsid w:val="4BD19E52"/>
    <w:rsid w:val="4BEC64DE"/>
    <w:rsid w:val="4BF03469"/>
    <w:rsid w:val="4C2D5FBE"/>
    <w:rsid w:val="4CB0F4A8"/>
    <w:rsid w:val="4CD13F47"/>
    <w:rsid w:val="4CDA6655"/>
    <w:rsid w:val="4CEF91A8"/>
    <w:rsid w:val="4CF3D009"/>
    <w:rsid w:val="4D2AEC09"/>
    <w:rsid w:val="4D40DD53"/>
    <w:rsid w:val="4DF897A1"/>
    <w:rsid w:val="4E0B5FAC"/>
    <w:rsid w:val="4E155105"/>
    <w:rsid w:val="4E21284D"/>
    <w:rsid w:val="4F179D00"/>
    <w:rsid w:val="4F5ADE4E"/>
    <w:rsid w:val="4FED5591"/>
    <w:rsid w:val="5001D3D6"/>
    <w:rsid w:val="503749E4"/>
    <w:rsid w:val="50966454"/>
    <w:rsid w:val="50F2FAA1"/>
    <w:rsid w:val="511703E6"/>
    <w:rsid w:val="51302C43"/>
    <w:rsid w:val="516D55C2"/>
    <w:rsid w:val="5203487F"/>
    <w:rsid w:val="52077025"/>
    <w:rsid w:val="52077606"/>
    <w:rsid w:val="520E5E41"/>
    <w:rsid w:val="523D5401"/>
    <w:rsid w:val="52905FB4"/>
    <w:rsid w:val="52A4FE07"/>
    <w:rsid w:val="53269A7C"/>
    <w:rsid w:val="53CAF7FF"/>
    <w:rsid w:val="53D68A14"/>
    <w:rsid w:val="53D88252"/>
    <w:rsid w:val="5433B6DE"/>
    <w:rsid w:val="558AEA5F"/>
    <w:rsid w:val="559963AA"/>
    <w:rsid w:val="5599A113"/>
    <w:rsid w:val="55A8DF9E"/>
    <w:rsid w:val="5605D4A0"/>
    <w:rsid w:val="560D8DC2"/>
    <w:rsid w:val="563A4DDB"/>
    <w:rsid w:val="56D34B81"/>
    <w:rsid w:val="56D8F7D3"/>
    <w:rsid w:val="570F8B9C"/>
    <w:rsid w:val="578A744A"/>
    <w:rsid w:val="57B50954"/>
    <w:rsid w:val="5805EA32"/>
    <w:rsid w:val="58280577"/>
    <w:rsid w:val="5885E65F"/>
    <w:rsid w:val="5886F576"/>
    <w:rsid w:val="59A01B0F"/>
    <w:rsid w:val="59BCA708"/>
    <w:rsid w:val="5A2D6073"/>
    <w:rsid w:val="5A316EDD"/>
    <w:rsid w:val="5AE131B6"/>
    <w:rsid w:val="5B467DDC"/>
    <w:rsid w:val="5B5248C9"/>
    <w:rsid w:val="5B601F14"/>
    <w:rsid w:val="5B9452DD"/>
    <w:rsid w:val="5BD32E41"/>
    <w:rsid w:val="5C0E0203"/>
    <w:rsid w:val="5C53F511"/>
    <w:rsid w:val="5C730BAA"/>
    <w:rsid w:val="5DABC1A1"/>
    <w:rsid w:val="5E0365DC"/>
    <w:rsid w:val="5E20B46B"/>
    <w:rsid w:val="5E2215A4"/>
    <w:rsid w:val="5E23B360"/>
    <w:rsid w:val="5E613640"/>
    <w:rsid w:val="5E80A07E"/>
    <w:rsid w:val="5E908865"/>
    <w:rsid w:val="5EDDF8BF"/>
    <w:rsid w:val="5F2A7792"/>
    <w:rsid w:val="5F7E80D2"/>
    <w:rsid w:val="5F8AFE5B"/>
    <w:rsid w:val="5FDD91F4"/>
    <w:rsid w:val="606EF1D5"/>
    <w:rsid w:val="6100263D"/>
    <w:rsid w:val="61829AC0"/>
    <w:rsid w:val="61FB105E"/>
    <w:rsid w:val="62371DA8"/>
    <w:rsid w:val="623FD47C"/>
    <w:rsid w:val="62504605"/>
    <w:rsid w:val="6275BBA3"/>
    <w:rsid w:val="62960642"/>
    <w:rsid w:val="62F88644"/>
    <w:rsid w:val="62FA7E82"/>
    <w:rsid w:val="62FF8148"/>
    <w:rsid w:val="6344AB08"/>
    <w:rsid w:val="6399B955"/>
    <w:rsid w:val="63BDE9F4"/>
    <w:rsid w:val="64AE8CAF"/>
    <w:rsid w:val="64D063EF"/>
    <w:rsid w:val="65181D65"/>
    <w:rsid w:val="652D2C12"/>
    <w:rsid w:val="65319FA4"/>
    <w:rsid w:val="6588189D"/>
    <w:rsid w:val="65B54FD9"/>
    <w:rsid w:val="664AC0AC"/>
    <w:rsid w:val="66B37465"/>
    <w:rsid w:val="66B4921E"/>
    <w:rsid w:val="6747CB05"/>
    <w:rsid w:val="67C2764A"/>
    <w:rsid w:val="67E52762"/>
    <w:rsid w:val="680C6567"/>
    <w:rsid w:val="687D5321"/>
    <w:rsid w:val="69557631"/>
    <w:rsid w:val="69A1128B"/>
    <w:rsid w:val="69EC276E"/>
    <w:rsid w:val="6A1339CD"/>
    <w:rsid w:val="6A48205A"/>
    <w:rsid w:val="6B962BB7"/>
    <w:rsid w:val="6BF3743D"/>
    <w:rsid w:val="6C07AFE3"/>
    <w:rsid w:val="6C183D33"/>
    <w:rsid w:val="6C1DD771"/>
    <w:rsid w:val="6C359375"/>
    <w:rsid w:val="6C3AEB66"/>
    <w:rsid w:val="6C8D636A"/>
    <w:rsid w:val="6CB6710A"/>
    <w:rsid w:val="6CEB81BB"/>
    <w:rsid w:val="6CF8D6AE"/>
    <w:rsid w:val="6D01C053"/>
    <w:rsid w:val="6D152503"/>
    <w:rsid w:val="6D261D0A"/>
    <w:rsid w:val="6D2DE8F4"/>
    <w:rsid w:val="6D6D830E"/>
    <w:rsid w:val="6DEC34FA"/>
    <w:rsid w:val="6E0CB26A"/>
    <w:rsid w:val="6EE51759"/>
    <w:rsid w:val="6EF401B7"/>
    <w:rsid w:val="6F17AA3C"/>
    <w:rsid w:val="6F2B14FF"/>
    <w:rsid w:val="6F681039"/>
    <w:rsid w:val="6F9120D6"/>
    <w:rsid w:val="6FA21E44"/>
    <w:rsid w:val="6FDD9511"/>
    <w:rsid w:val="708045AA"/>
    <w:rsid w:val="70AE721C"/>
    <w:rsid w:val="70C44B12"/>
    <w:rsid w:val="7146D80F"/>
    <w:rsid w:val="717ED83A"/>
    <w:rsid w:val="71CC700A"/>
    <w:rsid w:val="71DBDC99"/>
    <w:rsid w:val="72482206"/>
    <w:rsid w:val="7266A738"/>
    <w:rsid w:val="728737C3"/>
    <w:rsid w:val="72F581B1"/>
    <w:rsid w:val="731B7B58"/>
    <w:rsid w:val="731E8EB7"/>
    <w:rsid w:val="731FC406"/>
    <w:rsid w:val="737487FA"/>
    <w:rsid w:val="73895FEB"/>
    <w:rsid w:val="738B8AFA"/>
    <w:rsid w:val="73E57B66"/>
    <w:rsid w:val="745B767E"/>
    <w:rsid w:val="749DFA5D"/>
    <w:rsid w:val="75123422"/>
    <w:rsid w:val="7561CA76"/>
    <w:rsid w:val="75883C33"/>
    <w:rsid w:val="75F746DF"/>
    <w:rsid w:val="75FB5F94"/>
    <w:rsid w:val="764B3133"/>
    <w:rsid w:val="765C954B"/>
    <w:rsid w:val="7678AFBF"/>
    <w:rsid w:val="7687E7C0"/>
    <w:rsid w:val="76FE96F6"/>
    <w:rsid w:val="7767D493"/>
    <w:rsid w:val="77842EB6"/>
    <w:rsid w:val="77BDFAA3"/>
    <w:rsid w:val="77C925A5"/>
    <w:rsid w:val="7864F06A"/>
    <w:rsid w:val="786DB1D6"/>
    <w:rsid w:val="789FC42C"/>
    <w:rsid w:val="78A4E082"/>
    <w:rsid w:val="7A1CAAB4"/>
    <w:rsid w:val="7A23694A"/>
    <w:rsid w:val="7AE98AB2"/>
    <w:rsid w:val="7B17AA52"/>
    <w:rsid w:val="7B874452"/>
    <w:rsid w:val="7BAA1C77"/>
    <w:rsid w:val="7BCC9E03"/>
    <w:rsid w:val="7BE28B91"/>
    <w:rsid w:val="7C124443"/>
    <w:rsid w:val="7C35841E"/>
    <w:rsid w:val="7C9E67C8"/>
    <w:rsid w:val="7CA952F2"/>
    <w:rsid w:val="7CB6D501"/>
    <w:rsid w:val="7CC33B56"/>
    <w:rsid w:val="7D105391"/>
    <w:rsid w:val="7D1E6FE2"/>
    <w:rsid w:val="7D405261"/>
    <w:rsid w:val="7D53B3FE"/>
    <w:rsid w:val="7D6B4D11"/>
    <w:rsid w:val="7D967FDE"/>
    <w:rsid w:val="7DEDE094"/>
    <w:rsid w:val="7E3347BD"/>
    <w:rsid w:val="7E81B3C2"/>
    <w:rsid w:val="7F344978"/>
    <w:rsid w:val="7F9009E9"/>
    <w:rsid w:val="7FB778C0"/>
    <w:rsid w:val="7FBB30B0"/>
    <w:rsid w:val="7FD5032F"/>
    <w:rsid w:val="7FD7C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94CC40"/>
  <w15:chartTrackingRefBased/>
  <w15:docId w15:val="{C27BD73E-19E1-456B-B1C1-D2D460241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40A"/>
  </w:style>
  <w:style w:type="paragraph" w:styleId="Titre1">
    <w:name w:val="heading 1"/>
    <w:basedOn w:val="Normal"/>
    <w:next w:val="Normal"/>
    <w:link w:val="Titre1Car"/>
    <w:uiPriority w:val="9"/>
    <w:qFormat/>
    <w:rsid w:val="00781AC0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81AC0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81AC0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81AC0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81AC0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81AC0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81AC0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81AC0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81AC0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Grilledutableau">
    <w:name w:val="Table Grid"/>
    <w:basedOn w:val="TableauNormal"/>
    <w:uiPriority w:val="39"/>
    <w:rsid w:val="00FD45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CB4800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781A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781A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781A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781AC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781AC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781AC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781AC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781AC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781AC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Lienhypertexte">
    <w:name w:val="Hyperlink"/>
    <w:basedOn w:val="Policepardfaut"/>
    <w:uiPriority w:val="99"/>
    <w:unhideWhenUsed/>
    <w:rsid w:val="00F9192F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F9192F"/>
    <w:rPr>
      <w:color w:val="605E5C"/>
      <w:shd w:val="clear" w:color="auto" w:fill="E1DFDD"/>
    </w:rPr>
  </w:style>
  <w:style w:type="character" w:customStyle="1" w:styleId="fontstyle01">
    <w:name w:val="fontstyle01"/>
    <w:basedOn w:val="Policepardfaut"/>
    <w:rsid w:val="00BE64DE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Policepardfaut"/>
    <w:rsid w:val="00BE64DE"/>
    <w:rPr>
      <w:rFonts w:ascii="Gill Sans MT" w:hAnsi="Gill Sans MT" w:hint="default"/>
      <w:b w:val="0"/>
      <w:bCs w:val="0"/>
      <w:i w:val="0"/>
      <w:iCs w:val="0"/>
      <w:color w:val="000000"/>
      <w:sz w:val="22"/>
      <w:szCs w:val="22"/>
    </w:rPr>
  </w:style>
  <w:style w:type="paragraph" w:styleId="En-tte">
    <w:name w:val="header"/>
    <w:basedOn w:val="Normal"/>
    <w:link w:val="En-tteCar"/>
    <w:uiPriority w:val="99"/>
    <w:unhideWhenUsed/>
    <w:rsid w:val="00103F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03F7A"/>
  </w:style>
  <w:style w:type="paragraph" w:styleId="Pieddepage">
    <w:name w:val="footer"/>
    <w:basedOn w:val="Normal"/>
    <w:link w:val="PieddepageCar"/>
    <w:uiPriority w:val="99"/>
    <w:unhideWhenUsed/>
    <w:rsid w:val="00103F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03F7A"/>
  </w:style>
  <w:style w:type="character" w:styleId="Textedelespacerserv">
    <w:name w:val="Placeholder Text"/>
    <w:basedOn w:val="Policepardfaut"/>
    <w:uiPriority w:val="99"/>
    <w:semiHidden/>
    <w:rsid w:val="002E77D0"/>
    <w:rPr>
      <w:color w:val="808080"/>
    </w:rPr>
  </w:style>
  <w:style w:type="character" w:customStyle="1" w:styleId="markedcontent">
    <w:name w:val="markedcontent"/>
    <w:basedOn w:val="Policepardfaut"/>
    <w:rsid w:val="002A774C"/>
  </w:style>
  <w:style w:type="paragraph" w:styleId="Lgende">
    <w:name w:val="caption"/>
    <w:basedOn w:val="Normal"/>
    <w:next w:val="Normal"/>
    <w:uiPriority w:val="35"/>
    <w:unhideWhenUsed/>
    <w:qFormat/>
    <w:rsid w:val="0075237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Rvision">
    <w:name w:val="Revision"/>
    <w:hidden/>
    <w:uiPriority w:val="99"/>
    <w:semiHidden/>
    <w:rsid w:val="009C3CD4"/>
    <w:pPr>
      <w:spacing w:after="0" w:line="240" w:lineRule="auto"/>
    </w:pPr>
  </w:style>
  <w:style w:type="paragraph" w:styleId="Tabledesillustrations">
    <w:name w:val="table of figures"/>
    <w:basedOn w:val="Normal"/>
    <w:next w:val="Normal"/>
    <w:uiPriority w:val="99"/>
    <w:unhideWhenUsed/>
    <w:rsid w:val="008A33AF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3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4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insalyonfrance-my.sharepoint.com/personal/amerle2_insa-lyon_fr/Documents/Bureau/INSA/S4/03%20-%20Algo/Projet_Tank_Trouble_Remastered/GitHub/tank_trouble_remastered/Report/Rapport_Algo.docx" TargetMode="External"/><Relationship Id="rId2" Type="http://schemas.openxmlformats.org/officeDocument/2006/relationships/styles" Target="styles.xml"/><Relationship Id="rId16" Type="http://schemas.openxmlformats.org/officeDocument/2006/relationships/hyperlink" Target="https://youtube.com/playlist?list=PL_QPQmz5C6WUF-pOQDsbsKbaBZqXj4qSq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68DBABAB0D1471FA9B73211D0945CC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F4FF8BB-9545-42EC-B146-06A8D3F4670E}"/>
      </w:docPartPr>
      <w:docPartBody>
        <w:p w:rsidR="00164B71" w:rsidRDefault="00CE0312" w:rsidP="00CE0312">
          <w:pPr>
            <w:pStyle w:val="968DBABAB0D1471FA9B73211D0945CCA"/>
          </w:pPr>
          <w:r w:rsidRPr="00EC7305">
            <w:rPr>
              <w:rStyle w:val="Textedelespacerserv"/>
            </w:rPr>
            <w:t>[Auteur 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0312"/>
    <w:rsid w:val="00147154"/>
    <w:rsid w:val="00164B71"/>
    <w:rsid w:val="002150B9"/>
    <w:rsid w:val="007D1275"/>
    <w:rsid w:val="00AE30B8"/>
    <w:rsid w:val="00B11D51"/>
    <w:rsid w:val="00CE0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0312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CE0312"/>
    <w:rPr>
      <w:color w:val="808080"/>
    </w:rPr>
  </w:style>
  <w:style w:type="paragraph" w:customStyle="1" w:styleId="968DBABAB0D1471FA9B73211D0945CCA">
    <w:name w:val="968DBABAB0D1471FA9B73211D0945CCA"/>
    <w:rsid w:val="00CE03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606</Words>
  <Characters>14860</Characters>
  <Application>Microsoft Office Word</Application>
  <DocSecurity>0</DocSecurity>
  <Lines>123</Lines>
  <Paragraphs>3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2</CharactersWithSpaces>
  <SharedDoc>false</SharedDoc>
  <HLinks>
    <vt:vector size="36" baseType="variant">
      <vt:variant>
        <vt:i4>157292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598325</vt:lpwstr>
      </vt:variant>
      <vt:variant>
        <vt:i4>157292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598324</vt:lpwstr>
      </vt:variant>
      <vt:variant>
        <vt:i4>458879</vt:i4>
      </vt:variant>
      <vt:variant>
        <vt:i4>35</vt:i4>
      </vt:variant>
      <vt:variant>
        <vt:i4>0</vt:i4>
      </vt:variant>
      <vt:variant>
        <vt:i4>5</vt:i4>
      </vt:variant>
      <vt:variant>
        <vt:lpwstr>https://insalyonfrance-my.sharepoint.com/personal/amerle2_insa-lyon_fr/Documents/Bureau/INSA/S4/03 - Algo/Projet_Tank_Trouble_Remastered/GitHub/tank_trouble_remastered/Report/Rapport_Algo.docx</vt:lpwstr>
      </vt:variant>
      <vt:variant>
        <vt:lpwstr>_Toc102598323</vt:lpwstr>
      </vt:variant>
      <vt:variant>
        <vt:i4>157292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598322</vt:lpwstr>
      </vt:variant>
      <vt:variant>
        <vt:i4>157292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598321</vt:lpwstr>
      </vt:variant>
      <vt:variant>
        <vt:i4>5374001</vt:i4>
      </vt:variant>
      <vt:variant>
        <vt:i4>18</vt:i4>
      </vt:variant>
      <vt:variant>
        <vt:i4>0</vt:i4>
      </vt:variant>
      <vt:variant>
        <vt:i4>5</vt:i4>
      </vt:variant>
      <vt:variant>
        <vt:lpwstr>https://youtube.com/playlist?list=PL_QPQmz5C6WUF-pOQDsbsKbaBZqXj4qS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Merle, Antonin Sibileau, Alexandre Rosard and Léo Bonnaire</dc:creator>
  <cp:keywords/>
  <dc:description/>
  <cp:lastModifiedBy>Adrian Merle</cp:lastModifiedBy>
  <cp:revision>1374</cp:revision>
  <cp:lastPrinted>2022-05-04T21:43:00Z</cp:lastPrinted>
  <dcterms:created xsi:type="dcterms:W3CDTF">2022-03-14T19:27:00Z</dcterms:created>
  <dcterms:modified xsi:type="dcterms:W3CDTF">2022-05-04T21:44:00Z</dcterms:modified>
</cp:coreProperties>
</file>